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944142">
      <w:pPr>
        <w:numPr>
          <w:ilvl w:val="0"/>
          <w:numId w:val="21"/>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Univ. prof. dr. e</w:t>
      </w:r>
      <w:r w:rsidR="00F85234">
        <w:rPr>
          <w:rFonts w:ascii="Times New Roman" w:eastAsia="Times New Roman" w:hAnsi="Times New Roman" w:cs="Times New Roman"/>
          <w:sz w:val="28"/>
          <w:szCs w:val="20"/>
          <w:lang w:val="en-GB"/>
        </w:rPr>
        <w:t>ng.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Univ. prof. dr. e</w:t>
      </w:r>
      <w:r w:rsidR="007662CC">
        <w:rPr>
          <w:rFonts w:ascii="Times New Roman" w:eastAsia="Times New Roman" w:hAnsi="Times New Roman" w:cs="Times New Roman"/>
          <w:sz w:val="28"/>
          <w:szCs w:val="20"/>
          <w:lang w:val="en-GB"/>
        </w:rPr>
        <w:t>ng.</w:t>
      </w:r>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0289B2FE" w14:textId="3F8CAA72" w:rsidR="008A01A9" w:rsidRDefault="008A01A9">
      <w:pPr>
        <w:rPr>
          <w:rFonts w:ascii="Times New Roman" w:hAnsi="Times New Roman"/>
          <w:sz w:val="28"/>
        </w:rPr>
      </w:pPr>
      <w:r>
        <w:rPr>
          <w:rFonts w:ascii="Times New Roman" w:hAnsi="Times New Roman"/>
          <w:sz w:val="28"/>
        </w:rPr>
        <w:br w:type="page"/>
      </w:r>
      <w:r>
        <w:rPr>
          <w:rFonts w:ascii="Times New Roman" w:hAnsi="Times New Roman"/>
          <w:sz w:val="28"/>
        </w:rPr>
        <w:lastRenderedPageBreak/>
        <w:t>Content</w:t>
      </w:r>
    </w:p>
    <w:p w14:paraId="48CCB146" w14:textId="69F0163A" w:rsidR="00614EEC" w:rsidRDefault="00614EEC">
      <w:pPr>
        <w:rPr>
          <w:rFonts w:ascii="Times New Roman" w:hAnsi="Times New Roman"/>
          <w:sz w:val="28"/>
        </w:rPr>
      </w:pPr>
      <w:r>
        <w:rPr>
          <w:rFonts w:ascii="Times New Roman" w:hAnsi="Times New Roman"/>
          <w:sz w:val="28"/>
        </w:rPr>
        <w:br w:type="page"/>
      </w:r>
    </w:p>
    <w:p w14:paraId="3A91B1D2" w14:textId="36655775" w:rsidR="00F85234" w:rsidRDefault="0092481B" w:rsidP="00944142">
      <w:pPr>
        <w:tabs>
          <w:tab w:val="left" w:pos="4536"/>
        </w:tabs>
        <w:jc w:val="both"/>
        <w:rPr>
          <w:rFonts w:ascii="Times New Roman" w:hAnsi="Times New Roman"/>
          <w:sz w:val="28"/>
        </w:rPr>
      </w:pPr>
      <w:r>
        <w:rPr>
          <w:rFonts w:ascii="Times New Roman" w:hAnsi="Times New Roman"/>
          <w:sz w:val="28"/>
        </w:rPr>
        <w:lastRenderedPageBreak/>
        <w:t>Abstract</w:t>
      </w:r>
    </w:p>
    <w:p w14:paraId="68D8EF1B" w14:textId="6559C336" w:rsidR="0092481B" w:rsidRDefault="0092481B">
      <w:pPr>
        <w:rPr>
          <w:rFonts w:ascii="Times New Roman" w:hAnsi="Times New Roman"/>
          <w:sz w:val="28"/>
        </w:rPr>
      </w:pPr>
      <w:r>
        <w:rPr>
          <w:rFonts w:ascii="Times New Roman" w:hAnsi="Times New Roman"/>
          <w:sz w:val="28"/>
        </w:rPr>
        <w:br w:type="page"/>
      </w:r>
    </w:p>
    <w:p w14:paraId="3E774FB3" w14:textId="1422A8BA" w:rsidR="006E3B1F" w:rsidRPr="00D3635D" w:rsidRDefault="00D3635D" w:rsidP="00217896">
      <w:pPr>
        <w:pStyle w:val="ListParagraph"/>
        <w:numPr>
          <w:ilvl w:val="0"/>
          <w:numId w:val="2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 IN MAPPING AND LOCALIZATION</w:t>
      </w:r>
    </w:p>
    <w:p w14:paraId="02395D9F" w14:textId="7CFBB81D" w:rsidR="007309DE" w:rsidRPr="00217896" w:rsidRDefault="007309DE" w:rsidP="00217896">
      <w:pPr>
        <w:pStyle w:val="ListParagraph"/>
        <w:numPr>
          <w:ilvl w:val="0"/>
          <w:numId w:val="24"/>
        </w:numPr>
        <w:spacing w:line="360" w:lineRule="auto"/>
        <w:jc w:val="both"/>
        <w:rPr>
          <w:rFonts w:ascii="Times New Roman" w:hAnsi="Times New Roman" w:cs="Times New Roman"/>
          <w:b/>
          <w:sz w:val="24"/>
          <w:szCs w:val="24"/>
        </w:rPr>
      </w:pPr>
      <w:r w:rsidRPr="00217896">
        <w:rPr>
          <w:rFonts w:ascii="Times New Roman" w:hAnsi="Times New Roman" w:cs="Times New Roman"/>
          <w:b/>
          <w:sz w:val="24"/>
          <w:szCs w:val="24"/>
        </w:rPr>
        <w:t>Mapping</w:t>
      </w:r>
    </w:p>
    <w:p w14:paraId="6DC95D33" w14:textId="1BB9A5F0" w:rsidR="00491CED" w:rsidRPr="0065193A" w:rsidRDefault="00491CED"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w:t>
      </w:r>
    </w:p>
    <w:p w14:paraId="61094F76" w14:textId="54C5ADF3" w:rsidR="007B4B5A" w:rsidRPr="0065193A" w:rsidRDefault="007B4B5A"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Pr="0065193A">
        <w:rPr>
          <w:rFonts w:ascii="Times New Roman" w:hAnsi="Times New Roman" w:cs="Times New Roman"/>
          <w:sz w:val="24"/>
          <w:szCs w:val="24"/>
        </w:rPr>
        <w:t>[2]</w:t>
      </w:r>
      <w:r w:rsidR="00217896">
        <w:rPr>
          <w:rFonts w:ascii="Times New Roman" w:hAnsi="Times New Roman" w:cs="Times New Roman"/>
          <w:sz w:val="24"/>
          <w:szCs w:val="24"/>
        </w:rPr>
        <w:t>.</w:t>
      </w:r>
      <w:r w:rsidRPr="0065193A">
        <w:rPr>
          <w:rFonts w:ascii="Times New Roman" w:hAnsi="Times New Roman" w:cs="Times New Roman"/>
          <w:sz w:val="24"/>
          <w:szCs w:val="24"/>
        </w:rPr>
        <w:t xml:space="preserve"> </w:t>
      </w:r>
    </w:p>
    <w:p w14:paraId="3D3A3BDB" w14:textId="28D0FED5" w:rsidR="00A747B3" w:rsidRDefault="007B13D1"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79069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5839E2C4" w14:textId="77777777" w:rsidR="007309DE" w:rsidRPr="00FB4FE8" w:rsidRDefault="007309DE" w:rsidP="00FB4FE8">
      <w:pPr>
        <w:pStyle w:val="ListParagraph"/>
        <w:numPr>
          <w:ilvl w:val="0"/>
          <w:numId w:val="25"/>
        </w:numPr>
        <w:spacing w:line="360" w:lineRule="auto"/>
        <w:jc w:val="both"/>
        <w:rPr>
          <w:rFonts w:ascii="Times New Roman" w:hAnsi="Times New Roman" w:cs="Times New Roman"/>
          <w:b/>
          <w:sz w:val="24"/>
          <w:szCs w:val="24"/>
        </w:rPr>
      </w:pPr>
      <w:r w:rsidRPr="00FB4FE8">
        <w:rPr>
          <w:rFonts w:ascii="Times New Roman" w:hAnsi="Times New Roman" w:cs="Times New Roman"/>
          <w:b/>
          <w:sz w:val="24"/>
          <w:szCs w:val="24"/>
        </w:rPr>
        <w:t>Map categories</w:t>
      </w:r>
    </w:p>
    <w:p w14:paraId="3FBD6E9E" w14:textId="3C1F9778" w:rsidR="00D62A2E" w:rsidRDefault="00D62A2E" w:rsidP="00FB4FE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se maps can be categorize</w:t>
      </w:r>
      <w:r w:rsidR="00FB4FE8">
        <w:rPr>
          <w:rFonts w:ascii="Times New Roman" w:hAnsi="Times New Roman" w:cs="Times New Roman"/>
          <w:sz w:val="24"/>
          <w:szCs w:val="24"/>
        </w:rPr>
        <w:t>d</w:t>
      </w:r>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C1EA9CD" w:rsidR="007C4157"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22]</w:t>
      </w:r>
    </w:p>
    <w:p w14:paraId="65E62F6E" w14:textId="77777777" w:rsidR="007C4157" w:rsidRDefault="007C4157" w:rsidP="00E85AEC">
      <w:pPr>
        <w:spacing w:line="360" w:lineRule="auto"/>
        <w:jc w:val="center"/>
        <w:rPr>
          <w:rFonts w:ascii="Times New Roman" w:hAnsi="Times New Roman" w:cs="Times New Roman"/>
          <w:sz w:val="24"/>
          <w:szCs w:val="24"/>
        </w:rPr>
      </w:pPr>
    </w:p>
    <w:p w14:paraId="59371746" w14:textId="77777777" w:rsidR="003C63ED" w:rsidRPr="00A07C02" w:rsidRDefault="003C63ED"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 xml:space="preserve">Metric Map </w:t>
      </w:r>
    </w:p>
    <w:p w14:paraId="3184BD6F" w14:textId="1550822E" w:rsidR="00FB4631" w:rsidRDefault="00FB4631" w:rsidP="005F4C4A">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lidar.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F783583" w:rsidR="00EF728B" w:rsidRDefault="004D540C" w:rsidP="005F4C4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4F2F">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4F2F">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A07C02" w:rsidRDefault="001053B7"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Topological Map</w:t>
      </w:r>
    </w:p>
    <w:p w14:paraId="3020F603" w14:textId="2926890F" w:rsidR="006B2033" w:rsidRDefault="006F0015" w:rsidP="00683136">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683136">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A24CE93">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14:paraId="0F8D5800" w14:textId="4664D2D3" w:rsidR="00A449F0" w:rsidRDefault="00A449F0" w:rsidP="00683136">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A07C02" w:rsidRDefault="0028129F"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nceptual Map</w:t>
      </w:r>
    </w:p>
    <w:p w14:paraId="0BFD9971" w14:textId="40D48A91" w:rsidR="00E66D70" w:rsidRDefault="00E66D70"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A07C02">
      <w:pPr>
        <w:spacing w:line="360" w:lineRule="auto"/>
        <w:jc w:val="center"/>
        <w:rPr>
          <w:rFonts w:ascii="Times New Roman" w:hAnsi="Times New Roman" w:cs="Times New Roman"/>
          <w:sz w:val="24"/>
          <w:szCs w:val="24"/>
        </w:rPr>
      </w:pPr>
      <w:r>
        <w:rPr>
          <w:noProof/>
        </w:rPr>
        <w:lastRenderedPageBreak/>
        <w:drawing>
          <wp:inline distT="0" distB="0" distL="0" distR="0" wp14:anchorId="3115C0C2" wp14:editId="179F4FDE">
            <wp:extent cx="3123210" cy="3498254"/>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2758" cy="3508948"/>
                    </a:xfrm>
                    <a:prstGeom prst="rect">
                      <a:avLst/>
                    </a:prstGeom>
                  </pic:spPr>
                </pic:pic>
              </a:graphicData>
            </a:graphic>
          </wp:inline>
        </w:drawing>
      </w:r>
    </w:p>
    <w:p w14:paraId="66EE8874" w14:textId="5CE0DB8C" w:rsidR="00A07C02" w:rsidRPr="00E66D70" w:rsidRDefault="00A07C02" w:rsidP="00A07C02">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A07C02" w:rsidRDefault="00CF7510"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gnitive Map</w:t>
      </w:r>
    </w:p>
    <w:p w14:paraId="41F0A956" w14:textId="33D85583" w:rsidR="00E70D7B" w:rsidRDefault="00F379B4"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0B134159" w:rsidR="00EB2FCB" w:rsidRPr="00B21873" w:rsidRDefault="007309DE" w:rsidP="00B21873">
      <w:pPr>
        <w:pStyle w:val="TitluCapitol"/>
        <w:numPr>
          <w:ilvl w:val="1"/>
          <w:numId w:val="22"/>
        </w:numPr>
        <w:rPr>
          <w:b/>
        </w:rPr>
      </w:pPr>
      <w:r w:rsidRPr="00B21873">
        <w:rPr>
          <w:b/>
        </w:rPr>
        <w:t>Localization</w:t>
      </w:r>
    </w:p>
    <w:p w14:paraId="4CCD0CD9" w14:textId="77777777" w:rsidR="008F52CD" w:rsidRPr="0065193A" w:rsidRDefault="008F52CD"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BCC70CF" w14:textId="77777777" w:rsidR="00AD0949" w:rsidRDefault="007E0926"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4]</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 xml:space="preserve"> </w:t>
      </w:r>
    </w:p>
    <w:p w14:paraId="7172B5A6" w14:textId="55035478" w:rsidR="003C69BD" w:rsidRPr="0065193A" w:rsidRDefault="00E9632F"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519E48CC" w:rsidR="00D00D1C" w:rsidRDefault="00D00D1C" w:rsidP="00AD0949">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C93BD7" w:rsidRPr="0065193A">
        <w:rPr>
          <w:rFonts w:ascii="Times New Roman" w:hAnsi="Times New Roman" w:cs="Times New Roman"/>
          <w:sz w:val="24"/>
          <w:szCs w:val="24"/>
        </w:rPr>
        <w:t>[5]</w:t>
      </w:r>
      <w:r w:rsidR="001A352A">
        <w:rPr>
          <w:rFonts w:ascii="Times New Roman" w:hAnsi="Times New Roman" w:cs="Times New Roman"/>
          <w:sz w:val="24"/>
          <w:szCs w:val="24"/>
        </w:rPr>
        <w:t>.</w:t>
      </w:r>
    </w:p>
    <w:p w14:paraId="6F1E9A95" w14:textId="5B374904" w:rsidR="00975E5F" w:rsidRDefault="001A352A" w:rsidP="001A352A">
      <w:pPr>
        <w:spacing w:line="360" w:lineRule="auto"/>
        <w:ind w:firstLine="360"/>
        <w:jc w:val="both"/>
        <w:rPr>
          <w:rFonts w:ascii="Times New Roman" w:hAnsi="Times New Roman" w:cs="Times New Roman"/>
          <w:sz w:val="24"/>
          <w:szCs w:val="24"/>
        </w:rPr>
      </w:pPr>
      <w:r w:rsidRPr="001A352A">
        <w:rPr>
          <w:rFonts w:ascii="Times New Roman" w:hAnsi="Times New Roman" w:cs="Times New Roman"/>
          <w:sz w:val="24"/>
          <w:szCs w:val="24"/>
        </w:rPr>
        <w:t xml:space="preserve">1.2.1 </w:t>
      </w:r>
      <w:r w:rsidR="00113E31" w:rsidRPr="001A352A">
        <w:rPr>
          <w:rFonts w:ascii="Times New Roman" w:hAnsi="Times New Roman" w:cs="Times New Roman"/>
          <w:sz w:val="24"/>
          <w:szCs w:val="24"/>
        </w:rPr>
        <w:t>Coordinates calculation</w:t>
      </w:r>
    </w:p>
    <w:p w14:paraId="493DC309" w14:textId="2E49F14F" w:rsidR="00814297" w:rsidRPr="0065193A" w:rsidRDefault="00814297" w:rsidP="001A352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r w:rsidR="001A352A" w:rsidRPr="001A352A">
        <w:rPr>
          <w:rFonts w:ascii="Times New Roman" w:hAnsi="Times New Roman" w:cs="Times New Roman"/>
          <w:sz w:val="24"/>
          <w:szCs w:val="24"/>
          <w:highlight w:val="red"/>
        </w:rPr>
        <w:t>…….</w:t>
      </w:r>
    </w:p>
    <w:p w14:paraId="1D859085" w14:textId="0716EA8D" w:rsidR="00711F10" w:rsidRPr="0065193A" w:rsidRDefault="00C26D99" w:rsidP="001A352A">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73C01616" w:rsidR="00173307" w:rsidRDefault="00364CA4" w:rsidP="001A352A">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localization. But to determine the robot pose, we need to have information about the environment, like a map. This problem is known a</w:t>
      </w:r>
      <w:r w:rsidR="001A352A">
        <w:rPr>
          <w:rFonts w:ascii="Times New Roman" w:hAnsi="Times New Roman" w:cs="Times New Roman"/>
          <w:sz w:val="24"/>
          <w:szCs w:val="24"/>
        </w:rPr>
        <w:t>s the “chicken and egg” problem</w:t>
      </w:r>
      <w:r w:rsidR="003A49F1" w:rsidRPr="0065193A">
        <w:rPr>
          <w:rFonts w:ascii="Times New Roman" w:hAnsi="Times New Roman" w:cs="Times New Roman"/>
          <w:sz w:val="24"/>
          <w:szCs w:val="24"/>
        </w:rPr>
        <w:t xml:space="preserve"> [6]</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4319E3B6" w14:textId="122EA6BB" w:rsidR="007309DE" w:rsidRPr="00557D44" w:rsidRDefault="00F81FEF"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3 </w:t>
      </w:r>
      <w:r w:rsidR="007309DE" w:rsidRPr="00557D44">
        <w:rPr>
          <w:rFonts w:ascii="Times New Roman" w:hAnsi="Times New Roman" w:cs="Times New Roman"/>
          <w:b/>
          <w:sz w:val="24"/>
          <w:szCs w:val="24"/>
        </w:rPr>
        <w:t>SLAM</w:t>
      </w:r>
    </w:p>
    <w:p w14:paraId="53419010" w14:textId="1728095E" w:rsidR="004F4A2A" w:rsidRPr="0065193A" w:rsidRDefault="005227FB" w:rsidP="00F81FEF">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F81FEF">
        <w:rPr>
          <w:rFonts w:ascii="Times New Roman" w:hAnsi="Times New Roman" w:cs="Times New Roman"/>
          <w:sz w:val="24"/>
          <w:szCs w:val="24"/>
        </w:rPr>
        <w:t xml:space="preserve"> (SLAM)</w:t>
      </w:r>
      <w:r w:rsidR="004A1EB5" w:rsidRPr="0065193A">
        <w:rPr>
          <w:rFonts w:ascii="Times New Roman" w:hAnsi="Times New Roman" w:cs="Times New Roman"/>
          <w:sz w:val="24"/>
          <w:szCs w:val="24"/>
        </w:rPr>
        <w:t xml:space="preserve"> </w:t>
      </w:r>
      <w:r w:rsidR="00E82FEA" w:rsidRPr="0065193A">
        <w:rPr>
          <w:rFonts w:ascii="Times New Roman" w:hAnsi="Times New Roman" w:cs="Times New Roman"/>
          <w:sz w:val="24"/>
          <w:szCs w:val="24"/>
        </w:rPr>
        <w:t>[6]</w:t>
      </w:r>
      <w:r w:rsidR="00F81FEF">
        <w:rPr>
          <w:rFonts w:ascii="Times New Roman" w:hAnsi="Times New Roman" w:cs="Times New Roman"/>
          <w:sz w:val="24"/>
          <w:szCs w:val="24"/>
        </w:rPr>
        <w:t>.</w:t>
      </w:r>
    </w:p>
    <w:p w14:paraId="15409294" w14:textId="77777777" w:rsidR="00744ACF" w:rsidRDefault="00744ACF" w:rsidP="00F81FEF">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6589F69A" w:rsidR="002673F8" w:rsidRDefault="002673F8"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r w:rsidR="00F81FEF">
        <w:rPr>
          <w:rFonts w:ascii="Times New Roman" w:hAnsi="Times New Roman" w:cs="Times New Roman"/>
          <w:sz w:val="24"/>
          <w:szCs w:val="24"/>
        </w:rPr>
        <w:t>.</w:t>
      </w:r>
    </w:p>
    <w:p w14:paraId="6CE6C3BA" w14:textId="75FC27A6" w:rsidR="0089107D" w:rsidRDefault="0047231F"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5750DBA" w:rsidR="00FA513A" w:rsidRDefault="00E55DF7"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397F75">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06AE4E4A" w:rsidR="00454EA2" w:rsidRDefault="00454EA2" w:rsidP="00397F7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Pr>
          <w:rFonts w:ascii="Times New Roman" w:hAnsi="Times New Roman" w:cs="Times New Roman"/>
          <w:sz w:val="24"/>
          <w:szCs w:val="24"/>
        </w:rPr>
        <w:t>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w:t>
      </w:r>
    </w:p>
    <w:p w14:paraId="2B821BF1" w14:textId="129E8E79" w:rsidR="007246C1" w:rsidRDefault="007246C1"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2AF433F6" w:rsidR="00E4665E" w:rsidRDefault="00E4665E"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same physical object or not” [22]. </w:t>
      </w:r>
    </w:p>
    <w:p w14:paraId="12F59110" w14:textId="619B95E0" w:rsidR="00DE06D7" w:rsidRDefault="00DE06D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n the map. “It is therefore difficult because during the closing loop may accumulate error be too high”. [22]</w:t>
      </w:r>
    </w:p>
    <w:p w14:paraId="71CADF29" w14:textId="500E5C0E" w:rsidR="00421A9A" w:rsidRDefault="00421A9A"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er. </w:t>
      </w:r>
    </w:p>
    <w:p w14:paraId="0EE02B9F" w14:textId="42CD63F9" w:rsidR="00070AB7" w:rsidRDefault="00070AB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 has entered in a new place” [22].</w:t>
      </w:r>
    </w:p>
    <w:p w14:paraId="48F632D3" w14:textId="77777777" w:rsidR="00E4665E" w:rsidRPr="007246C1" w:rsidRDefault="00E4665E" w:rsidP="00217896">
      <w:pPr>
        <w:pStyle w:val="ListParagraph"/>
        <w:spacing w:line="360" w:lineRule="auto"/>
        <w:jc w:val="both"/>
        <w:rPr>
          <w:rFonts w:ascii="Times New Roman" w:hAnsi="Times New Roman" w:cs="Times New Roman"/>
          <w:sz w:val="24"/>
          <w:szCs w:val="24"/>
        </w:rPr>
      </w:pPr>
    </w:p>
    <w:p w14:paraId="2808AE1B" w14:textId="68065887" w:rsidR="00740556" w:rsidRPr="00557D44" w:rsidRDefault="00557D44"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5 </w:t>
      </w:r>
      <w:r w:rsidR="007309DE" w:rsidRPr="00557D44">
        <w:rPr>
          <w:rFonts w:ascii="Times New Roman" w:hAnsi="Times New Roman" w:cs="Times New Roman"/>
          <w:b/>
          <w:sz w:val="24"/>
          <w:szCs w:val="24"/>
        </w:rPr>
        <w:t xml:space="preserve">Obstacle </w:t>
      </w:r>
      <w:commentRangeStart w:id="0"/>
      <w:r w:rsidR="007309DE" w:rsidRPr="00557D44">
        <w:rPr>
          <w:rFonts w:ascii="Times New Roman" w:hAnsi="Times New Roman" w:cs="Times New Roman"/>
          <w:b/>
          <w:sz w:val="24"/>
          <w:szCs w:val="24"/>
        </w:rPr>
        <w:t>detection</w:t>
      </w:r>
      <w:commentRangeEnd w:id="0"/>
      <w:r w:rsidR="00113E31" w:rsidRPr="00557D44">
        <w:rPr>
          <w:rStyle w:val="CommentReference"/>
          <w:b/>
        </w:rPr>
        <w:commentReference w:id="0"/>
      </w:r>
      <w:r w:rsidRPr="00557D44">
        <w:rPr>
          <w:rFonts w:ascii="Times New Roman" w:hAnsi="Times New Roman" w:cs="Times New Roman"/>
          <w:b/>
          <w:sz w:val="24"/>
          <w:szCs w:val="24"/>
        </w:rPr>
        <w:t xml:space="preserve"> </w:t>
      </w:r>
    </w:p>
    <w:p w14:paraId="6B3D536B" w14:textId="68007384" w:rsidR="00887DC8" w:rsidRDefault="00887DC8" w:rsidP="00557D4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p>
    <w:p w14:paraId="28730C45" w14:textId="5CCAB6CB" w:rsidR="00D11D8F" w:rsidRDefault="00D65C3F" w:rsidP="00557D44">
      <w:pPr>
        <w:spacing w:line="360" w:lineRule="auto"/>
        <w:ind w:firstLine="420"/>
        <w:jc w:val="both"/>
        <w:rPr>
          <w:rFonts w:ascii="Times New Roman" w:hAnsi="Times New Roman" w:cs="Times New Roman"/>
          <w:sz w:val="24"/>
          <w:szCs w:val="24"/>
        </w:rPr>
      </w:pPr>
      <w:r>
        <w:rPr>
          <w:rFonts w:ascii="Times New Roman" w:hAnsi="Times New Roman" w:cs="Times New Roman"/>
          <w:sz w:val="24"/>
          <w:szCs w:val="24"/>
        </w:rPr>
        <w:t xml:space="preserve">In order to detect the obstacles, there are several methods, based on the equip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008AB42F"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robot hit an object, the accelerometer mark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333E1F">
        <w:rPr>
          <w:rFonts w:ascii="Times New Roman" w:hAnsi="Times New Roman" w:cs="Times New Roman"/>
          <w:sz w:val="24"/>
          <w:szCs w:val="24"/>
        </w:rPr>
        <w:t xml:space="preserve"> [27]</w:t>
      </w:r>
      <w:r w:rsidR="00557D44">
        <w:rPr>
          <w:rFonts w:ascii="Times New Roman" w:hAnsi="Times New Roman" w:cs="Times New Roman"/>
          <w:sz w:val="24"/>
          <w:szCs w:val="24"/>
        </w:rPr>
        <w:t>.</w:t>
      </w:r>
    </w:p>
    <w:p w14:paraId="7B9A2681" w14:textId="642F28EB" w:rsidR="0038776B" w:rsidRDefault="0038776B"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1894E79C" w:rsidR="00911692" w:rsidRDefault="00FC1086" w:rsidP="00557D4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A60578">
        <w:rPr>
          <w:rFonts w:ascii="Times New Roman" w:hAnsi="Times New Roman" w:cs="Times New Roman"/>
          <w:sz w:val="24"/>
          <w:szCs w:val="24"/>
        </w:rPr>
        <w:t>[27]</w:t>
      </w:r>
      <w:r w:rsidR="00557D44">
        <w:rPr>
          <w:rFonts w:ascii="Times New Roman" w:hAnsi="Times New Roman" w:cs="Times New Roman"/>
          <w:sz w:val="24"/>
          <w:szCs w:val="24"/>
        </w:rPr>
        <w:t>.</w:t>
      </w:r>
    </w:p>
    <w:p w14:paraId="19A3A274" w14:textId="2386140E" w:rsidR="00884A30" w:rsidRPr="00EB6ECE" w:rsidRDefault="00A60578" w:rsidP="00217896">
      <w:pPr>
        <w:pStyle w:val="ListParagraph"/>
        <w:numPr>
          <w:ilvl w:val="0"/>
          <w:numId w:val="14"/>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2112DDF4" w:rsidR="00EB6ECE" w:rsidRDefault="00775E3B"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 uses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557D44">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2">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38AF3DF8" w:rsidR="001952F6" w:rsidRDefault="001952F6" w:rsidP="00557D44">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5</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Pr>
          <w:rFonts w:ascii="Times New Roman" w:hAnsi="Times New Roman" w:cs="Times New Roman"/>
          <w:sz w:val="24"/>
          <w:szCs w:val="24"/>
        </w:rPr>
        <w:t xml:space="preserve"> [27]</w:t>
      </w:r>
    </w:p>
    <w:p w14:paraId="193D74B3" w14:textId="0B7C2249" w:rsidR="007675AC" w:rsidRDefault="007675AC" w:rsidP="0021789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557D44">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3">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27577D18" w:rsidR="001952F6" w:rsidRPr="001952F6" w:rsidRDefault="001952F6" w:rsidP="00557D44">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6 Indirect detection and avoidance robot</w:t>
      </w:r>
      <w:r>
        <w:rPr>
          <w:rFonts w:ascii="Times New Roman" w:hAnsi="Times New Roman" w:cs="Times New Roman"/>
          <w:sz w:val="24"/>
          <w:szCs w:val="24"/>
        </w:rPr>
        <w:t xml:space="preserve"> [27]</w:t>
      </w:r>
    </w:p>
    <w:p w14:paraId="700C1966" w14:textId="2AC48E25" w:rsidR="007309DE" w:rsidRPr="00557D44" w:rsidRDefault="00557D44"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6 </w:t>
      </w:r>
      <w:r w:rsidR="00113E31" w:rsidRPr="00557D44">
        <w:rPr>
          <w:rFonts w:ascii="Times New Roman" w:hAnsi="Times New Roman" w:cs="Times New Roman"/>
          <w:b/>
          <w:sz w:val="24"/>
          <w:szCs w:val="24"/>
        </w:rPr>
        <w:t>Lidar technology</w:t>
      </w:r>
    </w:p>
    <w:p w14:paraId="1B3744DC" w14:textId="6705A024" w:rsidR="00ED797A" w:rsidRDefault="00ED797A" w:rsidP="00557D44">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4"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r w:rsidR="00557D44">
        <w:rPr>
          <w:rFonts w:ascii="Times New Roman" w:hAnsi="Times New Roman" w:cs="Times New Roman"/>
          <w:sz w:val="24"/>
          <w:szCs w:val="24"/>
        </w:rPr>
        <w:t>.</w:t>
      </w:r>
    </w:p>
    <w:p w14:paraId="4253F848" w14:textId="43E81420" w:rsidR="00C97AA6" w:rsidRPr="0065193A" w:rsidRDefault="00C97AA6"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w:t>
      </w:r>
      <w:r w:rsidR="00270A9C">
        <w:rPr>
          <w:rFonts w:ascii="Times New Roman" w:hAnsi="Times New Roman" w:cs="Times New Roman"/>
          <w:sz w:val="24"/>
          <w:szCs w:val="24"/>
        </w:rPr>
        <w:lastRenderedPageBreak/>
        <w:t xml:space="preserve">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202F26">
        <w:rPr>
          <w:rFonts w:ascii="Times New Roman" w:hAnsi="Times New Roman" w:cs="Times New Roman"/>
          <w:sz w:val="24"/>
          <w:szCs w:val="24"/>
        </w:rPr>
        <w:t>[28</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259677E" w14:textId="5ED1D48E" w:rsidR="000938CC" w:rsidRDefault="000938CC" w:rsidP="007D4702">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p>
    <w:p w14:paraId="35FBAC52" w14:textId="45B56458" w:rsidR="00BA2DB9" w:rsidRDefault="008F4FC4"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202F26">
        <w:rPr>
          <w:rFonts w:ascii="Times New Roman" w:hAnsi="Times New Roman" w:cs="Times New Roman"/>
          <w:sz w:val="24"/>
          <w:szCs w:val="24"/>
        </w:rPr>
        <w:t xml:space="preserve"> [28</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AD74C33" w:rsidR="00C97AA6" w:rsidRDefault="00BA2DB9"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w:t>
      </w:r>
      <w:r w:rsidR="007D4702">
        <w:rPr>
          <w:rFonts w:ascii="Times New Roman" w:hAnsi="Times New Roman" w:cs="Times New Roman"/>
          <w:sz w:val="24"/>
          <w:szCs w:val="24"/>
        </w:rPr>
        <w:t>,</w:t>
      </w:r>
      <w:r>
        <w:rPr>
          <w:rFonts w:ascii="Times New Roman" w:hAnsi="Times New Roman" w:cs="Times New Roman"/>
          <w:sz w:val="24"/>
          <w:szCs w:val="24"/>
        </w:rPr>
        <w:t xml:space="preserve">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10931E44" w:rsidR="009C066E" w:rsidRPr="0065193A" w:rsidRDefault="009C066E"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p>
    <w:p w14:paraId="2AE40FC3" w14:textId="7B77467F" w:rsidR="00FF5281" w:rsidRPr="0065193A" w:rsidRDefault="000938CC" w:rsidP="007D4702">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0705FBA8" w:rsidR="0006303A" w:rsidRPr="0065193A" w:rsidRDefault="0006303A" w:rsidP="007D4702">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Pr="0065193A">
        <w:rPr>
          <w:rFonts w:ascii="Times New Roman" w:hAnsi="Times New Roman" w:cs="Times New Roman"/>
          <w:sz w:val="24"/>
          <w:szCs w:val="24"/>
        </w:rPr>
        <w:t xml:space="preserve"> in different areas. </w:t>
      </w:r>
    </w:p>
    <w:p w14:paraId="71B79E7D" w14:textId="77777777" w:rsidR="0006303A" w:rsidRPr="0065193A" w:rsidRDefault="0006303A"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737DCF06" w:rsidR="00790C97" w:rsidRPr="0065193A" w:rsidRDefault="009223A8" w:rsidP="007B24C4">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04428E">
        <w:rPr>
          <w:rFonts w:ascii="Times New Roman" w:hAnsi="Times New Roman" w:cs="Times New Roman"/>
          <w:sz w:val="24"/>
          <w:szCs w:val="24"/>
        </w:rPr>
        <w:t xml:space="preserve"> [8]</w:t>
      </w:r>
      <w:r w:rsidRPr="0065193A">
        <w:rPr>
          <w:rFonts w:ascii="Times New Roman" w:hAnsi="Times New Roman" w:cs="Times New Roman"/>
          <w:sz w:val="24"/>
          <w:szCs w:val="24"/>
        </w:rPr>
        <w:t>.</w:t>
      </w:r>
    </w:p>
    <w:p w14:paraId="64A06867" w14:textId="77777777" w:rsidR="00790C97" w:rsidRPr="0065193A" w:rsidRDefault="00790C97"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044A7C53" w:rsidR="00790C97" w:rsidRPr="0065193A" w:rsidRDefault="00790C97" w:rsidP="007B24C4">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Pr="0065193A">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EE0D7C" w:rsidR="0045560E" w:rsidRPr="0065193A" w:rsidRDefault="00B96924" w:rsidP="0004428E">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04428E">
        <w:rPr>
          <w:rFonts w:ascii="Times New Roman" w:hAnsi="Times New Roman" w:cs="Times New Roman"/>
          <w:sz w:val="24"/>
          <w:szCs w:val="24"/>
        </w:rPr>
        <w:t>[8].</w:t>
      </w:r>
    </w:p>
    <w:p w14:paraId="57A67410" w14:textId="77777777" w:rsidR="00491DA6" w:rsidRDefault="00491DA6"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E983712" w:rsidR="00113E31" w:rsidRDefault="001140CF" w:rsidP="0004428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Pr>
          <w:rFonts w:ascii="Times New Roman" w:hAnsi="Times New Roman" w:cs="Times New Roman"/>
          <w:sz w:val="24"/>
          <w:szCs w:val="24"/>
        </w:rPr>
        <w:t xml:space="preserve"> and lip</w:t>
      </w:r>
      <w:r w:rsidR="0004428E">
        <w:rPr>
          <w:rFonts w:ascii="Times New Roman" w:hAnsi="Times New Roman" w:cs="Times New Roman"/>
          <w:sz w:val="24"/>
          <w:szCs w:val="24"/>
        </w:rPr>
        <w:t>-</w:t>
      </w:r>
      <w:r>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sidR="0004428E">
        <w:rPr>
          <w:rFonts w:ascii="Times New Roman" w:hAnsi="Times New Roman" w:cs="Times New Roman"/>
          <w:sz w:val="24"/>
          <w:szCs w:val="24"/>
        </w:rPr>
        <w:t xml:space="preserve"> </w:t>
      </w:r>
      <w:r w:rsidR="001A07E8">
        <w:rPr>
          <w:rFonts w:ascii="Times New Roman" w:hAnsi="Times New Roman" w:cs="Times New Roman"/>
          <w:sz w:val="24"/>
          <w:szCs w:val="24"/>
        </w:rPr>
        <w:t xml:space="preserve">game industries.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21789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3085BAA1" w:rsidR="00C6271A" w:rsidRDefault="001C062D" w:rsidP="0004428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04428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513B7D66" w:rsidR="00FA7ABD" w:rsidRDefault="00FA7ABD" w:rsidP="0004428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04428E">
        <w:rPr>
          <w:rFonts w:ascii="Times New Roman" w:hAnsi="Times New Roman" w:cs="Times New Roman"/>
          <w:sz w:val="24"/>
          <w:szCs w:val="24"/>
        </w:rPr>
        <w:t xml:space="preserve"> 7 Lidar map after the Katrina hurricane</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77777777" w:rsidR="00FA7ABD" w:rsidRPr="00C6271A" w:rsidRDefault="00FA7ABD" w:rsidP="00217896">
      <w:pPr>
        <w:spacing w:line="360" w:lineRule="auto"/>
        <w:jc w:val="both"/>
        <w:rPr>
          <w:rFonts w:ascii="Times New Roman" w:hAnsi="Times New Roman" w:cs="Times New Roman"/>
          <w:sz w:val="24"/>
          <w:szCs w:val="24"/>
        </w:rPr>
      </w:pPr>
    </w:p>
    <w:p w14:paraId="29D5C0C9" w14:textId="559D4F26" w:rsidR="00F250A1" w:rsidRPr="00F250A1" w:rsidRDefault="00F250A1" w:rsidP="00F250A1">
      <w:pPr>
        <w:pStyle w:val="ListParagraph"/>
        <w:numPr>
          <w:ilvl w:val="0"/>
          <w:numId w:val="2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SCIENCE ACCOMPLISHMENTS USING LIDAR SENSOR</w:t>
      </w:r>
    </w:p>
    <w:p w14:paraId="4FFFA924" w14:textId="61AEC0A6" w:rsidR="00F250A1" w:rsidRPr="006558BE" w:rsidRDefault="006558BE" w:rsidP="00217896">
      <w:pPr>
        <w:spacing w:line="360" w:lineRule="auto"/>
        <w:jc w:val="both"/>
        <w:rPr>
          <w:rFonts w:ascii="Times New Roman" w:hAnsi="Times New Roman" w:cs="Times New Roman"/>
          <w:b/>
          <w:sz w:val="24"/>
          <w:szCs w:val="24"/>
        </w:rPr>
      </w:pPr>
      <w:r w:rsidRPr="006558BE">
        <w:rPr>
          <w:rFonts w:ascii="Times New Roman" w:hAnsi="Times New Roman" w:cs="Times New Roman"/>
          <w:b/>
          <w:sz w:val="24"/>
          <w:szCs w:val="24"/>
        </w:rPr>
        <w:t>2.1 Combination of low-cost LIDAR sensor and vision sensor</w:t>
      </w:r>
    </w:p>
    <w:p w14:paraId="72EB1AA7" w14:textId="3C3A43AE" w:rsidR="00491DA6" w:rsidRDefault="00DE3D56"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method of SLAM is developed by Guolai Jiang, Lei Yin, Shaokun Jin, Chaoran Tian, Xinbo Ma</w:t>
      </w:r>
      <w:r w:rsidR="006558BE">
        <w:rPr>
          <w:rFonts w:ascii="Times New Roman" w:hAnsi="Times New Roman" w:cs="Times New Roman"/>
          <w:sz w:val="24"/>
          <w:szCs w:val="24"/>
        </w:rPr>
        <w:t>,</w:t>
      </w:r>
      <w:r>
        <w:rPr>
          <w:rFonts w:ascii="Times New Roman" w:hAnsi="Times New Roman" w:cs="Times New Roman"/>
          <w:sz w:val="24"/>
          <w:szCs w:val="24"/>
        </w:rPr>
        <w:t xml:space="preserve"> and Yongsheng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AR sensor and vision sensor” [18].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fast relocation method with the map. </w:t>
      </w:r>
    </w:p>
    <w:p w14:paraId="406A76EC" w14:textId="22434DDE" w:rsidR="00BA7705" w:rsidRDefault="00BA7705"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16BC26A" w:rsidR="006E6AA8" w:rsidRDefault="00EE0812"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w:t>
      </w:r>
      <w:r w:rsidR="006558BE">
        <w:rPr>
          <w:rFonts w:ascii="Times New Roman" w:hAnsi="Times New Roman" w:cs="Times New Roman"/>
          <w:sz w:val="24"/>
          <w:szCs w:val="24"/>
        </w:rPr>
        <w:t>i</w:t>
      </w:r>
      <w:r>
        <w:rPr>
          <w:rFonts w:ascii="Times New Roman" w:hAnsi="Times New Roman" w:cs="Times New Roman"/>
          <w:sz w:val="24"/>
          <w:szCs w:val="24"/>
        </w:rPr>
        <w:t>vided in</w:t>
      </w:r>
      <w:r w:rsidR="006558BE">
        <w:rPr>
          <w:rFonts w:ascii="Times New Roman" w:hAnsi="Times New Roman" w:cs="Times New Roman"/>
          <w:sz w:val="24"/>
          <w:szCs w:val="24"/>
        </w:rPr>
        <w:t>to</w:t>
      </w:r>
      <w:r>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217896">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2150" cy="1533525"/>
                    </a:xfrm>
                    <a:prstGeom prst="rect">
                      <a:avLst/>
                    </a:prstGeom>
                  </pic:spPr>
                </pic:pic>
              </a:graphicData>
            </a:graphic>
          </wp:inline>
        </w:drawing>
      </w:r>
    </w:p>
    <w:p w14:paraId="73031492" w14:textId="59AEA966" w:rsidR="005A1CFA" w:rsidRDefault="005A1CFA" w:rsidP="006558B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8 SLAM framework</w:t>
      </w:r>
      <w:r>
        <w:rPr>
          <w:rFonts w:ascii="Times New Roman" w:hAnsi="Times New Roman" w:cs="Times New Roman"/>
          <w:sz w:val="24"/>
          <w:szCs w:val="24"/>
        </w:rPr>
        <w:t xml:space="preserve"> [18]</w:t>
      </w:r>
    </w:p>
    <w:p w14:paraId="5839265D" w14:textId="3579BA06" w:rsidR="001A13AF" w:rsidRDefault="001A13AF"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The noises present in data will lead to cumulative errors in pose estimation, error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6558BE">
        <w:rPr>
          <w:rFonts w:ascii="Times New Roman" w:hAnsi="Times New Roman" w:cs="Times New Roman"/>
          <w:sz w:val="24"/>
          <w:szCs w:val="24"/>
        </w:rPr>
        <w:t xml:space="preserve"> [18]</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optimization in the </w:t>
      </w:r>
      <w:r w:rsidR="00BA6700">
        <w:rPr>
          <w:rFonts w:ascii="Times New Roman" w:hAnsi="Times New Roman" w:cs="Times New Roman"/>
          <w:sz w:val="24"/>
          <w:szCs w:val="24"/>
        </w:rPr>
        <w:lastRenderedPageBreak/>
        <w:t>“form of a graph”</w:t>
      </w:r>
      <w:r w:rsidR="006558BE">
        <w:rPr>
          <w:rFonts w:ascii="Times New Roman" w:hAnsi="Times New Roman" w:cs="Times New Roman"/>
          <w:sz w:val="24"/>
          <w:szCs w:val="24"/>
        </w:rPr>
        <w:t xml:space="preserve"> [18]</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774CF9">
        <w:rPr>
          <w:rFonts w:ascii="Times New Roman" w:hAnsi="Times New Roman" w:cs="Times New Roman"/>
          <w:sz w:val="24"/>
          <w:szCs w:val="24"/>
        </w:rPr>
        <w:t>[18]</w:t>
      </w:r>
      <w:r w:rsidR="006558BE">
        <w:rPr>
          <w:rFonts w:ascii="Times New Roman" w:hAnsi="Times New Roman" w:cs="Times New Roman"/>
          <w:sz w:val="24"/>
          <w:szCs w:val="24"/>
        </w:rPr>
        <w:t>.</w:t>
      </w:r>
    </w:p>
    <w:p w14:paraId="2381AB68" w14:textId="77777777" w:rsidR="008454E8" w:rsidRDefault="008454E8" w:rsidP="006558BE">
      <w:pPr>
        <w:spacing w:line="360" w:lineRule="auto"/>
        <w:jc w:val="center"/>
        <w:rPr>
          <w:rFonts w:ascii="Times New Roman" w:hAnsi="Times New Roman" w:cs="Times New Roman"/>
          <w:sz w:val="24"/>
          <w:szCs w:val="24"/>
        </w:rPr>
      </w:pPr>
      <w:r>
        <w:rPr>
          <w:noProof/>
        </w:rPr>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1875" cy="1562100"/>
                    </a:xfrm>
                    <a:prstGeom prst="rect">
                      <a:avLst/>
                    </a:prstGeom>
                  </pic:spPr>
                </pic:pic>
              </a:graphicData>
            </a:graphic>
          </wp:inline>
        </w:drawing>
      </w:r>
    </w:p>
    <w:p w14:paraId="409984A8" w14:textId="4A18878A" w:rsidR="008454E8" w:rsidRDefault="008454E8" w:rsidP="006558B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9 Graph representation</w:t>
      </w:r>
      <w:r>
        <w:rPr>
          <w:rFonts w:ascii="Times New Roman" w:hAnsi="Times New Roman" w:cs="Times New Roman"/>
          <w:sz w:val="24"/>
          <w:szCs w:val="24"/>
        </w:rPr>
        <w:t xml:space="preserve"> [18]</w:t>
      </w:r>
    </w:p>
    <w:p w14:paraId="5C82ECA2" w14:textId="172A5964" w:rsidR="00AE6D7D" w:rsidRDefault="00AE6D7D" w:rsidP="005034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5034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50340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18">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3FADB39C" w:rsidR="00503405" w:rsidRDefault="00503405" w:rsidP="00503405">
      <w:pPr>
        <w:spacing w:line="360" w:lineRule="auto"/>
        <w:jc w:val="center"/>
        <w:rPr>
          <w:rFonts w:ascii="Times New Roman" w:hAnsi="Times New Roman" w:cs="Times New Roman"/>
          <w:sz w:val="24"/>
          <w:szCs w:val="24"/>
        </w:rPr>
      </w:pPr>
      <w:r>
        <w:rPr>
          <w:rFonts w:ascii="Times New Roman" w:hAnsi="Times New Roman" w:cs="Times New Roman"/>
          <w:sz w:val="24"/>
          <w:szCs w:val="24"/>
        </w:rPr>
        <w:t>Fig. 10 SLAM framework</w:t>
      </w:r>
    </w:p>
    <w:p w14:paraId="3FE3D36E" w14:textId="77777777" w:rsidR="00DE3D56" w:rsidRDefault="0027017B" w:rsidP="00217896">
      <w:pPr>
        <w:spacing w:line="360" w:lineRule="auto"/>
        <w:jc w:val="both"/>
        <w:rPr>
          <w:rFonts w:ascii="Times New Roman" w:hAnsi="Times New Roman" w:cs="Times New Roman"/>
          <w:sz w:val="24"/>
          <w:szCs w:val="24"/>
        </w:rPr>
      </w:pPr>
      <w:r w:rsidRPr="0027017B">
        <w:rPr>
          <w:rFonts w:ascii="Times New Roman" w:hAnsi="Times New Roman" w:cs="Times New Roman"/>
          <w:sz w:val="24"/>
          <w:szCs w:val="24"/>
          <w:highlight w:val="yellow"/>
        </w:rPr>
        <w:t>2.5D map</w:t>
      </w:r>
      <w:r>
        <w:rPr>
          <w:rFonts w:ascii="Times New Roman" w:hAnsi="Times New Roman" w:cs="Times New Roman"/>
          <w:sz w:val="24"/>
          <w:szCs w:val="24"/>
        </w:rPr>
        <w:t xml:space="preserve"> </w:t>
      </w:r>
    </w:p>
    <w:p w14:paraId="2232FFA6" w14:textId="77777777" w:rsidR="0027017B" w:rsidRDefault="00B50F0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project, the authors introduces a new concept of 2.5D map, which is based on visual collected data and scan data. </w:t>
      </w:r>
    </w:p>
    <w:p w14:paraId="1986513C" w14:textId="77777777" w:rsidR="00B50F05" w:rsidRDefault="0002522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the 2.5D map combines obstacle 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14:paraId="50E71AAD" w14:textId="77777777" w:rsidR="00396601" w:rsidRDefault="00A701B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77777777" w:rsidR="00A701BA" w:rsidRDefault="00A701BA"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14:paraId="43AB2515"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14:paraId="67C9CE22" w14:textId="77777777" w:rsidR="00737D7B" w:rsidRPr="00737D7B" w:rsidRDefault="0032151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s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77777777" w:rsidR="00DE3D56" w:rsidRDefault="00697F06" w:rsidP="00217896">
      <w:pPr>
        <w:spacing w:line="360" w:lineRule="auto"/>
        <w:jc w:val="both"/>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0025" cy="3629025"/>
                    </a:xfrm>
                    <a:prstGeom prst="rect">
                      <a:avLst/>
                    </a:prstGeom>
                  </pic:spPr>
                </pic:pic>
              </a:graphicData>
            </a:graphic>
          </wp:inline>
        </w:drawing>
      </w:r>
    </w:p>
    <w:p w14:paraId="4977D5AB" w14:textId="77777777" w:rsidR="008B78D1" w:rsidRDefault="008B78D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Robot platform</w:t>
      </w:r>
    </w:p>
    <w:p w14:paraId="154CD6D8" w14:textId="77777777" w:rsidR="007C4E54" w:rsidRDefault="00AC722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xml:space="preserve">, the first position represented with (3,0), the second position represented with (6,0), the third position represented with (6,-8), the forth position represented with (6,-16) and the last position represented with (3,-16). </w:t>
      </w:r>
    </w:p>
    <w:p w14:paraId="3FDAC827" w14:textId="77777777" w:rsidR="00FD604B" w:rsidRDefault="00FD604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14:paraId="473D5609" w14:textId="77777777" w:rsidR="00FD604B" w:rsidRDefault="006223A5" w:rsidP="00217896">
      <w:pPr>
        <w:spacing w:line="360" w:lineRule="auto"/>
        <w:jc w:val="both"/>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1009650"/>
                    </a:xfrm>
                    <a:prstGeom prst="rect">
                      <a:avLst/>
                    </a:prstGeom>
                  </pic:spPr>
                </pic:pic>
              </a:graphicData>
            </a:graphic>
          </wp:inline>
        </w:drawing>
      </w:r>
    </w:p>
    <w:p w14:paraId="171A7741" w14:textId="77777777" w:rsidR="00150990" w:rsidRDefault="001509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14:paraId="6D5DC63D" w14:textId="77777777" w:rsidR="001F4450" w:rsidRDefault="001F4450" w:rsidP="00217896">
      <w:pPr>
        <w:spacing w:line="360" w:lineRule="auto"/>
        <w:jc w:val="both"/>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6825" cy="1485900"/>
                    </a:xfrm>
                    <a:prstGeom prst="rect">
                      <a:avLst/>
                    </a:prstGeom>
                  </pic:spPr>
                </pic:pic>
              </a:graphicData>
            </a:graphic>
          </wp:inline>
        </w:drawing>
      </w:r>
    </w:p>
    <w:p w14:paraId="418AF2E5" w14:textId="77777777" w:rsidR="001F4450" w:rsidRDefault="00455DE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14:paraId="0A9501DA" w14:textId="77777777" w:rsidR="00962090" w:rsidRDefault="00962090" w:rsidP="00217896">
      <w:pPr>
        <w:spacing w:line="360" w:lineRule="auto"/>
        <w:jc w:val="both"/>
        <w:rPr>
          <w:rFonts w:ascii="Times New Roman" w:hAnsi="Times New Roman" w:cs="Times New Roman"/>
          <w:sz w:val="24"/>
          <w:szCs w:val="24"/>
        </w:rPr>
      </w:pPr>
    </w:p>
    <w:p w14:paraId="1174C6B0" w14:textId="77777777" w:rsidR="00861C7A" w:rsidRDefault="0094154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7777777" w:rsidR="006C16A1" w:rsidRDefault="00A94E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 order to create the map, several sta</w:t>
      </w:r>
      <w:r w:rsidR="005331C6">
        <w:rPr>
          <w:rFonts w:ascii="Times New Roman" w:hAnsi="Times New Roman" w:cs="Times New Roman"/>
          <w:sz w:val="24"/>
          <w:szCs w:val="24"/>
        </w:rPr>
        <w:t xml:space="preserve">ge of data collection are used: </w:t>
      </w:r>
    </w:p>
    <w:p w14:paraId="6CCCB0D9" w14:textId="77777777" w:rsidR="005331C6" w:rsidRDefault="005331C6"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77777777" w:rsidR="001E5D8A" w:rsidRDefault="001E5D8A"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14:paraId="0DE34E5C" w14:textId="77777777" w:rsidR="004D5E03"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7777777" w:rsidR="00963B29" w:rsidRDefault="00963B29"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14:paraId="4DBA426A" w14:textId="77777777" w:rsidR="00122B89" w:rsidRDefault="003A430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77777777" w:rsidR="00276963" w:rsidRDefault="00276963" w:rsidP="00217896">
      <w:pPr>
        <w:spacing w:line="360" w:lineRule="auto"/>
        <w:jc w:val="both"/>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6925" cy="4514850"/>
                    </a:xfrm>
                    <a:prstGeom prst="rect">
                      <a:avLst/>
                    </a:prstGeom>
                  </pic:spPr>
                </pic:pic>
              </a:graphicData>
            </a:graphic>
          </wp:inline>
        </w:drawing>
      </w:r>
    </w:p>
    <w:p w14:paraId="008CC475" w14:textId="77777777" w:rsidR="00276963" w:rsidRPr="00122B89" w:rsidRDefault="00276963"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lowchart</w:t>
      </w:r>
      <w:r w:rsidR="00644B10">
        <w:rPr>
          <w:rFonts w:ascii="Times New Roman" w:hAnsi="Times New Roman" w:cs="Times New Roman"/>
          <w:sz w:val="24"/>
          <w:szCs w:val="24"/>
        </w:rPr>
        <w:t>[1]</w:t>
      </w:r>
    </w:p>
    <w:p w14:paraId="33596497" w14:textId="77777777" w:rsidR="002C2DBA" w:rsidRDefault="00D85B2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Fals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w:t>
      </w:r>
      <w:r w:rsidR="00226180">
        <w:rPr>
          <w:rFonts w:ascii="Times New Roman" w:hAnsi="Times New Roman" w:cs="Times New Roman"/>
          <w:sz w:val="24"/>
          <w:szCs w:val="24"/>
        </w:rPr>
        <w:lastRenderedPageBreak/>
        <w:t xml:space="preserve">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77777777" w:rsidR="000057E9" w:rsidRDefault="000057E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14:paraId="282FF412" w14:textId="77777777" w:rsidR="00A66CF2" w:rsidRDefault="00AF383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14:paraId="52B320D4" w14:textId="77777777" w:rsidR="00D238BC" w:rsidRDefault="005A4C2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design</w:t>
      </w:r>
    </w:p>
    <w:p w14:paraId="3CFF55BF" w14:textId="77777777" w:rsidR="005A4C2B" w:rsidRDefault="005A4C2B" w:rsidP="00217896">
      <w:pPr>
        <w:spacing w:line="360" w:lineRule="auto"/>
        <w:jc w:val="both"/>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47850" cy="2600325"/>
                    </a:xfrm>
                    <a:prstGeom prst="rect">
                      <a:avLst/>
                    </a:prstGeom>
                  </pic:spPr>
                </pic:pic>
              </a:graphicData>
            </a:graphic>
          </wp:inline>
        </w:drawing>
      </w:r>
    </w:p>
    <w:p w14:paraId="2A8951C3" w14:textId="77777777" w:rsidR="005A4C2B" w:rsidRDefault="005A4C2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14:paraId="7112635A" w14:textId="77777777" w:rsidR="00A54B1C" w:rsidRDefault="000758D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14:paraId="697A78C4" w14:textId="167F1CD4" w:rsidR="006558BE" w:rsidRDefault="00064EB8" w:rsidP="00217896">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659264" behindDoc="0" locked="0" layoutInCell="1" allowOverlap="1" wp14:anchorId="636B9E87" wp14:editId="0A35887B">
            <wp:simplePos x="902525" y="7457704"/>
            <wp:positionH relativeFrom="column">
              <wp:align>left</wp:align>
            </wp:positionH>
            <wp:positionV relativeFrom="paragraph">
              <wp:align>top</wp:align>
            </wp:positionV>
            <wp:extent cx="2619375" cy="148590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619375" cy="1485900"/>
                    </a:xfrm>
                    <a:prstGeom prst="rect">
                      <a:avLst/>
                    </a:prstGeom>
                  </pic:spPr>
                </pic:pic>
              </a:graphicData>
            </a:graphic>
          </wp:anchor>
        </w:drawing>
      </w:r>
    </w:p>
    <w:p w14:paraId="23ABE781" w14:textId="77777777" w:rsidR="006558BE" w:rsidRPr="006558BE" w:rsidRDefault="006558BE" w:rsidP="006558BE">
      <w:pPr>
        <w:rPr>
          <w:rFonts w:ascii="Times New Roman" w:hAnsi="Times New Roman" w:cs="Times New Roman"/>
          <w:sz w:val="24"/>
          <w:szCs w:val="24"/>
        </w:rPr>
      </w:pPr>
    </w:p>
    <w:p w14:paraId="7BAC7F8F" w14:textId="77777777" w:rsidR="006558BE" w:rsidRPr="006558BE" w:rsidRDefault="006558BE" w:rsidP="006558BE">
      <w:pPr>
        <w:rPr>
          <w:rFonts w:ascii="Times New Roman" w:hAnsi="Times New Roman" w:cs="Times New Roman"/>
          <w:sz w:val="24"/>
          <w:szCs w:val="24"/>
        </w:rPr>
      </w:pPr>
    </w:p>
    <w:p w14:paraId="2581B20E" w14:textId="58366437" w:rsidR="006558BE" w:rsidRDefault="006558BE" w:rsidP="006558BE">
      <w:pPr>
        <w:tabs>
          <w:tab w:val="left" w:pos="175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469188B5" w14:textId="77777777" w:rsidR="009347F5" w:rsidRDefault="006558B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br w:type="textWrapping" w:clear="all"/>
      </w:r>
    </w:p>
    <w:p w14:paraId="1A77E7D3" w14:textId="77777777" w:rsidR="003C173F" w:rsidRDefault="00D859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side the project, several test are made, in order to show the efficiency of the lidar sensor. </w:t>
      </w:r>
    </w:p>
    <w:p w14:paraId="05053D5B" w14:textId="77777777" w:rsidR="00543F01" w:rsidRDefault="00543F01" w:rsidP="00217896">
      <w:pPr>
        <w:spacing w:line="360" w:lineRule="auto"/>
        <w:jc w:val="both"/>
        <w:rPr>
          <w:rFonts w:ascii="Times New Roman" w:hAnsi="Times New Roman" w:cs="Times New Roman"/>
          <w:sz w:val="24"/>
          <w:szCs w:val="24"/>
        </w:rPr>
      </w:pPr>
      <w:r>
        <w:rPr>
          <w:noProof/>
        </w:rPr>
        <w:drawing>
          <wp:inline distT="0" distB="0" distL="0" distR="0" wp14:anchorId="038E5BF8" wp14:editId="076AED53">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3057525"/>
                    </a:xfrm>
                    <a:prstGeom prst="rect">
                      <a:avLst/>
                    </a:prstGeom>
                  </pic:spPr>
                </pic:pic>
              </a:graphicData>
            </a:graphic>
          </wp:inline>
        </w:drawing>
      </w:r>
    </w:p>
    <w:p w14:paraId="350F8C46" w14:textId="77777777" w:rsidR="008F5B1B" w:rsidRDefault="00C011F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14:paraId="30852675" w14:textId="77777777" w:rsidR="00C011FA" w:rsidRDefault="008F5B1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14:paraId="7F2125D9" w14:textId="77777777" w:rsidR="00E76C7E" w:rsidRDefault="00E76C7E" w:rsidP="00217896">
      <w:pPr>
        <w:spacing w:line="360" w:lineRule="auto"/>
        <w:jc w:val="both"/>
        <w:rPr>
          <w:rFonts w:ascii="Times New Roman" w:hAnsi="Times New Roman" w:cs="Times New Roman"/>
          <w:sz w:val="24"/>
          <w:szCs w:val="24"/>
        </w:rPr>
      </w:pPr>
      <w:r w:rsidRPr="00E76C7E">
        <w:rPr>
          <w:rFonts w:ascii="Times New Roman" w:hAnsi="Times New Roman" w:cs="Times New Roman"/>
          <w:noProof/>
          <w:sz w:val="24"/>
          <w:szCs w:val="24"/>
        </w:rPr>
        <w:lastRenderedPageBreak/>
        <w:drawing>
          <wp:inline distT="0" distB="0" distL="0" distR="0" wp14:anchorId="2C1F2D6B" wp14:editId="431E386A">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14:paraId="35B603BF" w14:textId="77777777" w:rsidR="009B3BDA"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14:paraId="22BA916D" w14:textId="77777777" w:rsidR="00F411B7"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14:paraId="6A69D0AC" w14:textId="7F79D6F3" w:rsidR="00AC074E" w:rsidRDefault="00F411B7" w:rsidP="00217896">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6112AA4B" wp14:editId="00AC3384">
            <wp:simplePos x="895350" y="4819650"/>
            <wp:positionH relativeFrom="column">
              <wp:align>left</wp:align>
            </wp:positionH>
            <wp:positionV relativeFrom="paragraph">
              <wp:align>top</wp:align>
            </wp:positionV>
            <wp:extent cx="2581275" cy="125730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81275" cy="1257300"/>
                    </a:xfrm>
                    <a:prstGeom prst="rect">
                      <a:avLst/>
                    </a:prstGeom>
                  </pic:spPr>
                </pic:pic>
              </a:graphicData>
            </a:graphic>
          </wp:anchor>
        </w:drawing>
      </w:r>
    </w:p>
    <w:p w14:paraId="0038129B" w14:textId="3154F4BA" w:rsidR="00F411B7" w:rsidRDefault="00AC074E" w:rsidP="00217896">
      <w:pPr>
        <w:tabs>
          <w:tab w:val="left" w:pos="2025"/>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textWrapping" w:clear="all"/>
      </w:r>
    </w:p>
    <w:p w14:paraId="78773AA9" w14:textId="77777777" w:rsidR="00F411B7" w:rsidRDefault="00F411B7" w:rsidP="00217896">
      <w:pPr>
        <w:spacing w:line="360" w:lineRule="auto"/>
        <w:jc w:val="both"/>
        <w:rPr>
          <w:rFonts w:ascii="Times New Roman" w:hAnsi="Times New Roman" w:cs="Times New Roman"/>
          <w:sz w:val="24"/>
          <w:szCs w:val="24"/>
        </w:rPr>
      </w:pPr>
      <w:r>
        <w:rPr>
          <w:noProof/>
        </w:rPr>
        <w:drawing>
          <wp:inline distT="0" distB="0" distL="0" distR="0" wp14:anchorId="724ECD4E" wp14:editId="542723EB">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5100" cy="2647950"/>
                    </a:xfrm>
                    <a:prstGeom prst="rect">
                      <a:avLst/>
                    </a:prstGeom>
                  </pic:spPr>
                </pic:pic>
              </a:graphicData>
            </a:graphic>
          </wp:inline>
        </w:drawing>
      </w:r>
    </w:p>
    <w:p w14:paraId="11125FFB" w14:textId="77777777" w:rsidR="00216DE2" w:rsidRDefault="000B58E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14:paraId="08F8D9F5" w14:textId="77777777" w:rsidR="00965B23" w:rsidRDefault="00216DE2" w:rsidP="00217896">
      <w:pPr>
        <w:spacing w:line="360" w:lineRule="auto"/>
        <w:jc w:val="both"/>
        <w:rPr>
          <w:rFonts w:ascii="Times New Roman" w:hAnsi="Times New Roman" w:cs="Times New Roman"/>
          <w:sz w:val="24"/>
          <w:szCs w:val="24"/>
        </w:rPr>
      </w:pPr>
      <w:r>
        <w:rPr>
          <w:noProof/>
        </w:rPr>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2857500"/>
                    </a:xfrm>
                    <a:prstGeom prst="rect">
                      <a:avLst/>
                    </a:prstGeom>
                  </pic:spPr>
                </pic:pic>
              </a:graphicData>
            </a:graphic>
          </wp:inline>
        </w:drawing>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047750"/>
                    </a:xfrm>
                    <a:prstGeom prst="rect">
                      <a:avLst/>
                    </a:prstGeom>
                  </pic:spPr>
                </pic:pic>
              </a:graphicData>
            </a:graphic>
          </wp:inline>
        </w:drawing>
      </w:r>
    </w:p>
    <w:p w14:paraId="4DCE4134" w14:textId="77777777" w:rsidR="004709DB" w:rsidRDefault="004709D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14:paraId="7CA84061" w14:textId="77777777" w:rsidR="00E1370C" w:rsidRDefault="00E1370C" w:rsidP="00217896">
      <w:pPr>
        <w:spacing w:line="360" w:lineRule="auto"/>
        <w:jc w:val="both"/>
        <w:rPr>
          <w:rFonts w:ascii="Times New Roman" w:hAnsi="Times New Roman" w:cs="Times New Roman"/>
          <w:sz w:val="24"/>
          <w:szCs w:val="24"/>
        </w:rPr>
      </w:pPr>
      <w:r>
        <w:rPr>
          <w:noProof/>
        </w:rPr>
        <w:lastRenderedPageBreak/>
        <w:drawing>
          <wp:inline distT="0" distB="0" distL="0" distR="0" wp14:anchorId="14B6B69C" wp14:editId="40882ABB">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5075" cy="4705350"/>
                    </a:xfrm>
                    <a:prstGeom prst="rect">
                      <a:avLst/>
                    </a:prstGeom>
                  </pic:spPr>
                </pic:pic>
              </a:graphicData>
            </a:graphic>
          </wp:inline>
        </w:drawing>
      </w:r>
    </w:p>
    <w:p w14:paraId="5DBAB6EF" w14:textId="77777777" w:rsidR="00610DD4" w:rsidRDefault="004225E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14:paraId="5F08C5AA" w14:textId="77777777" w:rsidR="003375D6" w:rsidRDefault="00E4513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14:paraId="6E93F89A" w14:textId="77777777" w:rsidR="003E273D" w:rsidRDefault="003E273D" w:rsidP="00217896">
      <w:pPr>
        <w:spacing w:line="360" w:lineRule="auto"/>
        <w:jc w:val="both"/>
        <w:rPr>
          <w:rFonts w:ascii="Times New Roman" w:hAnsi="Times New Roman" w:cs="Times New Roman"/>
          <w:sz w:val="24"/>
          <w:szCs w:val="24"/>
        </w:rPr>
      </w:pPr>
      <w:r>
        <w:rPr>
          <w:noProof/>
        </w:rPr>
        <w:lastRenderedPageBreak/>
        <w:drawing>
          <wp:inline distT="0" distB="0" distL="0" distR="0" wp14:anchorId="42DC1A48" wp14:editId="10E9078A">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550" cy="5619750"/>
                    </a:xfrm>
                    <a:prstGeom prst="rect">
                      <a:avLst/>
                    </a:prstGeom>
                  </pic:spPr>
                </pic:pic>
              </a:graphicData>
            </a:graphic>
          </wp:inline>
        </w:drawing>
      </w:r>
      <w:r w:rsidR="007A3930" w:rsidRPr="007A3930">
        <w:rPr>
          <w:noProof/>
        </w:rPr>
        <w:t xml:space="preserve"> </w:t>
      </w:r>
    </w:p>
    <w:p w14:paraId="3DB510B9" w14:textId="77777777" w:rsidR="00B261A0" w:rsidRDefault="00A9391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77777777" w:rsidR="00255828" w:rsidRDefault="0025582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r w:rsidR="00396C20">
        <w:rPr>
          <w:rFonts w:ascii="Times New Roman" w:hAnsi="Times New Roman" w:cs="Times New Roman"/>
          <w:sz w:val="24"/>
          <w:szCs w:val="24"/>
        </w:rPr>
        <w:t>[1]</w:t>
      </w:r>
    </w:p>
    <w:p w14:paraId="105DC09A" w14:textId="77777777" w:rsidR="007A3930" w:rsidRDefault="007A3930" w:rsidP="00217896">
      <w:pPr>
        <w:spacing w:line="360" w:lineRule="auto"/>
        <w:jc w:val="both"/>
        <w:rPr>
          <w:noProof/>
        </w:rPr>
      </w:pPr>
      <w:r>
        <w:rPr>
          <w:noProof/>
        </w:rPr>
        <w:lastRenderedPageBreak/>
        <w:drawing>
          <wp:inline distT="0" distB="0" distL="0" distR="0" wp14:anchorId="56D2E244" wp14:editId="733F4030">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5C8E6A72" wp14:editId="5E967EBD">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28825" cy="2076450"/>
                    </a:xfrm>
                    <a:prstGeom prst="rect">
                      <a:avLst/>
                    </a:prstGeom>
                  </pic:spPr>
                </pic:pic>
              </a:graphicData>
            </a:graphic>
          </wp:inline>
        </w:drawing>
      </w:r>
    </w:p>
    <w:p w14:paraId="77B28804" w14:textId="77777777" w:rsidR="001024D7" w:rsidRDefault="001024D7" w:rsidP="00217896">
      <w:pPr>
        <w:spacing w:line="360" w:lineRule="auto"/>
        <w:jc w:val="both"/>
        <w:rPr>
          <w:rFonts w:ascii="Times New Roman" w:hAnsi="Times New Roman" w:cs="Times New Roman"/>
          <w:sz w:val="24"/>
          <w:szCs w:val="24"/>
        </w:rPr>
      </w:pPr>
    </w:p>
    <w:p w14:paraId="17190AE0" w14:textId="77777777" w:rsidR="001024D7" w:rsidRPr="001024D7"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24D7"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1024D7"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 xml:space="preserve">laysia. The project consist of </w:t>
      </w:r>
      <w:r w:rsidR="001024D7" w:rsidRPr="001024D7">
        <w:rPr>
          <w:rFonts w:ascii="Times New Roman" w:hAnsi="Times New Roman" w:cs="Times New Roman"/>
          <w:sz w:val="24"/>
          <w:szCs w:val="24"/>
        </w:rPr>
        <w:t>using a low cost LIDAR sensor to track the objects in an indoor en</w:t>
      </w:r>
      <w:r w:rsidR="00700F11">
        <w:rPr>
          <w:rFonts w:ascii="Times New Roman" w:hAnsi="Times New Roman" w:cs="Times New Roman"/>
          <w:sz w:val="24"/>
          <w:szCs w:val="24"/>
        </w:rPr>
        <w:t xml:space="preserve">vironment. After retrieving the </w:t>
      </w:r>
      <w:r w:rsidR="001024D7"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eronated values and also to </w:t>
      </w:r>
      <w:r w:rsidR="001024D7" w:rsidRPr="001024D7">
        <w:rPr>
          <w:rFonts w:ascii="Times New Roman" w:hAnsi="Times New Roman" w:cs="Times New Roman"/>
          <w:sz w:val="24"/>
          <w:szCs w:val="24"/>
        </w:rPr>
        <w:t>successfully map the environment data (such as fixed objects, etc.).</w:t>
      </w:r>
    </w:p>
    <w:p w14:paraId="36C2EBF2"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 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e sensor is visible on fig x.y.z</w:t>
      </w:r>
    </w:p>
    <w:p w14:paraId="6EE28212"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ab/>
      </w:r>
      <w:r w:rsidR="00700F11"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r w:rsidRPr="001024D7">
        <w:rPr>
          <w:rFonts w:ascii="Times New Roman" w:hAnsi="Times New Roman" w:cs="Times New Roman"/>
          <w:sz w:val="24"/>
          <w:szCs w:val="24"/>
        </w:rPr>
        <w:tab/>
      </w:r>
    </w:p>
    <w:p w14:paraId="02A4E09B"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b/>
      </w:r>
    </w:p>
    <w:p w14:paraId="0A495BB9"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The phisical part consists of a chassis, tires, a motor, a driver, computer(for d</w:t>
      </w:r>
      <w:r w:rsidR="00700F11">
        <w:rPr>
          <w:rFonts w:ascii="Times New Roman" w:hAnsi="Times New Roman" w:cs="Times New Roman"/>
          <w:sz w:val="24"/>
          <w:szCs w:val="24"/>
        </w:rPr>
        <w:t xml:space="preserve">ata processing), a power supply </w:t>
      </w:r>
      <w:r w:rsidRPr="001024D7">
        <w:rPr>
          <w:rFonts w:ascii="Times New Roman" w:hAnsi="Times New Roman" w:cs="Times New Roman"/>
          <w:sz w:val="24"/>
          <w:szCs w:val="24"/>
        </w:rPr>
        <w:t>and a wireless transmitter. An image of the robot is displayed in fix x.y.z</w:t>
      </w:r>
    </w:p>
    <w:p w14:paraId="3B5091A4" w14:textId="77777777" w:rsidR="00700F11" w:rsidRDefault="00700F11" w:rsidP="00217896">
      <w:pPr>
        <w:spacing w:line="360" w:lineRule="auto"/>
        <w:jc w:val="both"/>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1CF00B5A"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s of the following:</w:t>
      </w:r>
    </w:p>
    <w:p w14:paraId="3FF02A87"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1) The robot starts at the initial point(have 0,0 values in the x-y coordinate system).</w:t>
      </w:r>
    </w:p>
    <w:p w14:paraId="7B9C44AC"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2) The robot starts moving and after the sensor detects an object it stops moving.</w:t>
      </w:r>
    </w:p>
    <w:p w14:paraId="35036D33"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3) The robot does a 360 degree scan and save the data received.</w:t>
      </w:r>
    </w:p>
    <w:p w14:paraId="5F811AF6"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4) Depending on the area, the robot moved to a specific direction(forward, to the right, to the left, backwards).</w:t>
      </w:r>
    </w:p>
    <w:p w14:paraId="76F43C9C" w14:textId="77777777" w:rsidR="001024D7" w:rsidRPr="001024D7" w:rsidRDefault="001024D7" w:rsidP="00217896">
      <w:pPr>
        <w:spacing w:line="360" w:lineRule="auto"/>
        <w:jc w:val="both"/>
        <w:rPr>
          <w:rFonts w:ascii="Times New Roman" w:hAnsi="Times New Roman" w:cs="Times New Roman"/>
          <w:sz w:val="24"/>
          <w:szCs w:val="24"/>
        </w:rPr>
      </w:pPr>
    </w:p>
    <w:p w14:paraId="12C6266F"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In order to get rid of the un-necesarry data, 2 algorithms are being used: </w:t>
      </w:r>
      <w:r w:rsidRPr="001024D7">
        <w:rPr>
          <w:rFonts w:ascii="Times New Roman" w:hAnsi="Times New Roman" w:cs="Times New Roman"/>
          <w:sz w:val="24"/>
          <w:szCs w:val="24"/>
        </w:rPr>
        <w:tab/>
        <w:t>the raw filter algorithm and smooth method.</w:t>
      </w:r>
    </w:p>
    <w:p w14:paraId="320A7606" w14:textId="77777777" w:rsidR="001024D7" w:rsidRPr="001024D7" w:rsidRDefault="001024D7" w:rsidP="00217896">
      <w:pPr>
        <w:spacing w:line="360" w:lineRule="auto"/>
        <w:ind w:left="720"/>
        <w:jc w:val="both"/>
        <w:rPr>
          <w:rFonts w:ascii="Times New Roman" w:hAnsi="Times New Roman" w:cs="Times New Roman"/>
          <w:sz w:val="24"/>
          <w:szCs w:val="24"/>
        </w:rPr>
      </w:pPr>
      <w:r w:rsidRPr="001024D7">
        <w:rPr>
          <w:rFonts w:ascii="Times New Roman" w:hAnsi="Times New Roman" w:cs="Times New Roman"/>
          <w:sz w:val="24"/>
          <w:szCs w:val="24"/>
        </w:rPr>
        <w:t>Raw filter is an algorithm that removed invalid data."This is not the best solution fo</w:t>
      </w:r>
      <w:r w:rsidR="00700F11">
        <w:rPr>
          <w:rFonts w:ascii="Times New Roman" w:hAnsi="Times New Roman" w:cs="Times New Roman"/>
          <w:sz w:val="24"/>
          <w:szCs w:val="24"/>
        </w:rPr>
        <w:t xml:space="preserve">r image pre-processing, but, it </w:t>
      </w:r>
      <w:r w:rsidRPr="001024D7">
        <w:rPr>
          <w:rFonts w:ascii="Times New Roman" w:hAnsi="Times New Roman" w:cs="Times New Roman"/>
          <w:sz w:val="24"/>
          <w:szCs w:val="24"/>
        </w:rPr>
        <w:t>gives simple computation, fast</w:t>
      </w:r>
      <w:r w:rsidR="00700F11">
        <w:rPr>
          <w:rFonts w:ascii="Times New Roman" w:hAnsi="Times New Roman" w:cs="Times New Roman"/>
          <w:sz w:val="24"/>
          <w:szCs w:val="24"/>
        </w:rPr>
        <w:t xml:space="preserve"> and very practical to a simple </w:t>
      </w:r>
      <w:r w:rsidRPr="001024D7">
        <w:rPr>
          <w:rFonts w:ascii="Times New Roman" w:hAnsi="Times New Roman" w:cs="Times New Roman"/>
          <w:sz w:val="24"/>
          <w:szCs w:val="24"/>
        </w:rPr>
        <w:t>mapping application".Since the maximum value is 6m, then all data is mapped to be from 0-6m</w:t>
      </w:r>
      <w:r w:rsidR="00700F11">
        <w:rPr>
          <w:rFonts w:ascii="Times New Roman" w:hAnsi="Times New Roman" w:cs="Times New Roman"/>
          <w:sz w:val="24"/>
          <w:szCs w:val="24"/>
        </w:rPr>
        <w:t xml:space="preserve">, discarding all the other data </w:t>
      </w:r>
      <w:r w:rsidRPr="001024D7">
        <w:rPr>
          <w:rFonts w:ascii="Times New Roman" w:hAnsi="Times New Roman" w:cs="Times New Roman"/>
          <w:sz w:val="24"/>
          <w:szCs w:val="24"/>
        </w:rPr>
        <w:t>which is above/below this interval.</w:t>
      </w:r>
    </w:p>
    <w:p w14:paraId="565E946D"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nother algorithm that is being used is the smooth algorithm.This will ensure that some</w:t>
      </w:r>
      <w:r w:rsidR="0087678C">
        <w:rPr>
          <w:rFonts w:ascii="Times New Roman" w:hAnsi="Times New Roman" w:cs="Times New Roman"/>
          <w:sz w:val="24"/>
          <w:szCs w:val="24"/>
        </w:rPr>
        <w:t xml:space="preserve"> patterns will be captured from the existing data. "In </w:t>
      </w:r>
      <w:r w:rsidRPr="001024D7">
        <w:rPr>
          <w:rFonts w:ascii="Times New Roman" w:hAnsi="Times New Roman" w:cs="Times New Roman"/>
          <w:sz w:val="24"/>
          <w:szCs w:val="24"/>
        </w:rPr>
        <w:t>this study, the smooth filte</w:t>
      </w:r>
      <w:r w:rsidR="0087678C">
        <w:rPr>
          <w:rFonts w:ascii="Times New Roman" w:hAnsi="Times New Roman" w:cs="Times New Roman"/>
          <w:sz w:val="24"/>
          <w:szCs w:val="24"/>
        </w:rPr>
        <w:t xml:space="preserve">r performs the small correction </w:t>
      </w:r>
      <w:r w:rsidRPr="001024D7">
        <w:rPr>
          <w:rFonts w:ascii="Times New Roman" w:hAnsi="Times New Roman" w:cs="Times New Roman"/>
          <w:sz w:val="24"/>
          <w:szCs w:val="24"/>
        </w:rPr>
        <w:t>using the moving average</w:t>
      </w:r>
      <w:r w:rsidR="0087678C">
        <w:rPr>
          <w:rFonts w:ascii="Times New Roman" w:hAnsi="Times New Roman" w:cs="Times New Roman"/>
          <w:sz w:val="24"/>
          <w:szCs w:val="24"/>
        </w:rPr>
        <w:t xml:space="preserve"> method where the angle results </w:t>
      </w:r>
      <w:r w:rsidRPr="001024D7">
        <w:rPr>
          <w:rFonts w:ascii="Times New Roman" w:hAnsi="Times New Roman" w:cs="Times New Roman"/>
          <w:sz w:val="24"/>
          <w:szCs w:val="24"/>
        </w:rPr>
        <w:t>become the input." A graphical comparison of the row data and the data after the smoothing process is being displayed</w:t>
      </w:r>
    </w:p>
    <w:p w14:paraId="0571080C"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in FIG x.y.z</w:t>
      </w:r>
    </w:p>
    <w:p w14:paraId="5C4E5DCB"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b/>
      </w:r>
      <w:r w:rsidR="0087678C"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45711FBE"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p>
    <w:p w14:paraId="1FDBA48D" w14:textId="77777777" w:rsidR="00DE3D56" w:rsidRPr="0065193A"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Most of the trials get 90% above of the scanning accuracy. "</w:t>
      </w:r>
    </w:p>
    <w:p w14:paraId="4844779C" w14:textId="77777777" w:rsidR="00ED797A" w:rsidRPr="0065193A" w:rsidRDefault="00ED797A" w:rsidP="00217896">
      <w:pPr>
        <w:spacing w:line="360" w:lineRule="auto"/>
        <w:jc w:val="both"/>
        <w:rPr>
          <w:rFonts w:ascii="Times New Roman" w:hAnsi="Times New Roman" w:cs="Times New Roman"/>
          <w:sz w:val="24"/>
          <w:szCs w:val="24"/>
        </w:rPr>
      </w:pPr>
    </w:p>
    <w:p w14:paraId="05AD72F8" w14:textId="0BB32053" w:rsidR="003E48A5" w:rsidRPr="0065193A" w:rsidRDefault="00057B72"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e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14:paraId="6A2038A8" w14:textId="77777777" w:rsidR="00011732" w:rsidRPr="0065193A" w:rsidRDefault="00011732"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24425" cy="1962150"/>
                    </a:xfrm>
                    <a:prstGeom prst="rect">
                      <a:avLst/>
                    </a:prstGeom>
                  </pic:spPr>
                </pic:pic>
              </a:graphicData>
            </a:graphic>
          </wp:inline>
        </w:drawing>
      </w:r>
    </w:p>
    <w:p w14:paraId="05353845" w14:textId="77777777" w:rsidR="00061AE4" w:rsidRPr="0065193A" w:rsidRDefault="00061AE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14:paraId="65BC5940" w14:textId="77777777" w:rsidR="00E4609C" w:rsidRPr="0065193A" w:rsidRDefault="001908C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haracteristic parameters:</w:t>
      </w:r>
    </w:p>
    <w:p w14:paraId="05B8D035" w14:textId="77777777" w:rsidR="00190667" w:rsidRPr="0065193A" w:rsidRDefault="00190667"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81500" cy="2495550"/>
                    </a:xfrm>
                    <a:prstGeom prst="rect">
                      <a:avLst/>
                    </a:prstGeom>
                  </pic:spPr>
                </pic:pic>
              </a:graphicData>
            </a:graphic>
          </wp:inline>
        </w:drawing>
      </w:r>
    </w:p>
    <w:p w14:paraId="1E184092" w14:textId="77777777" w:rsidR="00EB5B7C" w:rsidRPr="0065193A" w:rsidRDefault="00EB5B7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77777777" w:rsidR="001C1AF5" w:rsidRPr="0065193A" w:rsidRDefault="001C1AF5"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14:paraId="1912DB4B" w14:textId="77777777" w:rsidR="00E01887" w:rsidRPr="0065193A" w:rsidRDefault="00E01887"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14:paraId="037384AC" w14:textId="77777777" w:rsidR="00F575AC" w:rsidRPr="0065193A" w:rsidRDefault="00F575AC"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14:paraId="01B56559" w14:textId="77777777" w:rsidR="006D1FDB" w:rsidRPr="0065193A" w:rsidRDefault="006D1FDB"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77777777" w:rsidR="00DA5A6C" w:rsidRPr="0065193A" w:rsidRDefault="00DA5A6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 = 2*D*tan(beta), where d is the minimum side length of effective detection, D is detection range and beta is the half of the value of the receiving angle of the sensor, 1.15°. </w:t>
      </w:r>
    </w:p>
    <w:p w14:paraId="6E5EEF99" w14:textId="77777777" w:rsidR="00DA5A6C" w:rsidRPr="0065193A" w:rsidRDefault="00DA5A6C"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2493010"/>
                    </a:xfrm>
                    <a:prstGeom prst="rect">
                      <a:avLst/>
                    </a:prstGeom>
                  </pic:spPr>
                </pic:pic>
              </a:graphicData>
            </a:graphic>
          </wp:inline>
        </w:drawing>
      </w:r>
    </w:p>
    <w:p w14:paraId="4B1AA117" w14:textId="77777777" w:rsidR="00061AE4" w:rsidRPr="0065193A" w:rsidRDefault="00061AE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14:paraId="57A2C765" w14:textId="77777777" w:rsidR="00745486"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14:paraId="1AC857F1"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28975" cy="1619250"/>
                    </a:xfrm>
                    <a:prstGeom prst="rect">
                      <a:avLst/>
                    </a:prstGeom>
                  </pic:spPr>
                </pic:pic>
              </a:graphicData>
            </a:graphic>
          </wp:inline>
        </w:drawing>
      </w:r>
    </w:p>
    <w:p w14:paraId="12E281C2"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14:paraId="1698B4B7"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14:paraId="7B597DA9"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0425" cy="1390650"/>
                    </a:xfrm>
                    <a:prstGeom prst="rect">
                      <a:avLst/>
                    </a:prstGeom>
                  </pic:spPr>
                </pic:pic>
              </a:graphicData>
            </a:graphic>
          </wp:inline>
        </w:drawing>
      </w:r>
    </w:p>
    <w:p w14:paraId="3336AA8A" w14:textId="77777777" w:rsidR="00546783" w:rsidRPr="0065193A" w:rsidRDefault="0054678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14:paraId="53394A92" w14:textId="77777777" w:rsidR="00546783" w:rsidRPr="0065193A" w:rsidRDefault="0054678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14:paraId="57EEA618" w14:textId="77777777" w:rsidR="00546783" w:rsidRPr="0065193A" w:rsidRDefault="00C20AF0"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552450"/>
                    </a:xfrm>
                    <a:prstGeom prst="rect">
                      <a:avLst/>
                    </a:prstGeom>
                  </pic:spPr>
                </pic:pic>
              </a:graphicData>
            </a:graphic>
          </wp:inline>
        </w:drawing>
      </w:r>
    </w:p>
    <w:p w14:paraId="7966C580" w14:textId="77777777" w:rsidR="00C20AF0" w:rsidRPr="0065193A" w:rsidRDefault="00C20AF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ig. Data format</w:t>
      </w:r>
    </w:p>
    <w:p w14:paraId="76B3B715" w14:textId="77777777" w:rsidR="003F234E" w:rsidRPr="0065193A" w:rsidRDefault="004A07F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14:paraId="39C3BA08"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77777777" w:rsidR="00016207" w:rsidRPr="0065193A" w:rsidRDefault="0001620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14:paraId="2680B1C2" w14:textId="77777777" w:rsidR="00B66F99" w:rsidRPr="0065193A" w:rsidRDefault="00B66F99"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14:paraId="3230295B" w14:textId="77777777" w:rsidR="00B66F99" w:rsidRPr="0065193A" w:rsidRDefault="00B66F99"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14:paraId="7CAF65A4" w14:textId="77777777"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7777777"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mode is made automatically based on the value of the distance; this will also influence signal strength value. </w:t>
      </w:r>
    </w:p>
    <w:p w14:paraId="4929E6FE" w14:textId="77777777" w:rsidR="00090557" w:rsidRPr="0065193A" w:rsidRDefault="00090557"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14:paraId="678F7F4E" w14:textId="77777777" w:rsidR="00E247F4" w:rsidRPr="0065193A" w:rsidRDefault="002D313B"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14:paraId="0713B5CC" w14:textId="77777777" w:rsidR="00E4609C" w:rsidRPr="0065193A" w:rsidRDefault="00E247F4"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43300" cy="5010150"/>
                    </a:xfrm>
                    <a:prstGeom prst="rect">
                      <a:avLst/>
                    </a:prstGeom>
                  </pic:spPr>
                </pic:pic>
              </a:graphicData>
            </a:graphic>
          </wp:inline>
        </w:drawing>
      </w:r>
    </w:p>
    <w:p w14:paraId="1A31FA26" w14:textId="77777777" w:rsidR="000C7B77" w:rsidRPr="0065193A" w:rsidRDefault="00386D96" w:rsidP="00217896">
      <w:pPr>
        <w:spacing w:line="360" w:lineRule="auto"/>
        <w:jc w:val="both"/>
        <w:rPr>
          <w:rFonts w:ascii="Times New Roman" w:hAnsi="Times New Roman" w:cs="Times New Roman"/>
          <w:sz w:val="24"/>
          <w:szCs w:val="24"/>
        </w:rPr>
      </w:pPr>
      <w:r>
        <w:rPr>
          <w:noProof/>
        </w:rPr>
        <w:lastRenderedPageBreak/>
        <w:drawing>
          <wp:inline distT="0" distB="0" distL="0" distR="0" wp14:anchorId="55649372" wp14:editId="0E795A9A">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3612515"/>
                    </a:xfrm>
                    <a:prstGeom prst="rect">
                      <a:avLst/>
                    </a:prstGeom>
                  </pic:spPr>
                </pic:pic>
              </a:graphicData>
            </a:graphic>
          </wp:inline>
        </w:drawing>
      </w:r>
    </w:p>
    <w:p w14:paraId="0A564FA3" w14:textId="77777777" w:rsidR="00A31520" w:rsidRPr="0065193A" w:rsidRDefault="00A3152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HC-05 Bluetooth Module</w:t>
      </w:r>
    </w:p>
    <w:p w14:paraId="2C39CCCC" w14:textId="77777777" w:rsidR="00A31520" w:rsidRPr="0065193A" w:rsidRDefault="00A3152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14:paraId="40728ADF" w14:textId="77777777" w:rsidR="00B5071A" w:rsidRPr="0065193A" w:rsidRDefault="00B5071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14:paraId="054661E9" w14:textId="77777777" w:rsidR="00EC173A" w:rsidRPr="0065193A" w:rsidRDefault="00EC173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luetooth network consist of a Personal Area Network which containing 2 deviced (minimum), usually a master and up to 7 slaves.</w:t>
      </w:r>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14:paraId="7826D366" w14:textId="77777777" w:rsidR="00EA18D1" w:rsidRPr="0065193A" w:rsidRDefault="00EA18D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r w:rsidRPr="0065193A">
        <w:rPr>
          <w:rFonts w:ascii="Times New Roman" w:hAnsi="Times New Roman" w:cs="Times New Roman"/>
          <w:sz w:val="24"/>
          <w:szCs w:val="24"/>
        </w:rPr>
        <w:t>.</w:t>
      </w:r>
      <w:r w:rsidR="00D84276" w:rsidRPr="0065193A">
        <w:rPr>
          <w:rFonts w:ascii="Times New Roman" w:hAnsi="Times New Roman" w:cs="Times New Roman"/>
          <w:sz w:val="24"/>
          <w:szCs w:val="24"/>
        </w:rPr>
        <w:t>[11]</w:t>
      </w:r>
    </w:p>
    <w:p w14:paraId="0488F342" w14:textId="77777777" w:rsidR="00D84276" w:rsidRPr="0065193A" w:rsidRDefault="00D84276" w:rsidP="00217896">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14:paraId="14E8E08E" w14:textId="77777777" w:rsidR="00D84276" w:rsidRPr="0065193A" w:rsidRDefault="00D84276"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4FB5631" w14:textId="77777777" w:rsidR="00D84276" w:rsidRPr="0065193A" w:rsidRDefault="00D12D36"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14:paraId="79266EE3" w14:textId="77777777" w:rsidR="00522A17" w:rsidRPr="0065193A"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14:paraId="5278F98B" w14:textId="77777777" w:rsidR="00522A17" w:rsidRPr="0065193A"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14:paraId="060A25BD" w14:textId="77777777" w:rsidR="00522A17"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14:paraId="4E5667C6" w14:textId="77777777" w:rsidR="00A51C7B" w:rsidRDefault="00A51C7B"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14:paraId="63D805E6" w14:textId="77777777" w:rsidR="00A51C7B" w:rsidRDefault="00A51C7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14:paraId="716722C4" w14:textId="77777777" w:rsidR="007530F1" w:rsidRDefault="007530F1" w:rsidP="00217896">
      <w:pPr>
        <w:spacing w:line="360" w:lineRule="auto"/>
        <w:jc w:val="both"/>
        <w:rPr>
          <w:noProof/>
        </w:rPr>
      </w:pPr>
    </w:p>
    <w:p w14:paraId="1CADADB8" w14:textId="77777777" w:rsidR="007972FB" w:rsidRDefault="007530F1" w:rsidP="00217896">
      <w:pPr>
        <w:spacing w:line="360" w:lineRule="auto"/>
        <w:jc w:val="both"/>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14:paraId="4DEE30B4" w14:textId="77777777" w:rsid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14:paraId="45CF4075" w14:textId="77777777" w:rsidR="007972FB" w:rsidRP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3AE8A4E4" w14:textId="77777777" w:rsid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14:paraId="0A0A973F" w14:textId="77777777" w:rsidR="007530F1" w:rsidRP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14:paraId="53590C40" w14:textId="77777777" w:rsidR="00EE14A7" w:rsidRDefault="00EE14A7" w:rsidP="00217896">
      <w:pPr>
        <w:spacing w:line="360" w:lineRule="auto"/>
        <w:jc w:val="both"/>
        <w:rPr>
          <w:rFonts w:ascii="Times New Roman" w:hAnsi="Times New Roman" w:cs="Times New Roman"/>
          <w:sz w:val="24"/>
          <w:szCs w:val="24"/>
        </w:rPr>
      </w:pPr>
      <w:r>
        <w:rPr>
          <w:noProof/>
        </w:rPr>
        <w:lastRenderedPageBreak/>
        <w:drawing>
          <wp:inline distT="0" distB="0" distL="0" distR="0" wp14:anchorId="609585C8" wp14:editId="633A4091">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3665855"/>
                    </a:xfrm>
                    <a:prstGeom prst="rect">
                      <a:avLst/>
                    </a:prstGeom>
                  </pic:spPr>
                </pic:pic>
              </a:graphicData>
            </a:graphic>
          </wp:inline>
        </w:drawing>
      </w:r>
    </w:p>
    <w:p w14:paraId="1A37CE37" w14:textId="77777777" w:rsidR="00EE14A7" w:rsidRDefault="00EE14A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 states [14]</w:t>
      </w:r>
    </w:p>
    <w:p w14:paraId="69EEDB16" w14:textId="77777777" w:rsidR="00850401" w:rsidRDefault="0031036F"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14:paraId="0B57C34C" w14:textId="77777777" w:rsidR="0031036F" w:rsidRDefault="0031036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14:paraId="40EBE817" w14:textId="77777777" w:rsidR="0065591B" w:rsidRDefault="0065591B" w:rsidP="00217896">
      <w:pPr>
        <w:spacing w:line="360" w:lineRule="auto"/>
        <w:jc w:val="both"/>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14:paraId="35339E03" w14:textId="77777777" w:rsidR="0065591B" w:rsidRDefault="0065591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Bluetooth security is devided in</w:t>
      </w:r>
      <w:r w:rsidR="006C3028">
        <w:rPr>
          <w:rFonts w:ascii="Times New Roman" w:hAnsi="Times New Roman" w:cs="Times New Roman"/>
          <w:sz w:val="24"/>
          <w:szCs w:val="24"/>
        </w:rPr>
        <w:t>[14]</w:t>
      </w:r>
      <w:r>
        <w:rPr>
          <w:rFonts w:ascii="Times New Roman" w:hAnsi="Times New Roman" w:cs="Times New Roman"/>
          <w:sz w:val="24"/>
          <w:szCs w:val="24"/>
        </w:rPr>
        <w:t>:</w:t>
      </w:r>
    </w:p>
    <w:p w14:paraId="1841A2E6" w14:textId="77777777" w:rsid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128 bit long random number</w:t>
      </w:r>
    </w:p>
    <w:p w14:paraId="291301CF" w14:textId="77777777" w:rsid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48-bit MAC address of devices</w:t>
      </w:r>
    </w:p>
    <w:p w14:paraId="59393B23" w14:textId="77777777" w:rsidR="0065591B" w:rsidRP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039E9EDC" w14:textId="77777777" w:rsidR="00EA18D1" w:rsidRDefault="0065193A"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14:paraId="77411C09" w14:textId="77777777" w:rsidR="006C5645" w:rsidRDefault="00A51C7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main</w:t>
      </w:r>
      <w:r w:rsidR="006C5645">
        <w:rPr>
          <w:rFonts w:ascii="Times New Roman" w:hAnsi="Times New Roman" w:cs="Times New Roman"/>
          <w:sz w:val="24"/>
          <w:szCs w:val="24"/>
        </w:rPr>
        <w:t xml:space="preserve"> differences between Bluetooth network and wireless network is defined in the following table</w:t>
      </w:r>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14:paraId="476B035E" w14:textId="77777777" w:rsidTr="009F6F90">
        <w:trPr>
          <w:jc w:val="center"/>
        </w:trPr>
        <w:tc>
          <w:tcPr>
            <w:tcW w:w="3132" w:type="dxa"/>
          </w:tcPr>
          <w:p w14:paraId="17DD755D" w14:textId="77777777" w:rsidR="006C5645" w:rsidRDefault="006C5645" w:rsidP="00217896">
            <w:pPr>
              <w:spacing w:line="360" w:lineRule="auto"/>
              <w:jc w:val="both"/>
              <w:rPr>
                <w:rFonts w:ascii="Times New Roman" w:hAnsi="Times New Roman" w:cs="Times New Roman"/>
                <w:sz w:val="24"/>
                <w:szCs w:val="24"/>
              </w:rPr>
            </w:pPr>
          </w:p>
        </w:tc>
        <w:tc>
          <w:tcPr>
            <w:tcW w:w="3132" w:type="dxa"/>
          </w:tcPr>
          <w:p w14:paraId="25EC407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7370BF62"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6C5645" w14:paraId="41EE8D11" w14:textId="77777777" w:rsidTr="009F6F90">
        <w:trPr>
          <w:jc w:val="center"/>
        </w:trPr>
        <w:tc>
          <w:tcPr>
            <w:tcW w:w="3132" w:type="dxa"/>
          </w:tcPr>
          <w:p w14:paraId="6F6D1539"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14:paraId="46D4110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09D69BE"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6C5645" w14:paraId="5C2C2A8C" w14:textId="77777777" w:rsidTr="009F6F90">
        <w:trPr>
          <w:jc w:val="center"/>
        </w:trPr>
        <w:tc>
          <w:tcPr>
            <w:tcW w:w="3132" w:type="dxa"/>
          </w:tcPr>
          <w:p w14:paraId="77A6A65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4F48E17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39FDE44D"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6C5645" w14:paraId="77ADA732" w14:textId="77777777" w:rsidTr="009F6F90">
        <w:trPr>
          <w:jc w:val="center"/>
        </w:trPr>
        <w:tc>
          <w:tcPr>
            <w:tcW w:w="3132" w:type="dxa"/>
          </w:tcPr>
          <w:p w14:paraId="25692F21"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F41B88A"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27515EC6"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14:paraId="624CE5E9" w14:textId="77777777" w:rsidTr="009F6F90">
        <w:trPr>
          <w:jc w:val="center"/>
        </w:trPr>
        <w:tc>
          <w:tcPr>
            <w:tcW w:w="3132" w:type="dxa"/>
          </w:tcPr>
          <w:p w14:paraId="5BF41E2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3F34A04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0F641F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6C5645" w14:paraId="7AA101CD" w14:textId="77777777" w:rsidTr="009F6F90">
        <w:trPr>
          <w:jc w:val="center"/>
        </w:trPr>
        <w:tc>
          <w:tcPr>
            <w:tcW w:w="3132" w:type="dxa"/>
          </w:tcPr>
          <w:p w14:paraId="3B1D054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6360EC6E"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185B1E2A"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6C5645" w14:paraId="7789EF21" w14:textId="77777777" w:rsidTr="009F6F90">
        <w:trPr>
          <w:jc w:val="center"/>
        </w:trPr>
        <w:tc>
          <w:tcPr>
            <w:tcW w:w="3132" w:type="dxa"/>
          </w:tcPr>
          <w:p w14:paraId="0DCF1FC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5E036E35"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14:paraId="44A7E1B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arge number of users</w:t>
            </w:r>
          </w:p>
        </w:tc>
      </w:tr>
      <w:tr w:rsidR="009F6F90" w14:paraId="7A8B1406" w14:textId="77777777" w:rsidTr="009F6F90">
        <w:trPr>
          <w:jc w:val="center"/>
        </w:trPr>
        <w:tc>
          <w:tcPr>
            <w:tcW w:w="3132" w:type="dxa"/>
          </w:tcPr>
          <w:p w14:paraId="01A7CF29"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1DC30946"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14:paraId="5E4790CE"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448C22F7" w14:textId="77777777" w:rsidR="0065193A" w:rsidRDefault="0065193A" w:rsidP="00217896">
      <w:pPr>
        <w:spacing w:line="360" w:lineRule="auto"/>
        <w:jc w:val="both"/>
        <w:rPr>
          <w:rFonts w:ascii="Times New Roman" w:hAnsi="Times New Roman" w:cs="Times New Roman"/>
          <w:sz w:val="24"/>
          <w:szCs w:val="24"/>
        </w:rPr>
      </w:pPr>
    </w:p>
    <w:p w14:paraId="4F263013" w14:textId="77777777" w:rsidR="003E446A" w:rsidRDefault="003E446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14:paraId="070F3AA6" w14:textId="77777777" w:rsidR="00810794" w:rsidRDefault="007F691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14:paraId="6E499B70" w14:textId="77777777" w:rsidR="00630D56" w:rsidRDefault="009B590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microcontroller, communication with PCs, data logging application, wireless robot or home automation. </w:t>
      </w:r>
      <w:r w:rsidR="007A0DBF">
        <w:rPr>
          <w:rFonts w:ascii="Times New Roman" w:hAnsi="Times New Roman" w:cs="Times New Roman"/>
          <w:sz w:val="24"/>
          <w:szCs w:val="24"/>
        </w:rPr>
        <w:t>[17]</w:t>
      </w:r>
    </w:p>
    <w:p w14:paraId="18DD0D2E" w14:textId="77777777" w:rsidR="00366537" w:rsidRDefault="0036653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14:paraId="734F49FE" w14:textId="77777777" w:rsidR="009E66FB" w:rsidRDefault="009E66F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43D67C86" w14:textId="77777777" w:rsidR="009E66FB" w:rsidRDefault="009E66F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Spectrum)</w:t>
      </w:r>
      <w:r w:rsidR="00CD3E11">
        <w:rPr>
          <w:rFonts w:ascii="Times New Roman" w:hAnsi="Times New Roman" w:cs="Times New Roman"/>
          <w:sz w:val="24"/>
          <w:szCs w:val="24"/>
        </w:rPr>
        <w:t xml:space="preserve"> </w:t>
      </w:r>
      <w:r w:rsidR="00AE13D7">
        <w:rPr>
          <w:rFonts w:ascii="Times New Roman" w:hAnsi="Times New Roman" w:cs="Times New Roman"/>
          <w:sz w:val="24"/>
          <w:szCs w:val="24"/>
        </w:rPr>
        <w:t>The module security is based on a password, which has the default value as “1234” or “0000”.</w:t>
      </w:r>
    </w:p>
    <w:p w14:paraId="16740636" w14:textId="77777777" w:rsidR="002B28AF" w:rsidRDefault="002B28AF" w:rsidP="00217896">
      <w:pPr>
        <w:spacing w:line="360" w:lineRule="auto"/>
        <w:jc w:val="both"/>
        <w:rPr>
          <w:rFonts w:ascii="Times New Roman" w:hAnsi="Times New Roman" w:cs="Times New Roman"/>
          <w:sz w:val="24"/>
          <w:szCs w:val="24"/>
        </w:rPr>
      </w:pPr>
      <w:r w:rsidRPr="00AE13D7">
        <w:rPr>
          <w:rFonts w:ascii="Times New Roman" w:hAnsi="Times New Roman" w:cs="Times New Roman"/>
          <w:sz w:val="24"/>
          <w:szCs w:val="24"/>
          <w:highlight w:val="yellow"/>
        </w:rPr>
        <w:lastRenderedPageBreak/>
        <w:t>Pin description</w:t>
      </w:r>
      <w:r>
        <w:rPr>
          <w:rFonts w:ascii="Times New Roman" w:hAnsi="Times New Roman" w:cs="Times New Roman"/>
          <w:sz w:val="24"/>
          <w:szCs w:val="24"/>
        </w:rPr>
        <w:t xml:space="preserve"> </w:t>
      </w:r>
    </w:p>
    <w:p w14:paraId="7C1EFDCF" w14:textId="77777777" w:rsidR="002B28AF" w:rsidRDefault="002B28A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HC-05 bluetooth module is equipped with 6 pins: ENABLE, VCC, GND, TXD&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14:paraId="4BFBF73E" w14:textId="77777777" w:rsidR="00163FC2" w:rsidRDefault="00635CF7"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14:paraId="1C48E7E8" w14:textId="77777777" w:rsidR="001B51B7" w:rsidRDefault="00163FC2"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33F575B7" w14:textId="77777777" w:rsidR="001C314D" w:rsidRDefault="001B51B7"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6AB1BD6D" w14:textId="77777777" w:rsidR="00F67AB4" w:rsidRDefault="001C314D"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3FBCF788" w14:textId="77777777" w:rsidR="00F67AB4" w:rsidRDefault="00F67AB4"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4F70FCB0" w14:textId="77777777" w:rsidR="00635CF7" w:rsidRDefault="00A976DB"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14:paraId="3C9AD570" w14:textId="77777777" w:rsidR="0094729E" w:rsidRDefault="0094729E"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1AFAF9F0"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29533445"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tead blinking which means that the module Is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14:paraId="78090ADD"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14:paraId="0DF2AB49" w14:textId="77777777" w:rsidR="001D4B09" w:rsidRDefault="001D4B09"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14:paraId="31A1D1AF" w14:textId="77777777" w:rsidR="00FF3364" w:rsidRDefault="00FF3364" w:rsidP="00217896">
      <w:pPr>
        <w:spacing w:line="360" w:lineRule="auto"/>
        <w:jc w:val="both"/>
        <w:rPr>
          <w:rFonts w:ascii="Times New Roman" w:hAnsi="Times New Roman" w:cs="Times New Roman"/>
          <w:sz w:val="24"/>
          <w:szCs w:val="24"/>
        </w:rPr>
      </w:pPr>
    </w:p>
    <w:p w14:paraId="27F5E8F6" w14:textId="77777777" w:rsidR="00FF3364" w:rsidRDefault="00FF3364" w:rsidP="00217896">
      <w:pPr>
        <w:spacing w:line="360" w:lineRule="auto"/>
        <w:jc w:val="both"/>
        <w:rPr>
          <w:rFonts w:ascii="Times New Roman" w:hAnsi="Times New Roman" w:cs="Times New Roman"/>
          <w:sz w:val="24"/>
          <w:szCs w:val="24"/>
        </w:rPr>
      </w:pPr>
      <w:r>
        <w:rPr>
          <w:noProof/>
        </w:rPr>
        <w:lastRenderedPageBreak/>
        <w:drawing>
          <wp:inline distT="0" distB="0" distL="0" distR="0" wp14:anchorId="4CCBDEA1" wp14:editId="4428AC2B">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8225" cy="3714750"/>
                    </a:xfrm>
                    <a:prstGeom prst="rect">
                      <a:avLst/>
                    </a:prstGeom>
                  </pic:spPr>
                </pic:pic>
              </a:graphicData>
            </a:graphic>
          </wp:inline>
        </w:drawing>
      </w:r>
    </w:p>
    <w:p w14:paraId="1FF6FCA9" w14:textId="076903D7" w:rsidR="00021FD6" w:rsidRDefault="00021FD6" w:rsidP="00217896">
      <w:pPr>
        <w:spacing w:line="360" w:lineRule="auto"/>
        <w:jc w:val="both"/>
        <w:rPr>
          <w:rFonts w:ascii="Times New Roman" w:hAnsi="Times New Roman" w:cs="Times New Roman"/>
          <w:sz w:val="24"/>
          <w:szCs w:val="24"/>
        </w:rPr>
      </w:pPr>
      <w:r>
        <w:rPr>
          <w:noProof/>
        </w:rPr>
        <w:drawing>
          <wp:inline distT="0" distB="0" distL="0" distR="0" wp14:anchorId="6761B3C0" wp14:editId="2A39CD8E">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48150" cy="4238625"/>
                    </a:xfrm>
                    <a:prstGeom prst="rect">
                      <a:avLst/>
                    </a:prstGeom>
                  </pic:spPr>
                </pic:pic>
              </a:graphicData>
            </a:graphic>
          </wp:inline>
        </w:drawing>
      </w:r>
    </w:p>
    <w:p w14:paraId="62C5092C" w14:textId="3A798E16" w:rsidR="00EF3E8E" w:rsidRDefault="00EF3E8E" w:rsidP="00217896">
      <w:pPr>
        <w:spacing w:line="360" w:lineRule="auto"/>
        <w:jc w:val="both"/>
        <w:rPr>
          <w:rFonts w:ascii="Times New Roman" w:hAnsi="Times New Roman" w:cs="Times New Roman"/>
          <w:sz w:val="24"/>
          <w:szCs w:val="24"/>
        </w:rPr>
      </w:pPr>
      <w:r w:rsidRPr="00EF3E8E">
        <w:rPr>
          <w:rFonts w:ascii="Times New Roman" w:hAnsi="Times New Roman" w:cs="Times New Roman"/>
          <w:sz w:val="24"/>
          <w:szCs w:val="24"/>
          <w:highlight w:val="yellow"/>
        </w:rPr>
        <w:lastRenderedPageBreak/>
        <w:t>ARDUINO MEGA</w:t>
      </w:r>
    </w:p>
    <w:p w14:paraId="17CA9AD9" w14:textId="09B64B3D" w:rsidR="00723831" w:rsidRDefault="00B0561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w:t>
      </w:r>
      <w:r w:rsidR="00102C91">
        <w:rPr>
          <w:rFonts w:ascii="Times New Roman" w:hAnsi="Times New Roman" w:cs="Times New Roman"/>
          <w:sz w:val="24"/>
          <w:szCs w:val="24"/>
        </w:rPr>
        <w:t>GA is a microcontroller from ATm</w:t>
      </w:r>
      <w:r>
        <w:rPr>
          <w:rFonts w:ascii="Times New Roman" w:hAnsi="Times New Roman" w:cs="Times New Roman"/>
          <w:sz w:val="24"/>
          <w:szCs w:val="24"/>
        </w:rPr>
        <w:t xml:space="preserve">ega family, </w:t>
      </w:r>
      <w:r w:rsidR="00102C91">
        <w:rPr>
          <w:rFonts w:ascii="Times New Roman" w:hAnsi="Times New Roman" w:cs="Times New Roman"/>
          <w:sz w:val="24"/>
          <w:szCs w:val="24"/>
        </w:rPr>
        <w:t>based on ATmega2560 microchip, with a lot of pins and functionalities [30]</w:t>
      </w:r>
      <w:r w:rsidR="00192ED3">
        <w:rPr>
          <w:rFonts w:ascii="Times New Roman" w:hAnsi="Times New Roman" w:cs="Times New Roman"/>
          <w:sz w:val="24"/>
          <w:szCs w:val="24"/>
        </w:rPr>
        <w:t xml:space="preserve">, who is one of the most popular development board, including small project but also big project, </w:t>
      </w:r>
      <w:r w:rsidR="005B205C">
        <w:rPr>
          <w:rFonts w:ascii="Times New Roman" w:hAnsi="Times New Roman" w:cs="Times New Roman"/>
          <w:sz w:val="24"/>
          <w:szCs w:val="24"/>
        </w:rPr>
        <w:t xml:space="preserve">all due to its high capabilities. </w:t>
      </w:r>
    </w:p>
    <w:p w14:paraId="69DD5EC9" w14:textId="6C8A3C4E" w:rsidR="00723831" w:rsidRDefault="00723831" w:rsidP="00217896">
      <w:pPr>
        <w:spacing w:line="360" w:lineRule="auto"/>
        <w:jc w:val="both"/>
        <w:rPr>
          <w:rFonts w:ascii="Times New Roman" w:hAnsi="Times New Roman" w:cs="Times New Roman"/>
          <w:sz w:val="24"/>
          <w:szCs w:val="24"/>
        </w:rPr>
      </w:pPr>
      <w:r>
        <w:rPr>
          <w:noProof/>
        </w:rPr>
        <w:drawing>
          <wp:inline distT="0" distB="0" distL="0" distR="0" wp14:anchorId="7E50406A" wp14:editId="3F72D43A">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3071495"/>
                    </a:xfrm>
                    <a:prstGeom prst="rect">
                      <a:avLst/>
                    </a:prstGeom>
                  </pic:spPr>
                </pic:pic>
              </a:graphicData>
            </a:graphic>
          </wp:inline>
        </w:drawing>
      </w:r>
    </w:p>
    <w:p w14:paraId="0E385CC6" w14:textId="5D455280" w:rsidR="00723831" w:rsidRDefault="0072383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30]</w:t>
      </w:r>
    </w:p>
    <w:p w14:paraId="0BDC197E" w14:textId="77777777" w:rsidR="00C6524E" w:rsidRDefault="00913DC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Mega has a lot of features to offer, which include a lot of pins (analog and digital), multiple hardware serial ports and a </w:t>
      </w:r>
      <w:r w:rsidR="0002478D">
        <w:rPr>
          <w:rFonts w:ascii="Times New Roman" w:hAnsi="Times New Roman" w:cs="Times New Roman"/>
          <w:sz w:val="24"/>
          <w:szCs w:val="24"/>
        </w:rPr>
        <w:t>16 MHz crystal oscillator</w:t>
      </w:r>
      <w:r>
        <w:rPr>
          <w:rFonts w:ascii="Times New Roman" w:hAnsi="Times New Roman" w:cs="Times New Roman"/>
          <w:sz w:val="24"/>
          <w:szCs w:val="24"/>
        </w:rPr>
        <w:t>.</w:t>
      </w:r>
      <w:r w:rsidR="0002478D">
        <w:rPr>
          <w:rFonts w:ascii="Times New Roman" w:hAnsi="Times New Roman" w:cs="Times New Roman"/>
          <w:sz w:val="24"/>
          <w:szCs w:val="24"/>
        </w:rPr>
        <w:t xml:space="preserve"> To all this features is added a flash memory of 256 KB</w:t>
      </w:r>
      <w:r w:rsidR="00F42187">
        <w:rPr>
          <w:rFonts w:ascii="Times New Roman" w:hAnsi="Times New Roman" w:cs="Times New Roman"/>
          <w:sz w:val="24"/>
          <w:szCs w:val="24"/>
        </w:rPr>
        <w:t xml:space="preserve"> for storing the code</w:t>
      </w:r>
      <w:r w:rsidR="0002478D">
        <w:rPr>
          <w:rFonts w:ascii="Times New Roman" w:hAnsi="Times New Roman" w:cs="Times New Roman"/>
          <w:sz w:val="24"/>
          <w:szCs w:val="24"/>
        </w:rPr>
        <w:t>, from which 8 KB are used by the bootloader, a SRAM of 8KB and an EEPROM of 4 KB.</w:t>
      </w:r>
    </w:p>
    <w:p w14:paraId="477AEA3E" w14:textId="09FBD18E" w:rsidR="00913DCB" w:rsidRDefault="00C6524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inputs and outputs can be categorized in the following pins: [30]</w:t>
      </w:r>
      <w:r w:rsidR="0002478D">
        <w:rPr>
          <w:rFonts w:ascii="Times New Roman" w:hAnsi="Times New Roman" w:cs="Times New Roman"/>
          <w:sz w:val="24"/>
          <w:szCs w:val="24"/>
        </w:rPr>
        <w:t xml:space="preserve"> </w:t>
      </w:r>
    </w:p>
    <w:p w14:paraId="5E990924" w14:textId="2EEE4481" w:rsidR="009C1006" w:rsidRPr="00C6524E" w:rsidRDefault="009C1006" w:rsidP="00217896">
      <w:pPr>
        <w:pStyle w:val="ListParagraph"/>
        <w:numPr>
          <w:ilvl w:val="0"/>
          <w:numId w:val="17"/>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0AE00278" w14:textId="77777777" w:rsidR="00DB26FE" w:rsidRDefault="009C1006"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26C88B1E" w14:textId="77777777" w:rsidR="00DB26FE" w:rsidRDefault="00DB26FE"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7D1FADDC" w14:textId="2F172FB9" w:rsidR="009C1006" w:rsidRDefault="00DB26FE"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r w:rsidR="009C1006">
        <w:rPr>
          <w:rFonts w:ascii="Times New Roman" w:hAnsi="Times New Roman" w:cs="Times New Roman"/>
          <w:sz w:val="24"/>
          <w:szCs w:val="24"/>
        </w:rPr>
        <w:t xml:space="preserve"> </w:t>
      </w:r>
    </w:p>
    <w:p w14:paraId="56085B54" w14:textId="06773300" w:rsidR="00C6524E" w:rsidRDefault="00C6524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the </w:t>
      </w:r>
      <w:r w:rsidR="00D652C7">
        <w:rPr>
          <w:rFonts w:ascii="Times New Roman" w:hAnsi="Times New Roman" w:cs="Times New Roman"/>
          <w:sz w:val="24"/>
          <w:szCs w:val="24"/>
        </w:rPr>
        <w:t>digital</w:t>
      </w:r>
      <w:r>
        <w:rPr>
          <w:rFonts w:ascii="Times New Roman" w:hAnsi="Times New Roman" w:cs="Times New Roman"/>
          <w:sz w:val="24"/>
          <w:szCs w:val="24"/>
        </w:rPr>
        <w:t xml:space="preserve"> pins can have some extra functions:</w:t>
      </w:r>
    </w:p>
    <w:p w14:paraId="05C6D751" w14:textId="23063CC1" w:rsidR="00C6524E" w:rsidRPr="00C6524E" w:rsidRDefault="00C6524E" w:rsidP="00217896">
      <w:pPr>
        <w:pStyle w:val="ListParagraph"/>
        <w:numPr>
          <w:ilvl w:val="0"/>
          <w:numId w:val="18"/>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22C555A" w14:textId="737CBE0E" w:rsidR="00C6524E" w:rsidRDefault="00B40958"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4 Hardware serial ports – which can be used to receive and transmit TTL serial data. </w:t>
      </w:r>
      <w:r w:rsidR="001555D9">
        <w:rPr>
          <w:rFonts w:ascii="Times New Roman" w:hAnsi="Times New Roman" w:cs="Times New Roman"/>
          <w:sz w:val="24"/>
          <w:szCs w:val="24"/>
        </w:rPr>
        <w:t xml:space="preserve">Serial0 of the microcontroller it is also connected to the corresponding pins of the ATmega USB-to-TTL Serial chip. </w:t>
      </w:r>
    </w:p>
    <w:p w14:paraId="139420A4" w14:textId="77832076" w:rsidR="00E36A1F" w:rsidRDefault="00E36A1F"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can be used to trigger an interrupt on a rising or falling edge, a low value or a change in value on the corresponding pin. </w:t>
      </w:r>
    </w:p>
    <w:p w14:paraId="7C813D15" w14:textId="7838B741" w:rsidR="00E36A1F" w:rsidRDefault="00E36A1F"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32DB3EF6" w14:textId="1C8F5801" w:rsidR="00F96E4B" w:rsidRDefault="00F96E4B"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422FCF5B" w14:textId="761F2640" w:rsidR="00DA0AFC" w:rsidRDefault="00DA0AFC"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240B6262" w14:textId="18DD78C0" w:rsidR="00D652C7" w:rsidRDefault="00D652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nalog pins provides a 10 bits of resolution</w:t>
      </w:r>
      <w:r w:rsidR="00A62A90">
        <w:rPr>
          <w:rFonts w:ascii="Times New Roman" w:hAnsi="Times New Roman" w:cs="Times New Roman"/>
          <w:sz w:val="24"/>
          <w:szCs w:val="24"/>
        </w:rPr>
        <w:t xml:space="preserve"> and by default the pins measure 5V. </w:t>
      </w:r>
      <w:r w:rsidR="003A21FE">
        <w:rPr>
          <w:rFonts w:ascii="Times New Roman" w:hAnsi="Times New Roman" w:cs="Times New Roman"/>
          <w:sz w:val="24"/>
          <w:szCs w:val="24"/>
        </w:rPr>
        <w:t>As an exception, this value can be changes using AREF pin and analogReference() function. [30]</w:t>
      </w:r>
    </w:p>
    <w:p w14:paraId="036E1CD8" w14:textId="7CA0F86A" w:rsidR="00DB26FE" w:rsidRDefault="005B7D2D" w:rsidP="00217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830DEC" wp14:editId="588E4CFF">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1">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46670520" w14:textId="2EBAB087" w:rsidR="008F4A04" w:rsidRDefault="008F4A04"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31]</w:t>
      </w:r>
    </w:p>
    <w:p w14:paraId="4B12FA77" w14:textId="6A18B6C4" w:rsidR="00D3097A" w:rsidRDefault="00D3097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specification:</w:t>
      </w:r>
    </w:p>
    <w:p w14:paraId="51286E6B" w14:textId="58C78B50" w:rsidR="00D3097A" w:rsidRDefault="007A29E9" w:rsidP="00217896">
      <w:pPr>
        <w:spacing w:line="360" w:lineRule="auto"/>
        <w:jc w:val="both"/>
        <w:rPr>
          <w:rFonts w:ascii="Times New Roman" w:hAnsi="Times New Roman" w:cs="Times New Roman"/>
          <w:sz w:val="24"/>
          <w:szCs w:val="24"/>
        </w:rPr>
      </w:pPr>
      <w:r>
        <w:rPr>
          <w:noProof/>
        </w:rPr>
        <w:lastRenderedPageBreak/>
        <w:drawing>
          <wp:inline distT="0" distB="0" distL="0" distR="0" wp14:anchorId="02759536" wp14:editId="11572F8A">
            <wp:extent cx="5972810" cy="2087245"/>
            <wp:effectExtent l="0" t="0" r="889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810" cy="2087245"/>
                    </a:xfrm>
                    <a:prstGeom prst="rect">
                      <a:avLst/>
                    </a:prstGeom>
                  </pic:spPr>
                </pic:pic>
              </a:graphicData>
            </a:graphic>
          </wp:inline>
        </w:drawing>
      </w:r>
    </w:p>
    <w:p w14:paraId="7A385CCF" w14:textId="6D64A53D" w:rsidR="007A29E9" w:rsidRDefault="007A29E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programming</w:t>
      </w:r>
    </w:p>
    <w:p w14:paraId="4923FDFC" w14:textId="57A0B643" w:rsidR="007A29E9" w:rsidRDefault="00C77FA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can be programmed using Arduino IDE(Integrated Development Environment) software.</w:t>
      </w:r>
      <w:r w:rsidR="00B16EC6">
        <w:rPr>
          <w:rFonts w:ascii="Times New Roman" w:hAnsi="Times New Roman" w:cs="Times New Roman"/>
          <w:sz w:val="24"/>
          <w:szCs w:val="24"/>
        </w:rPr>
        <w:t xml:space="preserve"> The chip on Arduino Mega came with a preburned booloader, which will allow the user to upload the software on the board without using an external hardware programmer. </w:t>
      </w:r>
      <w:r w:rsidR="00492881">
        <w:rPr>
          <w:rFonts w:ascii="Times New Roman" w:hAnsi="Times New Roman" w:cs="Times New Roman"/>
          <w:sz w:val="24"/>
          <w:szCs w:val="24"/>
        </w:rPr>
        <w:t>The communication uses original STK500 protocol. [30]</w:t>
      </w:r>
    </w:p>
    <w:p w14:paraId="4B7D0D31" w14:textId="009D8916" w:rsidR="002407A8" w:rsidRDefault="005F49A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IDE is a cross-platform application, writted in Java and which has its own origins in development tool called “Procesing” and project “Wiring”. </w:t>
      </w:r>
      <w:r w:rsidR="00096F30">
        <w:rPr>
          <w:rFonts w:ascii="Times New Roman" w:hAnsi="Times New Roman" w:cs="Times New Roman"/>
          <w:sz w:val="24"/>
          <w:szCs w:val="24"/>
        </w:rPr>
        <w:t xml:space="preserve">This application uses a simplified version of C++ language, which increase the easiness of programming, but still kipping the possibility to develop large and complex applications. </w:t>
      </w:r>
    </w:p>
    <w:p w14:paraId="36A0B0D6" w14:textId="055209B5" w:rsidR="0045362C" w:rsidRPr="00D652C7" w:rsidRDefault="0045362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DE uses the concept of “Sketches”, being a standard place to save software code. The basic structure of an application includes two parts: the setup part, which is called only once, in the inisialization phase, where all pins and communication must be initialized, and the second part </w:t>
      </w:r>
      <w:r>
        <w:rPr>
          <w:rFonts w:ascii="Times New Roman" w:hAnsi="Times New Roman" w:cs="Times New Roman"/>
          <w:sz w:val="24"/>
          <w:szCs w:val="24"/>
        </w:rPr>
        <w:lastRenderedPageBreak/>
        <w:t xml:space="preserve">which </w:t>
      </w:r>
      <w:r w:rsidR="000E4AD9">
        <w:rPr>
          <w:rFonts w:ascii="Times New Roman" w:hAnsi="Times New Roman" w:cs="Times New Roman"/>
          <w:sz w:val="24"/>
          <w:szCs w:val="24"/>
        </w:rPr>
        <w:t xml:space="preserve">is executed repeatedly, until Arduino board voltage is disabled. </w:t>
      </w:r>
      <w:r w:rsidR="000E4AD9">
        <w:br/>
      </w:r>
      <w:r w:rsidR="00AC0BDB">
        <w:rPr>
          <w:rFonts w:ascii="Times New Roman" w:hAnsi="Times New Roman" w:cs="Times New Roman"/>
          <w:noProof/>
          <w:sz w:val="24"/>
          <w:szCs w:val="24"/>
        </w:rPr>
        <w:drawing>
          <wp:inline distT="0" distB="0" distL="0" distR="0" wp14:anchorId="7B85D43D" wp14:editId="3303B34A">
            <wp:extent cx="5208270" cy="4552950"/>
            <wp:effectExtent l="0" t="0" r="0"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208270" cy="4552950"/>
                    </a:xfrm>
                    <a:prstGeom prst="rect">
                      <a:avLst/>
                    </a:prstGeom>
                  </pic:spPr>
                </pic:pic>
              </a:graphicData>
            </a:graphic>
          </wp:inline>
        </w:drawing>
      </w:r>
    </w:p>
    <w:p w14:paraId="26514190" w14:textId="4158ED31" w:rsidR="009C1006" w:rsidRDefault="002018AD" w:rsidP="00217896">
      <w:pPr>
        <w:spacing w:line="360" w:lineRule="auto"/>
        <w:jc w:val="both"/>
        <w:rPr>
          <w:rFonts w:ascii="Times New Roman" w:hAnsi="Times New Roman" w:cs="Times New Roman"/>
          <w:sz w:val="24"/>
          <w:szCs w:val="24"/>
        </w:rPr>
      </w:pPr>
      <w:r w:rsidRPr="002018AD">
        <w:rPr>
          <w:rFonts w:ascii="Times New Roman" w:hAnsi="Times New Roman" w:cs="Times New Roman"/>
          <w:sz w:val="24"/>
          <w:szCs w:val="24"/>
          <w:highlight w:val="yellow"/>
        </w:rPr>
        <w:t>Matlab</w:t>
      </w:r>
    </w:p>
    <w:p w14:paraId="6461E80F" w14:textId="09AF4CE5" w:rsidR="00100C6B" w:rsidRDefault="002018A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atlab is a high-level language programming environment, with an interactive view and which can be used for numerical computation visualization and programming. [32]</w:t>
      </w:r>
      <w:r w:rsidR="002A12A2">
        <w:rPr>
          <w:rFonts w:ascii="Times New Roman" w:hAnsi="Times New Roman" w:cs="Times New Roman"/>
          <w:sz w:val="24"/>
          <w:szCs w:val="24"/>
        </w:rPr>
        <w:t xml:space="preserve"> MATLAB, short from MATrix LABoratory</w:t>
      </w:r>
      <w:r w:rsidR="00C46690">
        <w:rPr>
          <w:rFonts w:ascii="Times New Roman" w:hAnsi="Times New Roman" w:cs="Times New Roman"/>
          <w:sz w:val="24"/>
          <w:szCs w:val="24"/>
        </w:rPr>
        <w:t xml:space="preserve"> [33]</w:t>
      </w:r>
      <w:r w:rsidR="002A12A2">
        <w:rPr>
          <w:rFonts w:ascii="Times New Roman" w:hAnsi="Times New Roman" w:cs="Times New Roman"/>
          <w:sz w:val="24"/>
          <w:szCs w:val="24"/>
        </w:rPr>
        <w:t xml:space="preserve"> </w:t>
      </w:r>
      <w:r w:rsidR="008C5D19">
        <w:rPr>
          <w:rFonts w:ascii="Times New Roman" w:hAnsi="Times New Roman" w:cs="Times New Roman"/>
          <w:sz w:val="24"/>
          <w:szCs w:val="24"/>
        </w:rPr>
        <w:t xml:space="preserve">is design for quick and easy calculation, data analisis, develop algorithms and creates models and applications. </w:t>
      </w:r>
      <w:r w:rsidR="00025E2F">
        <w:rPr>
          <w:rFonts w:ascii="Times New Roman" w:hAnsi="Times New Roman" w:cs="Times New Roman"/>
          <w:sz w:val="24"/>
          <w:szCs w:val="24"/>
        </w:rPr>
        <w:t xml:space="preserve">Matlab was originally writted have a easy access to matrices and arrays, developed by the LINPACK – linear system package and EISPACK – eigen system package projects. </w:t>
      </w:r>
      <w:r w:rsidR="00073EB1">
        <w:rPr>
          <w:rFonts w:ascii="Times New Roman" w:hAnsi="Times New Roman" w:cs="Times New Roman"/>
          <w:sz w:val="24"/>
          <w:szCs w:val="24"/>
        </w:rPr>
        <w:t xml:space="preserve">Still, Matlab has become a very used programming tool, because of its modern environment, which includes sophisticate data structures, debugging tools and build-in editing and also support OOP – object oriented programming. </w:t>
      </w:r>
    </w:p>
    <w:p w14:paraId="698BA4B9" w14:textId="5F2E686D" w:rsidR="00943D08" w:rsidRDefault="00A400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big advantage of MATLAB, in comparison with C language or other convetional computer language, is the ability to solve </w:t>
      </w:r>
      <w:r w:rsidR="009066EC">
        <w:rPr>
          <w:rFonts w:ascii="Times New Roman" w:hAnsi="Times New Roman" w:cs="Times New Roman"/>
          <w:sz w:val="24"/>
          <w:szCs w:val="24"/>
        </w:rPr>
        <w:t>technical</w:t>
      </w:r>
      <w:r>
        <w:rPr>
          <w:rFonts w:ascii="Times New Roman" w:hAnsi="Times New Roman" w:cs="Times New Roman"/>
          <w:sz w:val="24"/>
          <w:szCs w:val="24"/>
        </w:rPr>
        <w:t xml:space="preserve"> problems. </w:t>
      </w:r>
      <w:r w:rsidR="009066EC">
        <w:rPr>
          <w:rFonts w:ascii="Times New Roman" w:hAnsi="Times New Roman" w:cs="Times New Roman"/>
          <w:sz w:val="24"/>
          <w:szCs w:val="24"/>
        </w:rPr>
        <w:t xml:space="preserve">The basic element which makes Matlab better than the convetional language is the ability to use an array without specifying its dimension. </w:t>
      </w:r>
    </w:p>
    <w:p w14:paraId="55B5BD24" w14:textId="3C76755B" w:rsidR="00B066A5" w:rsidRDefault="00B066A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tlab system </w:t>
      </w:r>
      <w:r w:rsidR="005D17E5">
        <w:rPr>
          <w:rFonts w:ascii="Times New Roman" w:hAnsi="Times New Roman" w:cs="Times New Roman"/>
          <w:sz w:val="24"/>
          <w:szCs w:val="24"/>
        </w:rPr>
        <w:t>can be divided in five main parts</w:t>
      </w:r>
      <w:r w:rsidR="00D708E1">
        <w:rPr>
          <w:rFonts w:ascii="Times New Roman" w:hAnsi="Times New Roman" w:cs="Times New Roman"/>
          <w:sz w:val="24"/>
          <w:szCs w:val="24"/>
        </w:rPr>
        <w:t>[34</w:t>
      </w:r>
      <w:r w:rsidR="005D17E5">
        <w:rPr>
          <w:rFonts w:ascii="Times New Roman" w:hAnsi="Times New Roman" w:cs="Times New Roman"/>
          <w:sz w:val="24"/>
          <w:szCs w:val="24"/>
        </w:rPr>
        <w:t>]:</w:t>
      </w:r>
    </w:p>
    <w:p w14:paraId="2454F829" w14:textId="49B464B6" w:rsidR="005D17E5" w:rsidRDefault="005D17E5" w:rsidP="00217896">
      <w:pPr>
        <w:pStyle w:val="ListParagraph"/>
        <w:numPr>
          <w:ilvl w:val="0"/>
          <w:numId w:val="20"/>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sidR="00D708E1">
        <w:rPr>
          <w:rFonts w:ascii="Times New Roman" w:hAnsi="Times New Roman" w:cs="Times New Roman"/>
          <w:sz w:val="24"/>
          <w:szCs w:val="24"/>
        </w:rPr>
        <w:t xml:space="preserve"> – this is the graphical user interfaces, which is divided in multiple sub-windows: </w:t>
      </w:r>
    </w:p>
    <w:p w14:paraId="6DD5128D"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2235AA01"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FC7A8B9"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0CCC2ECD" w14:textId="77777777" w:rsidR="001F7DA4"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5F71483C" w14:textId="7B9DF115" w:rsidR="001F7DA4" w:rsidRPr="001F7DA4" w:rsidRDefault="001F7DA4" w:rsidP="00217896">
      <w:pPr>
        <w:pStyle w:val="ListParagraph"/>
        <w:numPr>
          <w:ilvl w:val="1"/>
          <w:numId w:val="20"/>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2888765C" w14:textId="7536A770" w:rsidR="00D708E1" w:rsidRDefault="00D708E1" w:rsidP="00217896">
      <w:pPr>
        <w:pStyle w:val="ListParagraph"/>
        <w:spacing w:line="360" w:lineRule="auto"/>
        <w:ind w:left="0"/>
        <w:jc w:val="both"/>
        <w:rPr>
          <w:rFonts w:ascii="Times New Roman" w:hAnsi="Times New Roman" w:cs="Times New Roman"/>
          <w:sz w:val="24"/>
          <w:szCs w:val="24"/>
        </w:rPr>
      </w:pPr>
      <w:r>
        <w:rPr>
          <w:noProof/>
        </w:rPr>
        <w:drawing>
          <wp:inline distT="0" distB="0" distL="0" distR="0" wp14:anchorId="4166F40C" wp14:editId="3EC57B35">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3204210"/>
                    </a:xfrm>
                    <a:prstGeom prst="rect">
                      <a:avLst/>
                    </a:prstGeom>
                  </pic:spPr>
                </pic:pic>
              </a:graphicData>
            </a:graphic>
          </wp:inline>
        </w:drawing>
      </w:r>
    </w:p>
    <w:p w14:paraId="4CC27AC8" w14:textId="57D7D313" w:rsidR="001F7DA4" w:rsidRDefault="001F7DA4"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Mathematical function library – this includes elementary mathematic functions, like sum, sine, cosine but also contains complex arithmetic, like matrix inverse, Bessel functions, Fourier transforms and so on. </w:t>
      </w:r>
    </w:p>
    <w:p w14:paraId="0DC96FC6" w14:textId="4CE81290" w:rsidR="000C442B" w:rsidRDefault="000C442B"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language – this includes the matrix/array language, </w:t>
      </w:r>
      <w:r w:rsidR="009A115D">
        <w:rPr>
          <w:rFonts w:ascii="Times New Roman" w:hAnsi="Times New Roman" w:cs="Times New Roman"/>
          <w:sz w:val="24"/>
          <w:szCs w:val="24"/>
        </w:rPr>
        <w:t xml:space="preserve">input/output features, functions, data structures and obiect-oriented programming features. </w:t>
      </w:r>
    </w:p>
    <w:p w14:paraId="7E1CF85F" w14:textId="4B16878E" w:rsidR="00742EB7" w:rsidRDefault="00742EB7"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 this is used for displaying vectors and matrices as graphs, as well as other operation with graphs</w:t>
      </w:r>
      <w:r w:rsidR="00FF7F4F">
        <w:rPr>
          <w:rFonts w:ascii="Times New Roman" w:hAnsi="Times New Roman" w:cs="Times New Roman"/>
          <w:sz w:val="24"/>
          <w:szCs w:val="24"/>
        </w:rPr>
        <w:t xml:space="preserve">, like annotating and printing. </w:t>
      </w:r>
    </w:p>
    <w:p w14:paraId="3A5B1DE4" w14:textId="6B0EAD1A" w:rsidR="00C82A23" w:rsidRDefault="00C82A23"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tlab external interfaces/API – this is a library which allows the user to combine C programs with Matlab programs. This facilities the interaction between Matlab and C, by calling routine from Matlab. </w:t>
      </w:r>
    </w:p>
    <w:p w14:paraId="2D13B369" w14:textId="1B71907F" w:rsidR="001E3E2C" w:rsidRPr="00806EBB" w:rsidRDefault="00806EBB" w:rsidP="001E3E2C">
      <w:pPr>
        <w:spacing w:line="360" w:lineRule="auto"/>
        <w:jc w:val="both"/>
        <w:rPr>
          <w:rFonts w:ascii="Times New Roman" w:hAnsi="Times New Roman" w:cs="Times New Roman"/>
          <w:b/>
          <w:sz w:val="24"/>
          <w:szCs w:val="24"/>
        </w:rPr>
      </w:pPr>
      <w:r w:rsidRPr="00806EBB">
        <w:rPr>
          <w:rFonts w:ascii="Times New Roman" w:hAnsi="Times New Roman" w:cs="Times New Roman"/>
          <w:b/>
          <w:sz w:val="24"/>
          <w:szCs w:val="24"/>
        </w:rPr>
        <w:t>APPLICATION</w:t>
      </w:r>
    </w:p>
    <w:p w14:paraId="0D4978B7" w14:textId="0AE0CD24" w:rsidR="001E3E2C" w:rsidRDefault="00D64A25" w:rsidP="001E3E2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rder to apply all information and techniques presented earlier, I develop an autonomous robot, which uses a low cost lidar, in order to create a 2D and 3D map, and also avoid obstacles. </w:t>
      </w:r>
    </w:p>
    <w:p w14:paraId="6D2A8E1B" w14:textId="6ACA8A04" w:rsidR="00D57CD3" w:rsidRDefault="00D57CD3" w:rsidP="001E3E2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aper is divided in two part: hardware part and software part. </w:t>
      </w:r>
    </w:p>
    <w:p w14:paraId="771DA6E6" w14:textId="312BAB7C" w:rsidR="00F34088" w:rsidRPr="007A21A3" w:rsidRDefault="00F34088" w:rsidP="007A21A3">
      <w:pPr>
        <w:pStyle w:val="ListParagraph"/>
        <w:numPr>
          <w:ilvl w:val="0"/>
          <w:numId w:val="36"/>
        </w:numPr>
        <w:spacing w:line="360" w:lineRule="auto"/>
        <w:jc w:val="both"/>
        <w:rPr>
          <w:rFonts w:ascii="Times New Roman" w:hAnsi="Times New Roman" w:cs="Times New Roman"/>
          <w:sz w:val="24"/>
          <w:szCs w:val="24"/>
        </w:rPr>
      </w:pPr>
      <w:r w:rsidRPr="007A21A3">
        <w:rPr>
          <w:rFonts w:ascii="Times New Roman" w:hAnsi="Times New Roman" w:cs="Times New Roman"/>
          <w:sz w:val="24"/>
          <w:szCs w:val="24"/>
        </w:rPr>
        <w:t>Hardware part</w:t>
      </w:r>
    </w:p>
    <w:p w14:paraId="23FD86D8" w14:textId="77777777" w:rsidR="00C936DD" w:rsidRDefault="007A21A3" w:rsidP="007A21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art will present </w:t>
      </w:r>
      <w:r w:rsidR="009A17DC">
        <w:rPr>
          <w:rFonts w:ascii="Times New Roman" w:hAnsi="Times New Roman" w:cs="Times New Roman"/>
          <w:sz w:val="24"/>
          <w:szCs w:val="24"/>
        </w:rPr>
        <w:t xml:space="preserve">all </w:t>
      </w:r>
      <w:r w:rsidR="00F168ED">
        <w:rPr>
          <w:rFonts w:ascii="Times New Roman" w:hAnsi="Times New Roman" w:cs="Times New Roman"/>
          <w:sz w:val="24"/>
          <w:szCs w:val="24"/>
        </w:rPr>
        <w:t xml:space="preserve">hardware components used at robot creation, and will also include explanation of functionalities and methods used. </w:t>
      </w:r>
    </w:p>
    <w:p w14:paraId="7C4F1345" w14:textId="77777777" w:rsidR="00C936DD" w:rsidRDefault="00C936DD" w:rsidP="007A21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components were used: </w:t>
      </w:r>
    </w:p>
    <w:p w14:paraId="4792AFFC" w14:textId="07A8D03A" w:rsidR="00C936DD" w:rsidRPr="00C936DD" w:rsidRDefault="00C936DD" w:rsidP="00C936D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732E7683" w14:textId="77777777" w:rsidR="00C936DD" w:rsidRDefault="00C936DD" w:rsidP="00C936D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w:t>
      </w:r>
    </w:p>
    <w:p w14:paraId="3910C99A" w14:textId="77777777" w:rsidR="00C936DD" w:rsidRDefault="00C936DD" w:rsidP="00C936D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p>
    <w:p w14:paraId="088AADA7" w14:textId="77777777" w:rsidR="00C936DD" w:rsidRDefault="00C936DD" w:rsidP="00C936D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p>
    <w:p w14:paraId="7F5D1641" w14:textId="07C08518" w:rsidR="007A21A3" w:rsidRPr="00C936DD" w:rsidRDefault="00F27FB3" w:rsidP="00C936D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bookmarkStart w:id="1" w:name="_GoBack"/>
      <w:bookmarkEnd w:id="1"/>
      <w:r w:rsidR="00F168ED" w:rsidRPr="00C936DD">
        <w:rPr>
          <w:rFonts w:ascii="Times New Roman" w:hAnsi="Times New Roman" w:cs="Times New Roman"/>
          <w:sz w:val="24"/>
          <w:szCs w:val="24"/>
        </w:rPr>
        <w:t xml:space="preserve"> </w:t>
      </w:r>
    </w:p>
    <w:p w14:paraId="6147AA52" w14:textId="148F5B36" w:rsidR="00640B68" w:rsidRPr="0065193A" w:rsidRDefault="00640B68"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Pr="0065193A">
        <w:rPr>
          <w:rFonts w:ascii="Times New Roman" w:hAnsi="Times New Roman" w:cs="Times New Roman"/>
          <w:sz w:val="24"/>
          <w:szCs w:val="24"/>
        </w:rPr>
        <w:t xml:space="preserve"> PDF</w:t>
      </w:r>
    </w:p>
    <w:p w14:paraId="155DFE35" w14:textId="77777777" w:rsidR="007B4B5A" w:rsidRPr="0065193A" w:rsidRDefault="007B4B5A"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55"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56"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57"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58"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59"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60"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lastRenderedPageBreak/>
        <w:t xml:space="preserve">[9] - </w:t>
      </w:r>
      <w:hyperlink r:id="rId61"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62"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63"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64"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9A17DC" w:rsidP="00217896">
      <w:pPr>
        <w:spacing w:line="360" w:lineRule="auto"/>
        <w:jc w:val="both"/>
        <w:rPr>
          <w:rStyle w:val="Hyperlink"/>
          <w:rFonts w:ascii="Times New Roman" w:hAnsi="Times New Roman" w:cs="Times New Roman"/>
          <w:sz w:val="24"/>
          <w:szCs w:val="24"/>
        </w:rPr>
      </w:pPr>
      <w:hyperlink r:id="rId65"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66"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217896">
      <w:pPr>
        <w:spacing w:line="360" w:lineRule="auto"/>
        <w:jc w:val="both"/>
        <w:rPr>
          <w:rStyle w:val="Hyperlink"/>
        </w:rPr>
      </w:pPr>
      <w:r>
        <w:rPr>
          <w:rFonts w:ascii="Times New Roman" w:hAnsi="Times New Roman" w:cs="Times New Roman"/>
          <w:sz w:val="24"/>
          <w:szCs w:val="24"/>
        </w:rPr>
        <w:t xml:space="preserve">[14] - </w:t>
      </w:r>
      <w:hyperlink r:id="rId67" w:history="1">
        <w:r>
          <w:rPr>
            <w:rStyle w:val="Hyperlink"/>
          </w:rPr>
          <w:t>https://techdifferences.com/difference-between-bluetooth-and-wifi.html</w:t>
        </w:r>
      </w:hyperlink>
    </w:p>
    <w:p w14:paraId="7859D94A" w14:textId="77777777" w:rsidR="00810794" w:rsidRDefault="00810794" w:rsidP="00217896">
      <w:pPr>
        <w:spacing w:line="360" w:lineRule="auto"/>
        <w:jc w:val="both"/>
      </w:pPr>
      <w:r>
        <w:rPr>
          <w:rStyle w:val="Hyperlink"/>
        </w:rPr>
        <w:t xml:space="preserve">[15] - </w:t>
      </w:r>
      <w:hyperlink r:id="rId68" w:history="1">
        <w:r>
          <w:rPr>
            <w:rStyle w:val="Hyperlink"/>
          </w:rPr>
          <w:t>https://www.gme.cz/data/attachments/dsh.772-148.1.pdf</w:t>
        </w:r>
      </w:hyperlink>
    </w:p>
    <w:p w14:paraId="29F1ED10" w14:textId="77777777" w:rsidR="00810794" w:rsidRDefault="00810794" w:rsidP="00217896">
      <w:pPr>
        <w:spacing w:line="360" w:lineRule="auto"/>
        <w:jc w:val="both"/>
      </w:pPr>
      <w:r>
        <w:t xml:space="preserve">[16] - </w:t>
      </w:r>
      <w:hyperlink r:id="rId69" w:history="1">
        <w:r>
          <w:rPr>
            <w:rStyle w:val="Hyperlink"/>
          </w:rPr>
          <w:t>http://www.linotux.ch/arduino/HC-0305_serial_module_AT_commamd_set_201104_revised.pdf</w:t>
        </w:r>
      </w:hyperlink>
    </w:p>
    <w:p w14:paraId="412037FC" w14:textId="77777777" w:rsidR="00366537" w:rsidRDefault="00366537" w:rsidP="00217896">
      <w:pPr>
        <w:spacing w:line="360" w:lineRule="auto"/>
        <w:jc w:val="both"/>
      </w:pPr>
      <w:r>
        <w:t xml:space="preserve">[17] - </w:t>
      </w:r>
      <w:hyperlink r:id="rId70" w:history="1">
        <w:r>
          <w:rPr>
            <w:rStyle w:val="Hyperlink"/>
          </w:rPr>
          <w:t>https://components101.com/wireless/hc-05-bluetooth-module</w:t>
        </w:r>
      </w:hyperlink>
    </w:p>
    <w:p w14:paraId="0C1088BB" w14:textId="77777777" w:rsidR="00B36AA1" w:rsidRDefault="00B36AA1" w:rsidP="00217896">
      <w:pPr>
        <w:spacing w:line="360" w:lineRule="auto"/>
        <w:jc w:val="both"/>
        <w:rPr>
          <w:rStyle w:val="Hyperlink"/>
        </w:rPr>
      </w:pPr>
      <w:r>
        <w:t xml:space="preserve">[18] - </w:t>
      </w:r>
      <w:hyperlink r:id="rId71" w:history="1">
        <w:r>
          <w:rPr>
            <w:rStyle w:val="Hyperlink"/>
          </w:rPr>
          <w:t>file:///D:/Carmen/disertatie/02_Researches/applsci-09-02105.pdf</w:t>
        </w:r>
      </w:hyperlink>
    </w:p>
    <w:p w14:paraId="715A1AAA" w14:textId="77777777" w:rsidR="00D37DEF" w:rsidRDefault="00D37DEF" w:rsidP="00217896">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217896">
      <w:pPr>
        <w:spacing w:line="360" w:lineRule="auto"/>
        <w:jc w:val="both"/>
        <w:rPr>
          <w:rStyle w:val="Hyperlink"/>
        </w:rPr>
      </w:pPr>
      <w:r>
        <w:rPr>
          <w:rStyle w:val="Hyperlink"/>
        </w:rPr>
        <w:t xml:space="preserve">[20] - </w:t>
      </w:r>
      <w:hyperlink r:id="rId72" w:history="1">
        <w:r>
          <w:rPr>
            <w:rStyle w:val="Hyperlink"/>
          </w:rPr>
          <w:t>http://www.arreverie.com/blogs/introduction-simultaneous-localisation-and-mapping/</w:t>
        </w:r>
      </w:hyperlink>
    </w:p>
    <w:p w14:paraId="15D91329" w14:textId="77777777" w:rsidR="0071396C" w:rsidRDefault="0071396C" w:rsidP="00217896">
      <w:pPr>
        <w:spacing w:line="360" w:lineRule="auto"/>
        <w:jc w:val="both"/>
      </w:pPr>
      <w:r>
        <w:rPr>
          <w:rStyle w:val="Hyperlink"/>
        </w:rPr>
        <w:t xml:space="preserve">[21] - </w:t>
      </w:r>
      <w:hyperlink r:id="rId73" w:history="1">
        <w:r>
          <w:rPr>
            <w:rStyle w:val="Hyperlink"/>
          </w:rPr>
          <w:t>https://en.wikipedia.org/wiki/Simultaneous_localization_and_mapping</w:t>
        </w:r>
      </w:hyperlink>
    </w:p>
    <w:p w14:paraId="43C0B867" w14:textId="77777777" w:rsidR="004A4B98" w:rsidRDefault="004A4B98" w:rsidP="00217896">
      <w:pPr>
        <w:spacing w:line="360" w:lineRule="auto"/>
        <w:jc w:val="both"/>
      </w:pPr>
      <w:r>
        <w:t>[22] – p1_4_7.pdf</w:t>
      </w:r>
    </w:p>
    <w:p w14:paraId="536F1D36" w14:textId="77777777" w:rsidR="004F4168" w:rsidRDefault="004F4168" w:rsidP="00217896">
      <w:pPr>
        <w:spacing w:line="360" w:lineRule="auto"/>
        <w:jc w:val="both"/>
      </w:pPr>
      <w:r>
        <w:t xml:space="preserve">[23] - </w:t>
      </w:r>
      <w:hyperlink r:id="rId74" w:history="1">
        <w:r>
          <w:rPr>
            <w:rStyle w:val="Hyperlink"/>
          </w:rPr>
          <w:t>https://www.cs.cmu.edu/~16831-f14/notes/F14/16831_lecture06_agiri_dmcconac_kumarsha_nbhakta.pdf</w:t>
        </w:r>
      </w:hyperlink>
    </w:p>
    <w:p w14:paraId="68C079A1" w14:textId="77777777" w:rsidR="00A449F0" w:rsidRDefault="00A449F0" w:rsidP="00217896">
      <w:pPr>
        <w:spacing w:line="360" w:lineRule="auto"/>
        <w:jc w:val="both"/>
      </w:pPr>
      <w:r>
        <w:t xml:space="preserve">[24] - </w:t>
      </w:r>
      <w:hyperlink r:id="rId75" w:history="1">
        <w:r>
          <w:rPr>
            <w:rStyle w:val="Hyperlink"/>
          </w:rPr>
          <w:t>https://www.researchgate.net/figure/Topological-Mapping-a-Building-map-of-sections-A-with-robot-following-two-different_fig22_269573252</w:t>
        </w:r>
      </w:hyperlink>
    </w:p>
    <w:p w14:paraId="3B070D99" w14:textId="2C7535D5" w:rsidR="009E7464" w:rsidRDefault="009E7464" w:rsidP="00217896">
      <w:pPr>
        <w:spacing w:line="360" w:lineRule="auto"/>
        <w:jc w:val="both"/>
        <w:rPr>
          <w:rStyle w:val="Hyperlink"/>
        </w:rPr>
      </w:pPr>
      <w:r>
        <w:t xml:space="preserve">[25] - </w:t>
      </w:r>
      <w:hyperlink r:id="rId76" w:history="1">
        <w:r>
          <w:rPr>
            <w:rStyle w:val="Hyperlink"/>
          </w:rPr>
          <w:t>https://en.wikipedia.org/wiki/Concept_map</w:t>
        </w:r>
      </w:hyperlink>
    </w:p>
    <w:p w14:paraId="279F0997" w14:textId="002A10E1" w:rsidR="00591BC3" w:rsidRDefault="00591BC3" w:rsidP="00217896">
      <w:pPr>
        <w:spacing w:line="360" w:lineRule="auto"/>
        <w:jc w:val="both"/>
      </w:pPr>
      <w:r>
        <w:rPr>
          <w:rStyle w:val="Hyperlink"/>
        </w:rPr>
        <w:lastRenderedPageBreak/>
        <w:t xml:space="preserve">[26] - </w:t>
      </w:r>
      <w:hyperlink r:id="rId77" w:history="1">
        <w:r>
          <w:rPr>
            <w:rStyle w:val="Hyperlink"/>
          </w:rPr>
          <w:t>https://link.springer.com/referenceworkentry/10.1007%2F978-0-387-31439-6_52</w:t>
        </w:r>
      </w:hyperlink>
    </w:p>
    <w:p w14:paraId="68D6397D" w14:textId="5B3DDB41" w:rsidR="006F1778" w:rsidRDefault="006F1778" w:rsidP="00217896">
      <w:pPr>
        <w:spacing w:line="360" w:lineRule="auto"/>
        <w:jc w:val="both"/>
      </w:pPr>
      <w:r>
        <w:t xml:space="preserve">[27] - </w:t>
      </w:r>
      <w:hyperlink r:id="rId78" w:history="1">
        <w:r>
          <w:rPr>
            <w:rStyle w:val="Hyperlink"/>
          </w:rPr>
          <w:t>file:///C:/Users/Alin/Downloads/NOV152937.pdf</w:t>
        </w:r>
      </w:hyperlink>
    </w:p>
    <w:p w14:paraId="18A186F1" w14:textId="7EDBDBCA" w:rsidR="00810794" w:rsidRDefault="00C232B4" w:rsidP="00217896">
      <w:pPr>
        <w:spacing w:line="360" w:lineRule="auto"/>
        <w:jc w:val="both"/>
      </w:pPr>
      <w:r>
        <w:rPr>
          <w:rFonts w:ascii="Times New Roman" w:hAnsi="Times New Roman" w:cs="Times New Roman"/>
          <w:sz w:val="24"/>
          <w:szCs w:val="24"/>
        </w:rPr>
        <w:t xml:space="preserve">[28] - </w:t>
      </w:r>
      <w:hyperlink r:id="rId79" w:history="1">
        <w:r>
          <w:rPr>
            <w:rStyle w:val="Hyperlink"/>
          </w:rPr>
          <w:t>https://www.lumitex.com/blog/lidar-technology</w:t>
        </w:r>
      </w:hyperlink>
    </w:p>
    <w:p w14:paraId="538BC1DA" w14:textId="0B297C8F" w:rsidR="00202F26" w:rsidRDefault="00202F26" w:rsidP="00217896">
      <w:pPr>
        <w:spacing w:line="360" w:lineRule="auto"/>
        <w:jc w:val="both"/>
      </w:pPr>
      <w:r>
        <w:t xml:space="preserve">[29] - </w:t>
      </w:r>
      <w:hyperlink r:id="rId80" w:history="1">
        <w:r>
          <w:rPr>
            <w:rStyle w:val="Hyperlink"/>
          </w:rPr>
          <w:t>http://www.esa.int/ESA_Multimedia/Images/2012/01/LIDAR_map_of_New_Orleans_flooding_caused_by_Hurricane_Katrina_3_September_2005</w:t>
        </w:r>
      </w:hyperlink>
    </w:p>
    <w:p w14:paraId="519C2629" w14:textId="2F72D6C8" w:rsidR="00B0561A" w:rsidRDefault="00102C91" w:rsidP="00217896">
      <w:pPr>
        <w:spacing w:line="360" w:lineRule="auto"/>
        <w:jc w:val="both"/>
        <w:rPr>
          <w:rStyle w:val="Hyperlink"/>
        </w:rPr>
      </w:pPr>
      <w:r>
        <w:t>[30</w:t>
      </w:r>
      <w:r w:rsidR="00B0561A">
        <w:t xml:space="preserve">] - </w:t>
      </w:r>
      <w:hyperlink r:id="rId81" w:history="1">
        <w:r w:rsidR="00B0561A">
          <w:rPr>
            <w:rStyle w:val="Hyperlink"/>
          </w:rPr>
          <w:t>https://www.robotshop.com/media/files/pdf/arduinomega2560datasheet.pdf</w:t>
        </w:r>
      </w:hyperlink>
    </w:p>
    <w:p w14:paraId="63A68F4B" w14:textId="13E7F5EE" w:rsidR="008F4A04" w:rsidRDefault="008F4A04" w:rsidP="00217896">
      <w:pPr>
        <w:spacing w:line="360" w:lineRule="auto"/>
        <w:jc w:val="both"/>
      </w:pPr>
      <w:r>
        <w:rPr>
          <w:rStyle w:val="Hyperlink"/>
        </w:rPr>
        <w:t xml:space="preserve">[31] - </w:t>
      </w:r>
      <w:hyperlink r:id="rId82" w:history="1">
        <w:r>
          <w:rPr>
            <w:rStyle w:val="Hyperlink"/>
          </w:rPr>
          <w:t>https://www.theengineeringprojects.com/2018/06/introduction-to-arduino-mega-2560.html</w:t>
        </w:r>
      </w:hyperlink>
    </w:p>
    <w:p w14:paraId="44D26348" w14:textId="0A4F455D" w:rsidR="002A12A2" w:rsidRDefault="002A12A2" w:rsidP="00217896">
      <w:pPr>
        <w:spacing w:line="360" w:lineRule="auto"/>
        <w:jc w:val="both"/>
      </w:pPr>
      <w:r>
        <w:t xml:space="preserve">[32] - </w:t>
      </w:r>
      <w:hyperlink r:id="rId83" w:history="1">
        <w:r>
          <w:rPr>
            <w:rStyle w:val="Hyperlink"/>
          </w:rPr>
          <w:t>https://www.bu.edu/tech/files/2017/01/intro_matlab_2017Spring.pdf</w:t>
        </w:r>
      </w:hyperlink>
    </w:p>
    <w:p w14:paraId="1E24BBFB" w14:textId="08BB55B3" w:rsidR="00C46690" w:rsidRDefault="00C46690" w:rsidP="00217896">
      <w:pPr>
        <w:spacing w:line="360" w:lineRule="auto"/>
        <w:jc w:val="both"/>
      </w:pPr>
      <w:r>
        <w:t xml:space="preserve">[33] - </w:t>
      </w:r>
      <w:hyperlink r:id="rId84" w:history="1">
        <w:r>
          <w:rPr>
            <w:rStyle w:val="Hyperlink"/>
          </w:rPr>
          <w:t>https://web.stanford.edu/class/cme001/handouts/matlab.pdf</w:t>
        </w:r>
      </w:hyperlink>
    </w:p>
    <w:p w14:paraId="15D35BBE" w14:textId="71D1FAB6" w:rsidR="005D17E5" w:rsidRPr="0065193A" w:rsidRDefault="005D17E5" w:rsidP="00217896">
      <w:pPr>
        <w:spacing w:line="360" w:lineRule="auto"/>
        <w:jc w:val="both"/>
        <w:rPr>
          <w:rFonts w:ascii="Times New Roman" w:hAnsi="Times New Roman" w:cs="Times New Roman"/>
          <w:sz w:val="24"/>
          <w:szCs w:val="24"/>
        </w:rPr>
      </w:pPr>
      <w:r>
        <w:t xml:space="preserve">[34] - </w:t>
      </w:r>
      <w:hyperlink r:id="rId85" w:history="1">
        <w:r>
          <w:rPr>
            <w:rStyle w:val="Hyperlink"/>
          </w:rPr>
          <w:t>https://www.mn.uio.no/astro/english/services/it/help/mathematics/matlab/getstart.pdf</w:t>
        </w:r>
      </w:hyperlink>
    </w:p>
    <w:p w14:paraId="07C295A9" w14:textId="77777777" w:rsidR="00C11216" w:rsidRPr="0065193A" w:rsidRDefault="00C11216" w:rsidP="00217896">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in" w:date="2020-06-09T10:54:00Z" w:initials="A">
    <w:p w14:paraId="6E71B085" w14:textId="5BD240C6" w:rsidR="009A17DC" w:rsidRDefault="009A17DC">
      <w:pPr>
        <w:pStyle w:val="CommentText"/>
      </w:pPr>
      <w:r>
        <w:rPr>
          <w:rStyle w:val="CommentReference"/>
        </w:rPr>
        <w:annotationRef/>
      </w:r>
      <w:r>
        <w:t>check where to place this chapter</w:t>
      </w:r>
    </w:p>
    <w:p w14:paraId="1A8DDE99" w14:textId="77777777" w:rsidR="009A17DC" w:rsidRDefault="009A17D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8DDE9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486DB8"/>
    <w:multiLevelType w:val="hybridMultilevel"/>
    <w:tmpl w:val="12DE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4410E"/>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FDD0E35"/>
    <w:multiLevelType w:val="multilevel"/>
    <w:tmpl w:val="04E896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D566C"/>
    <w:multiLevelType w:val="multilevel"/>
    <w:tmpl w:val="830CF8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07048"/>
    <w:multiLevelType w:val="multilevel"/>
    <w:tmpl w:val="B2E0AFC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452FA"/>
    <w:multiLevelType w:val="multilevel"/>
    <w:tmpl w:val="50FE78EC"/>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83533"/>
    <w:multiLevelType w:val="multilevel"/>
    <w:tmpl w:val="29DA03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151ED8"/>
    <w:multiLevelType w:val="hybridMultilevel"/>
    <w:tmpl w:val="E72E7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D20883"/>
    <w:multiLevelType w:val="hybridMultilevel"/>
    <w:tmpl w:val="5694CF60"/>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E93BF0"/>
    <w:multiLevelType w:val="hybridMultilevel"/>
    <w:tmpl w:val="DCDC9E66"/>
    <w:lvl w:ilvl="0" w:tplc="162A923A">
      <w:start w:val="1"/>
      <w:numFmt w:val="decimal"/>
      <w:pStyle w:val="TitluCapito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69571D"/>
    <w:multiLevelType w:val="hybridMultilevel"/>
    <w:tmpl w:val="9016494A"/>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D929AD"/>
    <w:multiLevelType w:val="hybridMultilevel"/>
    <w:tmpl w:val="05863392"/>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00EE8"/>
    <w:multiLevelType w:val="hybridMultilevel"/>
    <w:tmpl w:val="126E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314249"/>
    <w:multiLevelType w:val="multilevel"/>
    <w:tmpl w:val="397CD6BA"/>
    <w:lvl w:ilvl="0">
      <w:start w:val="1"/>
      <w:numFmt w:val="none"/>
      <w:lvlText w:val="1.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5D08CF"/>
    <w:multiLevelType w:val="hybridMultilevel"/>
    <w:tmpl w:val="32BE3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0A77DF"/>
    <w:multiLevelType w:val="hybridMultilevel"/>
    <w:tmpl w:val="D36C72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7B570311"/>
    <w:multiLevelType w:val="hybridMultilevel"/>
    <w:tmpl w:val="04E89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2"/>
  </w:num>
  <w:num w:numId="2">
    <w:abstractNumId w:val="23"/>
  </w:num>
  <w:num w:numId="3">
    <w:abstractNumId w:val="3"/>
  </w:num>
  <w:num w:numId="4">
    <w:abstractNumId w:val="33"/>
  </w:num>
  <w:num w:numId="5">
    <w:abstractNumId w:val="29"/>
  </w:num>
  <w:num w:numId="6">
    <w:abstractNumId w:val="16"/>
  </w:num>
  <w:num w:numId="7">
    <w:abstractNumId w:val="19"/>
  </w:num>
  <w:num w:numId="8">
    <w:abstractNumId w:val="27"/>
  </w:num>
  <w:num w:numId="9">
    <w:abstractNumId w:val="10"/>
  </w:num>
  <w:num w:numId="10">
    <w:abstractNumId w:val="14"/>
  </w:num>
  <w:num w:numId="11">
    <w:abstractNumId w:val="26"/>
  </w:num>
  <w:num w:numId="12">
    <w:abstractNumId w:val="28"/>
  </w:num>
  <w:num w:numId="13">
    <w:abstractNumId w:val="18"/>
  </w:num>
  <w:num w:numId="14">
    <w:abstractNumId w:val="35"/>
  </w:num>
  <w:num w:numId="15">
    <w:abstractNumId w:val="34"/>
  </w:num>
  <w:num w:numId="16">
    <w:abstractNumId w:val="1"/>
  </w:num>
  <w:num w:numId="17">
    <w:abstractNumId w:val="12"/>
  </w:num>
  <w:num w:numId="18">
    <w:abstractNumId w:val="5"/>
  </w:num>
  <w:num w:numId="19">
    <w:abstractNumId w:val="25"/>
  </w:num>
  <w:num w:numId="20">
    <w:abstractNumId w:val="31"/>
  </w:num>
  <w:num w:numId="21">
    <w:abstractNumId w:val="36"/>
  </w:num>
  <w:num w:numId="22">
    <w:abstractNumId w:val="15"/>
  </w:num>
  <w:num w:numId="23">
    <w:abstractNumId w:val="17"/>
  </w:num>
  <w:num w:numId="24">
    <w:abstractNumId w:val="13"/>
  </w:num>
  <w:num w:numId="25">
    <w:abstractNumId w:val="0"/>
  </w:num>
  <w:num w:numId="26">
    <w:abstractNumId w:val="30"/>
  </w:num>
  <w:num w:numId="27">
    <w:abstractNumId w:val="11"/>
  </w:num>
  <w:num w:numId="28">
    <w:abstractNumId w:val="9"/>
  </w:num>
  <w:num w:numId="29">
    <w:abstractNumId w:val="24"/>
  </w:num>
  <w:num w:numId="30">
    <w:abstractNumId w:val="20"/>
  </w:num>
  <w:num w:numId="31">
    <w:abstractNumId w:val="22"/>
  </w:num>
  <w:num w:numId="32">
    <w:abstractNumId w:val="8"/>
  </w:num>
  <w:num w:numId="33">
    <w:abstractNumId w:val="21"/>
  </w:num>
  <w:num w:numId="34">
    <w:abstractNumId w:val="6"/>
  </w:num>
  <w:num w:numId="35">
    <w:abstractNumId w:val="7"/>
  </w:num>
  <w:num w:numId="36">
    <w:abstractNumId w:val="32"/>
  </w:num>
  <w:num w:numId="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tKgFAGZtrTUtAAAA"/>
  </w:docVars>
  <w:rsids>
    <w:rsidRoot w:val="00C2031E"/>
    <w:rsid w:val="000000DE"/>
    <w:rsid w:val="00002D13"/>
    <w:rsid w:val="0000503E"/>
    <w:rsid w:val="000057E9"/>
    <w:rsid w:val="00011732"/>
    <w:rsid w:val="00016207"/>
    <w:rsid w:val="00021FD6"/>
    <w:rsid w:val="00022CD7"/>
    <w:rsid w:val="0002478D"/>
    <w:rsid w:val="00025222"/>
    <w:rsid w:val="00025E2F"/>
    <w:rsid w:val="00027CFA"/>
    <w:rsid w:val="0004428E"/>
    <w:rsid w:val="000474F4"/>
    <w:rsid w:val="00057B72"/>
    <w:rsid w:val="00057F31"/>
    <w:rsid w:val="00061AE4"/>
    <w:rsid w:val="0006303A"/>
    <w:rsid w:val="000630CE"/>
    <w:rsid w:val="00064EB8"/>
    <w:rsid w:val="000652FC"/>
    <w:rsid w:val="00070AB7"/>
    <w:rsid w:val="00073EB1"/>
    <w:rsid w:val="000758DD"/>
    <w:rsid w:val="00082AC9"/>
    <w:rsid w:val="00090557"/>
    <w:rsid w:val="000938CC"/>
    <w:rsid w:val="00096F30"/>
    <w:rsid w:val="00096FE4"/>
    <w:rsid w:val="000A204C"/>
    <w:rsid w:val="000A2FAB"/>
    <w:rsid w:val="000A4921"/>
    <w:rsid w:val="000B58E0"/>
    <w:rsid w:val="000C1E13"/>
    <w:rsid w:val="000C442B"/>
    <w:rsid w:val="000C7B77"/>
    <w:rsid w:val="000D4CF8"/>
    <w:rsid w:val="000E4AD9"/>
    <w:rsid w:val="000E5C38"/>
    <w:rsid w:val="00100C6B"/>
    <w:rsid w:val="00100D5E"/>
    <w:rsid w:val="001024D7"/>
    <w:rsid w:val="00102C91"/>
    <w:rsid w:val="001053B7"/>
    <w:rsid w:val="00113E31"/>
    <w:rsid w:val="001140CF"/>
    <w:rsid w:val="00117B6F"/>
    <w:rsid w:val="001204EF"/>
    <w:rsid w:val="00122B89"/>
    <w:rsid w:val="001256BD"/>
    <w:rsid w:val="00125EB6"/>
    <w:rsid w:val="00133F71"/>
    <w:rsid w:val="00150990"/>
    <w:rsid w:val="00151F9F"/>
    <w:rsid w:val="0015277E"/>
    <w:rsid w:val="001555D9"/>
    <w:rsid w:val="00163FC2"/>
    <w:rsid w:val="00165FC5"/>
    <w:rsid w:val="00172A35"/>
    <w:rsid w:val="00173307"/>
    <w:rsid w:val="001767D0"/>
    <w:rsid w:val="00190667"/>
    <w:rsid w:val="001908C1"/>
    <w:rsid w:val="00192ED3"/>
    <w:rsid w:val="001937A7"/>
    <w:rsid w:val="001952F6"/>
    <w:rsid w:val="001A07E8"/>
    <w:rsid w:val="001A13AF"/>
    <w:rsid w:val="001A352A"/>
    <w:rsid w:val="001B0EDC"/>
    <w:rsid w:val="001B51B7"/>
    <w:rsid w:val="001C062D"/>
    <w:rsid w:val="001C1AF5"/>
    <w:rsid w:val="001C3077"/>
    <w:rsid w:val="001C314D"/>
    <w:rsid w:val="001D3AA7"/>
    <w:rsid w:val="001D4B09"/>
    <w:rsid w:val="001D4FB0"/>
    <w:rsid w:val="001D58C7"/>
    <w:rsid w:val="001E1FAE"/>
    <w:rsid w:val="001E3E2C"/>
    <w:rsid w:val="001E5D8A"/>
    <w:rsid w:val="001F4450"/>
    <w:rsid w:val="001F7DA4"/>
    <w:rsid w:val="00200ECB"/>
    <w:rsid w:val="002018AD"/>
    <w:rsid w:val="00202F26"/>
    <w:rsid w:val="0021064E"/>
    <w:rsid w:val="00216DE2"/>
    <w:rsid w:val="00217896"/>
    <w:rsid w:val="00217C71"/>
    <w:rsid w:val="002225B8"/>
    <w:rsid w:val="00226180"/>
    <w:rsid w:val="00234942"/>
    <w:rsid w:val="002407A8"/>
    <w:rsid w:val="00251806"/>
    <w:rsid w:val="00255828"/>
    <w:rsid w:val="00256AA0"/>
    <w:rsid w:val="002613BA"/>
    <w:rsid w:val="00263B5B"/>
    <w:rsid w:val="002673F8"/>
    <w:rsid w:val="002675A4"/>
    <w:rsid w:val="00267CE5"/>
    <w:rsid w:val="0027017B"/>
    <w:rsid w:val="00270A9C"/>
    <w:rsid w:val="00271702"/>
    <w:rsid w:val="002731D9"/>
    <w:rsid w:val="00276963"/>
    <w:rsid w:val="0028129F"/>
    <w:rsid w:val="00285BC4"/>
    <w:rsid w:val="00295011"/>
    <w:rsid w:val="002969DC"/>
    <w:rsid w:val="002A0A21"/>
    <w:rsid w:val="002A12A2"/>
    <w:rsid w:val="002A4F3E"/>
    <w:rsid w:val="002B28AF"/>
    <w:rsid w:val="002C1416"/>
    <w:rsid w:val="002C2DBA"/>
    <w:rsid w:val="002C5C20"/>
    <w:rsid w:val="002C6FA7"/>
    <w:rsid w:val="002C72C0"/>
    <w:rsid w:val="002C7847"/>
    <w:rsid w:val="002D313B"/>
    <w:rsid w:val="002D6324"/>
    <w:rsid w:val="002E0639"/>
    <w:rsid w:val="002E1AC6"/>
    <w:rsid w:val="002E5EB9"/>
    <w:rsid w:val="0031036F"/>
    <w:rsid w:val="003177D1"/>
    <w:rsid w:val="00320073"/>
    <w:rsid w:val="00321511"/>
    <w:rsid w:val="003220EE"/>
    <w:rsid w:val="00327C6C"/>
    <w:rsid w:val="00331DC4"/>
    <w:rsid w:val="00332373"/>
    <w:rsid w:val="00333E1F"/>
    <w:rsid w:val="00335067"/>
    <w:rsid w:val="003375D6"/>
    <w:rsid w:val="00342727"/>
    <w:rsid w:val="00346018"/>
    <w:rsid w:val="003531DC"/>
    <w:rsid w:val="00361353"/>
    <w:rsid w:val="00364CA4"/>
    <w:rsid w:val="00366537"/>
    <w:rsid w:val="00367FD1"/>
    <w:rsid w:val="00377EA9"/>
    <w:rsid w:val="00381516"/>
    <w:rsid w:val="00386D96"/>
    <w:rsid w:val="0038776B"/>
    <w:rsid w:val="003924F6"/>
    <w:rsid w:val="003929C2"/>
    <w:rsid w:val="00394CE1"/>
    <w:rsid w:val="00395206"/>
    <w:rsid w:val="00396601"/>
    <w:rsid w:val="00396C20"/>
    <w:rsid w:val="00397F75"/>
    <w:rsid w:val="003A1753"/>
    <w:rsid w:val="003A21FE"/>
    <w:rsid w:val="003A3B8E"/>
    <w:rsid w:val="003A430A"/>
    <w:rsid w:val="003A49F1"/>
    <w:rsid w:val="003A4BD1"/>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F82"/>
    <w:rsid w:val="00426819"/>
    <w:rsid w:val="00431BA8"/>
    <w:rsid w:val="00437BD9"/>
    <w:rsid w:val="00443F02"/>
    <w:rsid w:val="00444AA7"/>
    <w:rsid w:val="004500AD"/>
    <w:rsid w:val="00450DC5"/>
    <w:rsid w:val="0045362C"/>
    <w:rsid w:val="00454EA2"/>
    <w:rsid w:val="0045560E"/>
    <w:rsid w:val="00455DE1"/>
    <w:rsid w:val="004709DB"/>
    <w:rsid w:val="0047231F"/>
    <w:rsid w:val="0049140F"/>
    <w:rsid w:val="00491CED"/>
    <w:rsid w:val="00491DA6"/>
    <w:rsid w:val="00492881"/>
    <w:rsid w:val="0049660B"/>
    <w:rsid w:val="00496803"/>
    <w:rsid w:val="004A07FA"/>
    <w:rsid w:val="004A1EB5"/>
    <w:rsid w:val="004A4B98"/>
    <w:rsid w:val="004B10F9"/>
    <w:rsid w:val="004C0D48"/>
    <w:rsid w:val="004C4F2F"/>
    <w:rsid w:val="004C5871"/>
    <w:rsid w:val="004C5CDB"/>
    <w:rsid w:val="004C65F4"/>
    <w:rsid w:val="004D540C"/>
    <w:rsid w:val="004D5E03"/>
    <w:rsid w:val="004E3813"/>
    <w:rsid w:val="004F4168"/>
    <w:rsid w:val="004F4A2A"/>
    <w:rsid w:val="00503405"/>
    <w:rsid w:val="005043E0"/>
    <w:rsid w:val="00511917"/>
    <w:rsid w:val="00516EC7"/>
    <w:rsid w:val="00517F27"/>
    <w:rsid w:val="005227FB"/>
    <w:rsid w:val="00522A17"/>
    <w:rsid w:val="00522E05"/>
    <w:rsid w:val="005331C6"/>
    <w:rsid w:val="00543F01"/>
    <w:rsid w:val="00545E63"/>
    <w:rsid w:val="00546783"/>
    <w:rsid w:val="00547D55"/>
    <w:rsid w:val="0055137B"/>
    <w:rsid w:val="0055452F"/>
    <w:rsid w:val="00557D44"/>
    <w:rsid w:val="005723F2"/>
    <w:rsid w:val="00586D2F"/>
    <w:rsid w:val="00591BC3"/>
    <w:rsid w:val="005A1CFA"/>
    <w:rsid w:val="005A4C2B"/>
    <w:rsid w:val="005B205C"/>
    <w:rsid w:val="005B7D2D"/>
    <w:rsid w:val="005D17E5"/>
    <w:rsid w:val="005D2054"/>
    <w:rsid w:val="005E37C7"/>
    <w:rsid w:val="005E79B7"/>
    <w:rsid w:val="005F49AC"/>
    <w:rsid w:val="005F4C4A"/>
    <w:rsid w:val="00610953"/>
    <w:rsid w:val="00610DD4"/>
    <w:rsid w:val="00613DE6"/>
    <w:rsid w:val="00614EEC"/>
    <w:rsid w:val="006223A5"/>
    <w:rsid w:val="00630D56"/>
    <w:rsid w:val="00635CF7"/>
    <w:rsid w:val="00640B68"/>
    <w:rsid w:val="00644B10"/>
    <w:rsid w:val="0065193A"/>
    <w:rsid w:val="006558BE"/>
    <w:rsid w:val="0065591B"/>
    <w:rsid w:val="00660FBC"/>
    <w:rsid w:val="006619B0"/>
    <w:rsid w:val="00667A5A"/>
    <w:rsid w:val="0067163E"/>
    <w:rsid w:val="00682344"/>
    <w:rsid w:val="00683136"/>
    <w:rsid w:val="00692D63"/>
    <w:rsid w:val="006946C9"/>
    <w:rsid w:val="00697F06"/>
    <w:rsid w:val="006A6BE1"/>
    <w:rsid w:val="006B2033"/>
    <w:rsid w:val="006B3873"/>
    <w:rsid w:val="006B6A04"/>
    <w:rsid w:val="006B7ED2"/>
    <w:rsid w:val="006C16A1"/>
    <w:rsid w:val="006C3028"/>
    <w:rsid w:val="006C5645"/>
    <w:rsid w:val="006D1FDB"/>
    <w:rsid w:val="006D3796"/>
    <w:rsid w:val="006E381C"/>
    <w:rsid w:val="006E3B1F"/>
    <w:rsid w:val="006E6AA8"/>
    <w:rsid w:val="006F0015"/>
    <w:rsid w:val="006F1778"/>
    <w:rsid w:val="006F32D1"/>
    <w:rsid w:val="00700F11"/>
    <w:rsid w:val="007011E6"/>
    <w:rsid w:val="0070629C"/>
    <w:rsid w:val="00711F10"/>
    <w:rsid w:val="0071396C"/>
    <w:rsid w:val="007228A4"/>
    <w:rsid w:val="00723831"/>
    <w:rsid w:val="007246C1"/>
    <w:rsid w:val="007309DE"/>
    <w:rsid w:val="0073315B"/>
    <w:rsid w:val="0073441C"/>
    <w:rsid w:val="00737D7B"/>
    <w:rsid w:val="00740556"/>
    <w:rsid w:val="00741DDF"/>
    <w:rsid w:val="00742EB7"/>
    <w:rsid w:val="00744ACF"/>
    <w:rsid w:val="00745486"/>
    <w:rsid w:val="0075301A"/>
    <w:rsid w:val="007530F1"/>
    <w:rsid w:val="007568D5"/>
    <w:rsid w:val="00757652"/>
    <w:rsid w:val="007662CC"/>
    <w:rsid w:val="007675AC"/>
    <w:rsid w:val="007716AD"/>
    <w:rsid w:val="00774CF9"/>
    <w:rsid w:val="00775E3B"/>
    <w:rsid w:val="00786160"/>
    <w:rsid w:val="00790691"/>
    <w:rsid w:val="00790C97"/>
    <w:rsid w:val="007972FB"/>
    <w:rsid w:val="007A0DBF"/>
    <w:rsid w:val="007A21A3"/>
    <w:rsid w:val="007A29E9"/>
    <w:rsid w:val="007A3930"/>
    <w:rsid w:val="007A6DCE"/>
    <w:rsid w:val="007B13D1"/>
    <w:rsid w:val="007B24C4"/>
    <w:rsid w:val="007B4B5A"/>
    <w:rsid w:val="007C4157"/>
    <w:rsid w:val="007C4E54"/>
    <w:rsid w:val="007D242B"/>
    <w:rsid w:val="007D4702"/>
    <w:rsid w:val="007D4A3F"/>
    <w:rsid w:val="007E0926"/>
    <w:rsid w:val="007E2144"/>
    <w:rsid w:val="007E4F7C"/>
    <w:rsid w:val="007E5EE1"/>
    <w:rsid w:val="007F40CD"/>
    <w:rsid w:val="007F691E"/>
    <w:rsid w:val="00806EBB"/>
    <w:rsid w:val="00810794"/>
    <w:rsid w:val="00814297"/>
    <w:rsid w:val="00830C75"/>
    <w:rsid w:val="0083611F"/>
    <w:rsid w:val="00836247"/>
    <w:rsid w:val="008454E8"/>
    <w:rsid w:val="0084712D"/>
    <w:rsid w:val="00850401"/>
    <w:rsid w:val="00861C7A"/>
    <w:rsid w:val="00866BE9"/>
    <w:rsid w:val="0087678C"/>
    <w:rsid w:val="00876EBC"/>
    <w:rsid w:val="00884A30"/>
    <w:rsid w:val="00887DC8"/>
    <w:rsid w:val="0089107D"/>
    <w:rsid w:val="00894D3E"/>
    <w:rsid w:val="00896279"/>
    <w:rsid w:val="008A01A9"/>
    <w:rsid w:val="008A7E8D"/>
    <w:rsid w:val="008B057B"/>
    <w:rsid w:val="008B49AA"/>
    <w:rsid w:val="008B78D1"/>
    <w:rsid w:val="008C59C0"/>
    <w:rsid w:val="008C5D19"/>
    <w:rsid w:val="008C7B79"/>
    <w:rsid w:val="008D08C8"/>
    <w:rsid w:val="008D1CA8"/>
    <w:rsid w:val="008E4121"/>
    <w:rsid w:val="008F2507"/>
    <w:rsid w:val="008F4A04"/>
    <w:rsid w:val="008F4E75"/>
    <w:rsid w:val="008F4FC4"/>
    <w:rsid w:val="008F52CD"/>
    <w:rsid w:val="008F5B1B"/>
    <w:rsid w:val="008F7F31"/>
    <w:rsid w:val="00903AC4"/>
    <w:rsid w:val="009066EC"/>
    <w:rsid w:val="00911692"/>
    <w:rsid w:val="0091181F"/>
    <w:rsid w:val="00913DCB"/>
    <w:rsid w:val="00915909"/>
    <w:rsid w:val="009203CB"/>
    <w:rsid w:val="009223A8"/>
    <w:rsid w:val="0092481B"/>
    <w:rsid w:val="0093169F"/>
    <w:rsid w:val="009347F5"/>
    <w:rsid w:val="0093762E"/>
    <w:rsid w:val="0094154C"/>
    <w:rsid w:val="0094299C"/>
    <w:rsid w:val="00943D08"/>
    <w:rsid w:val="00944142"/>
    <w:rsid w:val="0094729E"/>
    <w:rsid w:val="0096102D"/>
    <w:rsid w:val="00962090"/>
    <w:rsid w:val="00963B29"/>
    <w:rsid w:val="00965B23"/>
    <w:rsid w:val="0096769F"/>
    <w:rsid w:val="00975E5F"/>
    <w:rsid w:val="00976FE3"/>
    <w:rsid w:val="00986515"/>
    <w:rsid w:val="009A115D"/>
    <w:rsid w:val="009A17DC"/>
    <w:rsid w:val="009B3BDA"/>
    <w:rsid w:val="009B3D2B"/>
    <w:rsid w:val="009B590E"/>
    <w:rsid w:val="009C066E"/>
    <w:rsid w:val="009C1006"/>
    <w:rsid w:val="009C2701"/>
    <w:rsid w:val="009D0791"/>
    <w:rsid w:val="009D137E"/>
    <w:rsid w:val="009D22F0"/>
    <w:rsid w:val="009E279D"/>
    <w:rsid w:val="009E66FB"/>
    <w:rsid w:val="009E7464"/>
    <w:rsid w:val="009E76F6"/>
    <w:rsid w:val="009F3F89"/>
    <w:rsid w:val="009F6933"/>
    <w:rsid w:val="009F6F90"/>
    <w:rsid w:val="009F7A63"/>
    <w:rsid w:val="00A00531"/>
    <w:rsid w:val="00A07C02"/>
    <w:rsid w:val="00A31520"/>
    <w:rsid w:val="00A3312A"/>
    <w:rsid w:val="00A349F4"/>
    <w:rsid w:val="00A400C7"/>
    <w:rsid w:val="00A40F87"/>
    <w:rsid w:val="00A41EDA"/>
    <w:rsid w:val="00A449F0"/>
    <w:rsid w:val="00A4534F"/>
    <w:rsid w:val="00A51C7B"/>
    <w:rsid w:val="00A51E2B"/>
    <w:rsid w:val="00A54B1C"/>
    <w:rsid w:val="00A56FC3"/>
    <w:rsid w:val="00A60229"/>
    <w:rsid w:val="00A60578"/>
    <w:rsid w:val="00A62A90"/>
    <w:rsid w:val="00A66CF2"/>
    <w:rsid w:val="00A701BA"/>
    <w:rsid w:val="00A747B3"/>
    <w:rsid w:val="00A805AD"/>
    <w:rsid w:val="00A816D0"/>
    <w:rsid w:val="00A8515D"/>
    <w:rsid w:val="00A870B0"/>
    <w:rsid w:val="00A92610"/>
    <w:rsid w:val="00A9391A"/>
    <w:rsid w:val="00A94EA2"/>
    <w:rsid w:val="00A976DB"/>
    <w:rsid w:val="00AB7BA5"/>
    <w:rsid w:val="00AC074E"/>
    <w:rsid w:val="00AC0881"/>
    <w:rsid w:val="00AC0BDB"/>
    <w:rsid w:val="00AC7220"/>
    <w:rsid w:val="00AD0949"/>
    <w:rsid w:val="00AD3A31"/>
    <w:rsid w:val="00AD508A"/>
    <w:rsid w:val="00AE13D7"/>
    <w:rsid w:val="00AE5F51"/>
    <w:rsid w:val="00AE6D7D"/>
    <w:rsid w:val="00AE7AEA"/>
    <w:rsid w:val="00AF3831"/>
    <w:rsid w:val="00AF7D8A"/>
    <w:rsid w:val="00B03C3A"/>
    <w:rsid w:val="00B0561A"/>
    <w:rsid w:val="00B066A5"/>
    <w:rsid w:val="00B16EC6"/>
    <w:rsid w:val="00B21873"/>
    <w:rsid w:val="00B261A0"/>
    <w:rsid w:val="00B31635"/>
    <w:rsid w:val="00B36AA1"/>
    <w:rsid w:val="00B36BA1"/>
    <w:rsid w:val="00B40958"/>
    <w:rsid w:val="00B5071A"/>
    <w:rsid w:val="00B50F05"/>
    <w:rsid w:val="00B5191A"/>
    <w:rsid w:val="00B662A5"/>
    <w:rsid w:val="00B667D8"/>
    <w:rsid w:val="00B66F99"/>
    <w:rsid w:val="00B6747B"/>
    <w:rsid w:val="00B807B1"/>
    <w:rsid w:val="00B86619"/>
    <w:rsid w:val="00B90DC9"/>
    <w:rsid w:val="00B96924"/>
    <w:rsid w:val="00BA2DB9"/>
    <w:rsid w:val="00BA4ABB"/>
    <w:rsid w:val="00BA6700"/>
    <w:rsid w:val="00BA68E5"/>
    <w:rsid w:val="00BA692C"/>
    <w:rsid w:val="00BA7705"/>
    <w:rsid w:val="00BB53C3"/>
    <w:rsid w:val="00BB798C"/>
    <w:rsid w:val="00BC67BF"/>
    <w:rsid w:val="00BD6291"/>
    <w:rsid w:val="00C011FA"/>
    <w:rsid w:val="00C11216"/>
    <w:rsid w:val="00C2031E"/>
    <w:rsid w:val="00C20AF0"/>
    <w:rsid w:val="00C232B4"/>
    <w:rsid w:val="00C26D99"/>
    <w:rsid w:val="00C27698"/>
    <w:rsid w:val="00C300C1"/>
    <w:rsid w:val="00C32A89"/>
    <w:rsid w:val="00C41AF5"/>
    <w:rsid w:val="00C43117"/>
    <w:rsid w:val="00C46690"/>
    <w:rsid w:val="00C53D2F"/>
    <w:rsid w:val="00C55A21"/>
    <w:rsid w:val="00C576B7"/>
    <w:rsid w:val="00C6271A"/>
    <w:rsid w:val="00C6524E"/>
    <w:rsid w:val="00C77FA8"/>
    <w:rsid w:val="00C82A23"/>
    <w:rsid w:val="00C83037"/>
    <w:rsid w:val="00C86359"/>
    <w:rsid w:val="00C936DD"/>
    <w:rsid w:val="00C93BD7"/>
    <w:rsid w:val="00C957E0"/>
    <w:rsid w:val="00C97AA6"/>
    <w:rsid w:val="00CA37F2"/>
    <w:rsid w:val="00CA7331"/>
    <w:rsid w:val="00CB0030"/>
    <w:rsid w:val="00CB317E"/>
    <w:rsid w:val="00CC2B40"/>
    <w:rsid w:val="00CD3E11"/>
    <w:rsid w:val="00CF4977"/>
    <w:rsid w:val="00CF7510"/>
    <w:rsid w:val="00D00D1C"/>
    <w:rsid w:val="00D01F8F"/>
    <w:rsid w:val="00D11C4D"/>
    <w:rsid w:val="00D11D8F"/>
    <w:rsid w:val="00D12D36"/>
    <w:rsid w:val="00D14A37"/>
    <w:rsid w:val="00D238BC"/>
    <w:rsid w:val="00D2450F"/>
    <w:rsid w:val="00D25B05"/>
    <w:rsid w:val="00D2664A"/>
    <w:rsid w:val="00D3073C"/>
    <w:rsid w:val="00D3097A"/>
    <w:rsid w:val="00D3635D"/>
    <w:rsid w:val="00D3679B"/>
    <w:rsid w:val="00D37DEF"/>
    <w:rsid w:val="00D50886"/>
    <w:rsid w:val="00D54F27"/>
    <w:rsid w:val="00D57CD3"/>
    <w:rsid w:val="00D62A2E"/>
    <w:rsid w:val="00D64A25"/>
    <w:rsid w:val="00D652C7"/>
    <w:rsid w:val="00D65C3F"/>
    <w:rsid w:val="00D708E1"/>
    <w:rsid w:val="00D74EDD"/>
    <w:rsid w:val="00D83C5E"/>
    <w:rsid w:val="00D84276"/>
    <w:rsid w:val="00D842B7"/>
    <w:rsid w:val="00D859A2"/>
    <w:rsid w:val="00D85B21"/>
    <w:rsid w:val="00D87B0A"/>
    <w:rsid w:val="00D9147C"/>
    <w:rsid w:val="00DA0AFC"/>
    <w:rsid w:val="00DA5A6C"/>
    <w:rsid w:val="00DA6BB7"/>
    <w:rsid w:val="00DB26FE"/>
    <w:rsid w:val="00DC07D2"/>
    <w:rsid w:val="00DC27EF"/>
    <w:rsid w:val="00DD6026"/>
    <w:rsid w:val="00DE06D7"/>
    <w:rsid w:val="00DE3D56"/>
    <w:rsid w:val="00E01887"/>
    <w:rsid w:val="00E1152E"/>
    <w:rsid w:val="00E1370C"/>
    <w:rsid w:val="00E247F4"/>
    <w:rsid w:val="00E348D5"/>
    <w:rsid w:val="00E3591F"/>
    <w:rsid w:val="00E36A1F"/>
    <w:rsid w:val="00E43CC3"/>
    <w:rsid w:val="00E45137"/>
    <w:rsid w:val="00E4609C"/>
    <w:rsid w:val="00E4625A"/>
    <w:rsid w:val="00E4665E"/>
    <w:rsid w:val="00E5135B"/>
    <w:rsid w:val="00E520F6"/>
    <w:rsid w:val="00E55DF7"/>
    <w:rsid w:val="00E567F3"/>
    <w:rsid w:val="00E641E3"/>
    <w:rsid w:val="00E66D70"/>
    <w:rsid w:val="00E70D7B"/>
    <w:rsid w:val="00E735F9"/>
    <w:rsid w:val="00E76C7E"/>
    <w:rsid w:val="00E82FEA"/>
    <w:rsid w:val="00E85AEC"/>
    <w:rsid w:val="00E8741B"/>
    <w:rsid w:val="00E87AE2"/>
    <w:rsid w:val="00E9632F"/>
    <w:rsid w:val="00EA18D1"/>
    <w:rsid w:val="00EB2FCB"/>
    <w:rsid w:val="00EB5B7C"/>
    <w:rsid w:val="00EB6ECE"/>
    <w:rsid w:val="00EC0546"/>
    <w:rsid w:val="00EC173A"/>
    <w:rsid w:val="00ED0CEE"/>
    <w:rsid w:val="00ED788E"/>
    <w:rsid w:val="00ED797A"/>
    <w:rsid w:val="00EE0812"/>
    <w:rsid w:val="00EE14A7"/>
    <w:rsid w:val="00EE71DE"/>
    <w:rsid w:val="00EF3E8E"/>
    <w:rsid w:val="00EF728B"/>
    <w:rsid w:val="00F077EE"/>
    <w:rsid w:val="00F168ED"/>
    <w:rsid w:val="00F250A1"/>
    <w:rsid w:val="00F26138"/>
    <w:rsid w:val="00F278AD"/>
    <w:rsid w:val="00F27FB3"/>
    <w:rsid w:val="00F34088"/>
    <w:rsid w:val="00F379B4"/>
    <w:rsid w:val="00F411B7"/>
    <w:rsid w:val="00F42187"/>
    <w:rsid w:val="00F575AC"/>
    <w:rsid w:val="00F6050D"/>
    <w:rsid w:val="00F67AB4"/>
    <w:rsid w:val="00F75967"/>
    <w:rsid w:val="00F76A78"/>
    <w:rsid w:val="00F81F02"/>
    <w:rsid w:val="00F81FEF"/>
    <w:rsid w:val="00F822E4"/>
    <w:rsid w:val="00F85234"/>
    <w:rsid w:val="00F92509"/>
    <w:rsid w:val="00F96E4B"/>
    <w:rsid w:val="00FA513A"/>
    <w:rsid w:val="00FA7ABD"/>
    <w:rsid w:val="00FB4631"/>
    <w:rsid w:val="00FB4FE8"/>
    <w:rsid w:val="00FC0255"/>
    <w:rsid w:val="00FC1086"/>
    <w:rsid w:val="00FC23B0"/>
    <w:rsid w:val="00FD604B"/>
    <w:rsid w:val="00FE147B"/>
    <w:rsid w:val="00FE3407"/>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ListParagraph"/>
    <w:link w:val="TitluCapitolChar"/>
    <w:qFormat/>
    <w:rsid w:val="00A07C02"/>
    <w:pPr>
      <w:numPr>
        <w:numId w:val="33"/>
      </w:numPr>
      <w:spacing w:line="360" w:lineRule="auto"/>
      <w:jc w:val="both"/>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A07C0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www.elprocus.com/how-does-bluetooth-work/" TargetMode="External"/><Relationship Id="rId68" Type="http://schemas.openxmlformats.org/officeDocument/2006/relationships/hyperlink" Target="https://www.gme.cz/data/attachments/dsh.772-148.1.pdf" TargetMode="External"/><Relationship Id="rId84" Type="http://schemas.openxmlformats.org/officeDocument/2006/relationships/hyperlink" Target="https://web.stanford.edu/class/cme001/handouts/matlab.pdf" TargetMode="External"/><Relationship Id="rId16" Type="http://schemas.openxmlformats.org/officeDocument/2006/relationships/image" Target="media/image8.png"/><Relationship Id="rId11" Type="http://schemas.microsoft.com/office/2011/relationships/commentsExtended" Target="commentsExtended.xml"/><Relationship Id="rId32" Type="http://schemas.openxmlformats.org/officeDocument/2006/relationships/image" Target="media/image24.png"/><Relationship Id="rId37" Type="http://schemas.openxmlformats.org/officeDocument/2006/relationships/image" Target="media/image29.emf"/><Relationship Id="rId53" Type="http://schemas.openxmlformats.org/officeDocument/2006/relationships/image" Target="media/image45.png"/><Relationship Id="rId58" Type="http://schemas.openxmlformats.org/officeDocument/2006/relationships/hyperlink" Target="https://en.wikipedia.org/wiki/Robot_navigation" TargetMode="External"/><Relationship Id="rId74" Type="http://schemas.openxmlformats.org/officeDocument/2006/relationships/hyperlink" Target="https://www.cs.cmu.edu/~16831-f14/notes/F14/16831_lecture06_agiri_dmcconac_kumarsha_nbhakta.pdf" TargetMode="External"/><Relationship Id="rId79" Type="http://schemas.openxmlformats.org/officeDocument/2006/relationships/hyperlink" Target="https://www.lumitex.com/blog/lidar-technology" TargetMode="External"/><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hyperlink" Target="https://oceanservice.noaa.gov/facts/remotesensing.html"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robots.stanford.edu/papers/thrun.mapping-tr.pdf" TargetMode="External"/><Relationship Id="rId64" Type="http://schemas.openxmlformats.org/officeDocument/2006/relationships/hyperlink" Target="https://en.wikipedia.org/wiki/Bluetooth" TargetMode="External"/><Relationship Id="rId69" Type="http://schemas.openxmlformats.org/officeDocument/2006/relationships/hyperlink" Target="http://www.linotux.ch/arduino/HC-0305_serial_module_AT_commamd_set_201104_revised.pdf" TargetMode="External"/><Relationship Id="rId77" Type="http://schemas.openxmlformats.org/officeDocument/2006/relationships/hyperlink" Target="https://link.springer.com/referenceworkentry/10.1007%2F978-0-387-31439-6_52" TargetMode="External"/><Relationship Id="rId8" Type="http://schemas.openxmlformats.org/officeDocument/2006/relationships/image" Target="media/image3.jpeg"/><Relationship Id="rId51" Type="http://schemas.openxmlformats.org/officeDocument/2006/relationships/image" Target="media/image43.png"/><Relationship Id="rId72" Type="http://schemas.openxmlformats.org/officeDocument/2006/relationships/hyperlink" Target="http://www.arreverie.com/blogs/introduction-simultaneous-localisation-and-mapping/" TargetMode="External"/><Relationship Id="rId80" Type="http://schemas.openxmlformats.org/officeDocument/2006/relationships/hyperlink" Target="http://www.esa.int/ESA_Multimedia/Images/2012/01/LIDAR_map_of_New_Orleans_flooding_caused_by_Hurricane_Katrina_3_September_2005" TargetMode="External"/><Relationship Id="rId85" Type="http://schemas.openxmlformats.org/officeDocument/2006/relationships/hyperlink" Target="https://www.mn.uio.no/astro/english/services/it/help/mathematics/matlab/getstart.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hyperlink" Target="https://oceanservice.noaa.gov/facts/lidar.html" TargetMode="External"/><Relationship Id="rId67" Type="http://schemas.openxmlformats.org/officeDocument/2006/relationships/hyperlink" Target="https://techdifferences.com/difference-between-bluetooth-and-wifi.html"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www.terabee.com/time-of-flight-principle/" TargetMode="External"/><Relationship Id="rId70" Type="http://schemas.openxmlformats.org/officeDocument/2006/relationships/hyperlink" Target="https://components101.com/wireless/hc-05-bluetooth-module" TargetMode="External"/><Relationship Id="rId75" Type="http://schemas.openxmlformats.org/officeDocument/2006/relationships/hyperlink" Target="https://www.researchgate.net/figure/Topological-Mapping-a-Building-map-of-sections-A-with-robot-following-two-different_fig22_269573252" TargetMode="External"/><Relationship Id="rId83" Type="http://schemas.openxmlformats.org/officeDocument/2006/relationships/hyperlink" Target="https://www.bu.edu/tech/files/2017/01/intro_matlab_2017Spring.pdf"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hyperlink" Target="https://ri.cmu.edu/pub_files/2009/1/thesis_revision_2009_02_13.pdf" TargetMode="External"/><Relationship Id="rId10" Type="http://schemas.openxmlformats.org/officeDocument/2006/relationships/comments" Target="comments.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levelfivesupplies.com/100-real-world-applications-of-lidar-technology/" TargetMode="External"/><Relationship Id="rId65" Type="http://schemas.openxmlformats.org/officeDocument/2006/relationships/hyperlink" Target="https://learn.sparkfun.com/tutorials/tfmini---micro-lidar-module-hookup-guide/all" TargetMode="External"/><Relationship Id="rId73" Type="http://schemas.openxmlformats.org/officeDocument/2006/relationships/hyperlink" Target="https://en.wikipedia.org/wiki/Simultaneous_localization_and_mapping" TargetMode="External"/><Relationship Id="rId78" Type="http://schemas.openxmlformats.org/officeDocument/2006/relationships/hyperlink" Target="file:///C:\Users\Alin\Downloads\NOV152937.pdf" TargetMode="External"/><Relationship Id="rId81" Type="http://schemas.openxmlformats.org/officeDocument/2006/relationships/hyperlink" Target="https://www.robotshop.com/media/files/pdf/arduinomega2560datasheet.pdf"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hyperlink" Target="https://en.wikipedia.org/wiki/Robotic_mapping" TargetMode="External"/><Relationship Id="rId76" Type="http://schemas.openxmlformats.org/officeDocument/2006/relationships/hyperlink" Target="https://en.wikipedia.org/wiki/Concept_map" TargetMode="External"/><Relationship Id="rId7" Type="http://schemas.openxmlformats.org/officeDocument/2006/relationships/image" Target="media/image2.png"/><Relationship Id="rId71" Type="http://schemas.openxmlformats.org/officeDocument/2006/relationships/hyperlink" Target="file:///D:\Carmen\disertatie\02_Researches\applsci-09-02105.pdf"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en.wikipedia.org/wiki/Bluetooth" TargetMode="External"/><Relationship Id="rId87" Type="http://schemas.microsoft.com/office/2011/relationships/people" Target="people.xml"/><Relationship Id="rId61" Type="http://schemas.openxmlformats.org/officeDocument/2006/relationships/hyperlink" Target="https://cdn-shop.adafruit.com/product-files/3978/3978_manual_SJ-PM-TFmini-T-01_A03ProductManual_EN.pdf" TargetMode="External"/><Relationship Id="rId82" Type="http://schemas.openxmlformats.org/officeDocument/2006/relationships/hyperlink" Target="https://www.theengineeringprojects.com/2018/06/introduction-to-arduino-mega-256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74F39-48B0-4F28-9769-62078204F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5</TotalTime>
  <Pages>48</Pages>
  <Words>7278</Words>
  <Characters>4148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695</cp:revision>
  <dcterms:created xsi:type="dcterms:W3CDTF">2020-03-29T09:29:00Z</dcterms:created>
  <dcterms:modified xsi:type="dcterms:W3CDTF">2020-06-22T18:21:00Z</dcterms:modified>
</cp:coreProperties>
</file>